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B5D1C2" w14:textId="34429559" w:rsidR="00151034" w:rsidRPr="002748F3" w:rsidRDefault="00151034" w:rsidP="008433AB">
      <w:pPr>
        <w:pStyle w:val="Heading2"/>
        <w:numPr>
          <w:ilvl w:val="0"/>
          <w:numId w:val="0"/>
        </w:numPr>
        <w:spacing w:after="200"/>
        <w:ind w:left="360"/>
        <w:jc w:val="center"/>
      </w:pPr>
      <w:r w:rsidRPr="00DA71C9">
        <w:rPr>
          <w:lang w:val="en-GB"/>
        </w:rPr>
        <w:t>Problem 1</w:t>
      </w:r>
      <w:r w:rsidR="008B4C8B" w:rsidRPr="00DA71C9">
        <w:rPr>
          <w:lang w:val="en-GB"/>
        </w:rPr>
        <w:t xml:space="preserve"> </w:t>
      </w:r>
      <w:r w:rsidR="00E472FF">
        <w:rPr>
          <w:lang w:val="en-GB"/>
        </w:rPr>
        <w:t>–</w:t>
      </w:r>
      <w:r w:rsidRPr="00DA71C9">
        <w:rPr>
          <w:lang w:val="en-GB"/>
        </w:rPr>
        <w:t xml:space="preserve"> </w:t>
      </w:r>
      <w:r w:rsidR="002748F3">
        <w:t>Secret Chat</w:t>
      </w:r>
    </w:p>
    <w:p w14:paraId="1D4FB526" w14:textId="45FC10E6" w:rsidR="008B4C8B" w:rsidRDefault="00DD75E8" w:rsidP="008B4C8B">
      <w:pPr>
        <w:spacing w:before="0" w:after="0" w:line="240" w:lineRule="auto"/>
        <w:jc w:val="center"/>
        <w:rPr>
          <w:lang w:val="bg-BG"/>
        </w:rPr>
      </w:pPr>
      <w:r>
        <w:rPr>
          <w:lang w:val="bg-BG"/>
        </w:rPr>
        <w:t xml:space="preserve">А </w:t>
      </w:r>
      <w:r>
        <w:t>p</w:t>
      </w:r>
      <w:r w:rsidR="008B4C8B">
        <w:rPr>
          <w:lang w:val="bg-BG"/>
        </w:rPr>
        <w:t xml:space="preserve">roblem for </w:t>
      </w:r>
      <w:r w:rsidR="008B4C8B">
        <w:t>exam preparation</w:t>
      </w:r>
      <w:r w:rsidR="008B4C8B">
        <w:rPr>
          <w:lang w:val="bg-BG"/>
        </w:rPr>
        <w:t xml:space="preserve"> for the </w:t>
      </w:r>
      <w:r w:rsidR="008A2582">
        <w:fldChar w:fldCharType="begin"/>
      </w:r>
      <w:r w:rsidR="008A2582">
        <w:instrText xml:space="preserve"> HYPERLINK "https://softuni.bg/trainings/3836/programming-fundamentals-with-csharp-september-2022" </w:instrText>
      </w:r>
      <w:r w:rsidR="008A2582">
        <w:fldChar w:fldCharType="separate"/>
      </w:r>
      <w:bookmarkStart w:id="0" w:name="_GoBack1"/>
      <w:r w:rsidR="008B4C8B">
        <w:rPr>
          <w:rStyle w:val="InternetLink"/>
        </w:rPr>
        <w:t xml:space="preserve">Programming </w:t>
      </w:r>
      <w:r w:rsidR="008B4C8B">
        <w:rPr>
          <w:rStyle w:val="InternetLink"/>
          <w:lang w:val="bg-BG"/>
        </w:rPr>
        <w:t>Fundamentals Course @</w:t>
      </w:r>
      <w:r w:rsidR="00714502">
        <w:rPr>
          <w:rStyle w:val="InternetLink"/>
        </w:rPr>
        <w:t xml:space="preserve"> </w:t>
      </w:r>
      <w:r w:rsidR="008B4C8B">
        <w:rPr>
          <w:rStyle w:val="InternetLink"/>
          <w:lang w:val="bg-BG"/>
        </w:rPr>
        <w:t>SoftUni</w:t>
      </w:r>
      <w:r w:rsidR="008A2582">
        <w:rPr>
          <w:rStyle w:val="InternetLink"/>
          <w:lang w:val="bg-BG"/>
        </w:rPr>
        <w:fldChar w:fldCharType="end"/>
      </w:r>
      <w:bookmarkEnd w:id="0"/>
    </w:p>
    <w:p w14:paraId="6AF75956" w14:textId="1A9F1B27" w:rsidR="008B4C8B" w:rsidRDefault="008B4C8B" w:rsidP="008B4C8B">
      <w:pPr>
        <w:spacing w:before="0" w:after="0" w:line="240" w:lineRule="auto"/>
        <w:jc w:val="center"/>
      </w:pPr>
      <w:r>
        <w:rPr>
          <w:lang w:val="bg-BG"/>
        </w:rPr>
        <w:t xml:space="preserve">Submit your solutions in the SoftUni </w:t>
      </w:r>
      <w:r w:rsidR="00D13D24">
        <w:t>J</w:t>
      </w:r>
      <w:r>
        <w:rPr>
          <w:lang w:val="bg-BG"/>
        </w:rPr>
        <w:t xml:space="preserve">udge system </w:t>
      </w:r>
      <w:hyperlink r:id="rId8" w:anchor="0" w:history="1">
        <w:r w:rsidR="00D13D24">
          <w:rPr>
            <w:rStyle w:val="InternetLink"/>
          </w:rPr>
          <w:t>here</w:t>
        </w:r>
      </w:hyperlink>
    </w:p>
    <w:p w14:paraId="596576CC" w14:textId="77777777" w:rsidR="008B4C8B" w:rsidRPr="008B4C8B" w:rsidRDefault="008B4C8B" w:rsidP="008B4C8B">
      <w:pPr>
        <w:spacing w:before="0" w:after="0" w:line="240" w:lineRule="auto"/>
        <w:jc w:val="center"/>
      </w:pPr>
    </w:p>
    <w:p w14:paraId="2E377621" w14:textId="77777777" w:rsidR="002748F3" w:rsidRDefault="002748F3" w:rsidP="002748F3">
      <w:pPr>
        <w:jc w:val="center"/>
        <w:rPr>
          <w:i/>
        </w:rPr>
      </w:pPr>
      <w:r>
        <w:rPr>
          <w:i/>
        </w:rPr>
        <w:t>You have plenty of free time, so you decide to write a program that conceals and reveals your received messages. Go ahead and type it in!</w:t>
      </w:r>
    </w:p>
    <w:p w14:paraId="20BBA509" w14:textId="77777777" w:rsidR="002748F3" w:rsidRDefault="002748F3" w:rsidP="002748F3">
      <w:pPr>
        <w:jc w:val="both"/>
      </w:pPr>
      <w:r>
        <w:t xml:space="preserve">On the first line of the input, you will receive the </w:t>
      </w:r>
      <w:r>
        <w:rPr>
          <w:b/>
        </w:rPr>
        <w:t>concealed message</w:t>
      </w:r>
      <w:r>
        <w:t xml:space="preserve">. After that, until the </w:t>
      </w:r>
      <w:r>
        <w:rPr>
          <w:rStyle w:val="CodeChar"/>
        </w:rPr>
        <w:t>"Reveal"</w:t>
      </w:r>
      <w:r>
        <w:t xml:space="preserve"> command is given, </w:t>
      </w:r>
      <w:r>
        <w:rPr>
          <w:b/>
        </w:rPr>
        <w:t>you will receive strings with instructions for different operations that need to be performed upon the concealed message</w:t>
      </w:r>
      <w:r>
        <w:t xml:space="preserve"> to </w:t>
      </w:r>
      <w:r>
        <w:rPr>
          <w:b/>
        </w:rPr>
        <w:t>interpret</w:t>
      </w:r>
      <w:r>
        <w:t xml:space="preserve"> </w:t>
      </w:r>
      <w:r>
        <w:rPr>
          <w:b/>
        </w:rPr>
        <w:t>it</w:t>
      </w:r>
      <w:r>
        <w:t xml:space="preserve"> and reveal its actual content. There are several types of instructions, split by </w:t>
      </w:r>
      <w:r>
        <w:rPr>
          <w:rStyle w:val="CodeChar"/>
        </w:rPr>
        <w:t>":|:"</w:t>
      </w:r>
    </w:p>
    <w:p w14:paraId="59B703F7" w14:textId="77777777" w:rsidR="002748F3" w:rsidRDefault="002748F3" w:rsidP="002748F3">
      <w:pPr>
        <w:pStyle w:val="ListParagraph"/>
        <w:numPr>
          <w:ilvl w:val="0"/>
          <w:numId w:val="29"/>
        </w:numPr>
      </w:pPr>
      <w:r>
        <w:rPr>
          <w:rStyle w:val="CodeChar"/>
        </w:rPr>
        <w:t>"InsertSpace:|:{index}"</w:t>
      </w:r>
      <w:r>
        <w:rPr>
          <w:rStyle w:val="CodeChar"/>
          <w:rFonts w:cstheme="minorHAnsi"/>
          <w:bCs/>
        </w:rPr>
        <w:t>:</w:t>
      </w:r>
    </w:p>
    <w:p w14:paraId="5D1FEF53" w14:textId="77777777" w:rsidR="002748F3" w:rsidRDefault="002748F3" w:rsidP="002748F3">
      <w:pPr>
        <w:pStyle w:val="ListParagraph"/>
        <w:numPr>
          <w:ilvl w:val="1"/>
          <w:numId w:val="29"/>
        </w:numPr>
        <w:rPr>
          <w:rStyle w:val="CodeChar"/>
          <w:b w:val="0"/>
        </w:rPr>
      </w:pPr>
      <w:r>
        <w:t xml:space="preserve">Inserts a single </w:t>
      </w:r>
      <w:r>
        <w:rPr>
          <w:b/>
        </w:rPr>
        <w:t>space</w:t>
      </w:r>
      <w:r>
        <w:t xml:space="preserve"> </w:t>
      </w:r>
      <w:r>
        <w:rPr>
          <w:b/>
        </w:rPr>
        <w:t>at the given index</w:t>
      </w:r>
      <w:r>
        <w:t>. The given index will always be valid.</w:t>
      </w:r>
    </w:p>
    <w:p w14:paraId="2D2D1FC4" w14:textId="77777777" w:rsidR="002748F3" w:rsidRDefault="002748F3" w:rsidP="002748F3">
      <w:pPr>
        <w:pStyle w:val="ListParagraph"/>
        <w:numPr>
          <w:ilvl w:val="0"/>
          <w:numId w:val="29"/>
        </w:numPr>
      </w:pPr>
      <w:r>
        <w:rPr>
          <w:rStyle w:val="CodeChar"/>
        </w:rPr>
        <w:t>"Reverse:|:{substring}"</w:t>
      </w:r>
      <w:r>
        <w:rPr>
          <w:rStyle w:val="CodeChar"/>
          <w:rFonts w:cstheme="minorHAnsi"/>
          <w:bCs/>
        </w:rPr>
        <w:t>:</w:t>
      </w:r>
    </w:p>
    <w:p w14:paraId="37286929" w14:textId="77777777" w:rsidR="002748F3" w:rsidRDefault="002748F3" w:rsidP="002748F3">
      <w:pPr>
        <w:pStyle w:val="ListParagraph"/>
        <w:numPr>
          <w:ilvl w:val="1"/>
          <w:numId w:val="29"/>
        </w:numPr>
      </w:pPr>
      <w:r>
        <w:t xml:space="preserve">If the message contains the given </w:t>
      </w:r>
      <w:r>
        <w:rPr>
          <w:b/>
        </w:rPr>
        <w:t>substring</w:t>
      </w:r>
      <w:r>
        <w:t xml:space="preserve">, </w:t>
      </w:r>
      <w:r>
        <w:rPr>
          <w:b/>
        </w:rPr>
        <w:t>cut it out</w:t>
      </w:r>
      <w:r>
        <w:t xml:space="preserve">, </w:t>
      </w:r>
      <w:r>
        <w:rPr>
          <w:b/>
        </w:rPr>
        <w:t>reverse</w:t>
      </w:r>
      <w:r>
        <w:t xml:space="preserve"> it and </w:t>
      </w:r>
      <w:r>
        <w:rPr>
          <w:b/>
        </w:rPr>
        <w:t>add</w:t>
      </w:r>
      <w:r>
        <w:t xml:space="preserve"> it at the </w:t>
      </w:r>
      <w:r>
        <w:rPr>
          <w:b/>
        </w:rPr>
        <w:t>end</w:t>
      </w:r>
      <w:r>
        <w:t xml:space="preserve"> of the message. </w:t>
      </w:r>
    </w:p>
    <w:p w14:paraId="24572443" w14:textId="77777777" w:rsidR="002748F3" w:rsidRDefault="002748F3" w:rsidP="002748F3">
      <w:pPr>
        <w:pStyle w:val="ListParagraph"/>
        <w:numPr>
          <w:ilvl w:val="1"/>
          <w:numId w:val="29"/>
        </w:numPr>
      </w:pPr>
      <w:r>
        <w:t xml:space="preserve">If not, print </w:t>
      </w:r>
      <w:r>
        <w:rPr>
          <w:rStyle w:val="CodeChar"/>
        </w:rPr>
        <w:t>"error"</w:t>
      </w:r>
      <w:r>
        <w:rPr>
          <w:rStyle w:val="CodeChar"/>
          <w:rFonts w:cstheme="minorHAnsi"/>
          <w:bCs/>
        </w:rPr>
        <w:t>.</w:t>
      </w:r>
    </w:p>
    <w:p w14:paraId="3E16D410" w14:textId="77777777" w:rsidR="002748F3" w:rsidRDefault="002748F3" w:rsidP="002748F3">
      <w:pPr>
        <w:pStyle w:val="ListParagraph"/>
        <w:numPr>
          <w:ilvl w:val="1"/>
          <w:numId w:val="29"/>
        </w:numPr>
        <w:rPr>
          <w:rStyle w:val="CodeChar"/>
          <w:b w:val="0"/>
        </w:rPr>
      </w:pPr>
      <w:r>
        <w:t xml:space="preserve">This operation should replace only the first occurrence of the given </w:t>
      </w:r>
      <w:r>
        <w:rPr>
          <w:b/>
        </w:rPr>
        <w:t>substring</w:t>
      </w:r>
      <w:r>
        <w:t xml:space="preserve"> </w:t>
      </w:r>
      <w:r>
        <w:rPr>
          <w:b/>
        </w:rPr>
        <w:t>if there are two or more occurrences</w:t>
      </w:r>
      <w:r>
        <w:t>.</w:t>
      </w:r>
    </w:p>
    <w:p w14:paraId="0CD24CB9" w14:textId="77777777" w:rsidR="002748F3" w:rsidRDefault="002748F3" w:rsidP="002748F3">
      <w:pPr>
        <w:pStyle w:val="ListParagraph"/>
        <w:numPr>
          <w:ilvl w:val="0"/>
          <w:numId w:val="29"/>
        </w:numPr>
      </w:pPr>
      <w:r>
        <w:rPr>
          <w:rStyle w:val="CodeChar"/>
        </w:rPr>
        <w:t>"ChangeAll:|:{substring}:|:{replacement}"</w:t>
      </w:r>
      <w:r>
        <w:rPr>
          <w:rStyle w:val="CodeChar"/>
          <w:rFonts w:cstheme="minorHAnsi"/>
          <w:bCs/>
        </w:rPr>
        <w:t>:</w:t>
      </w:r>
    </w:p>
    <w:p w14:paraId="7AD5FFB0" w14:textId="77777777" w:rsidR="002748F3" w:rsidRDefault="002748F3" w:rsidP="002748F3">
      <w:pPr>
        <w:pStyle w:val="ListParagraph"/>
        <w:numPr>
          <w:ilvl w:val="1"/>
          <w:numId w:val="29"/>
        </w:numPr>
      </w:pPr>
      <w:r>
        <w:t xml:space="preserve">Changes </w:t>
      </w:r>
      <w:r>
        <w:rPr>
          <w:b/>
          <w:bCs/>
        </w:rPr>
        <w:t>all occurrences</w:t>
      </w:r>
      <w:r>
        <w:t xml:space="preserve"> of the given </w:t>
      </w:r>
      <w:r>
        <w:rPr>
          <w:b/>
          <w:bCs/>
        </w:rPr>
        <w:t>substring</w:t>
      </w:r>
      <w:r>
        <w:t xml:space="preserve"> with the </w:t>
      </w:r>
      <w:r>
        <w:rPr>
          <w:b/>
          <w:bCs/>
        </w:rPr>
        <w:t>replacement text</w:t>
      </w:r>
      <w:r>
        <w:t>.</w:t>
      </w:r>
    </w:p>
    <w:p w14:paraId="41EF3BF3" w14:textId="77777777" w:rsidR="002748F3" w:rsidRDefault="002748F3" w:rsidP="002748F3">
      <w:pPr>
        <w:pStyle w:val="Heading3"/>
      </w:pPr>
      <w:r>
        <w:t>Input / Constraints</w:t>
      </w:r>
    </w:p>
    <w:p w14:paraId="11DBABED" w14:textId="77777777" w:rsidR="002748F3" w:rsidRDefault="002748F3" w:rsidP="002748F3">
      <w:pPr>
        <w:pStyle w:val="ListParagraph"/>
        <w:numPr>
          <w:ilvl w:val="0"/>
          <w:numId w:val="30"/>
        </w:numPr>
      </w:pPr>
      <w:r>
        <w:t>On the first line, you will receive a string with a message.</w:t>
      </w:r>
    </w:p>
    <w:p w14:paraId="335F63FD" w14:textId="77777777" w:rsidR="002748F3" w:rsidRDefault="002748F3" w:rsidP="002748F3">
      <w:pPr>
        <w:pStyle w:val="ListParagraph"/>
        <w:numPr>
          <w:ilvl w:val="0"/>
          <w:numId w:val="30"/>
        </w:numPr>
      </w:pPr>
      <w:r>
        <w:t xml:space="preserve">On the following lines, you will be receiving commands, split by </w:t>
      </w:r>
      <w:r>
        <w:rPr>
          <w:rFonts w:ascii="Consolas" w:hAnsi="Consolas"/>
          <w:b/>
        </w:rPr>
        <w:t>":|:"</w:t>
      </w:r>
      <w:r>
        <w:t>.</w:t>
      </w:r>
    </w:p>
    <w:p w14:paraId="6D8B9FEC" w14:textId="77777777" w:rsidR="002748F3" w:rsidRDefault="002748F3" w:rsidP="002748F3">
      <w:pPr>
        <w:pStyle w:val="Heading3"/>
      </w:pPr>
      <w:r>
        <w:t>Output</w:t>
      </w:r>
    </w:p>
    <w:p w14:paraId="208317B9" w14:textId="77777777" w:rsidR="002748F3" w:rsidRDefault="002748F3" w:rsidP="002748F3">
      <w:pPr>
        <w:pStyle w:val="ListParagraph"/>
        <w:numPr>
          <w:ilvl w:val="0"/>
          <w:numId w:val="31"/>
        </w:numPr>
      </w:pPr>
      <w:r>
        <w:t xml:space="preserve">After each set of instructions, print the resulting string. </w:t>
      </w:r>
    </w:p>
    <w:p w14:paraId="6031D8C4" w14:textId="77777777" w:rsidR="002748F3" w:rsidRDefault="002748F3" w:rsidP="002748F3">
      <w:pPr>
        <w:pStyle w:val="ListParagraph"/>
        <w:numPr>
          <w:ilvl w:val="0"/>
          <w:numId w:val="31"/>
        </w:numPr>
      </w:pPr>
      <w:r>
        <w:t xml:space="preserve">After the </w:t>
      </w:r>
      <w:r>
        <w:rPr>
          <w:rStyle w:val="CodeChar"/>
        </w:rPr>
        <w:t>"Reveal"</w:t>
      </w:r>
      <w:r>
        <w:t xml:space="preserve"> command is received, print this message:</w:t>
      </w:r>
      <w:r>
        <w:br/>
      </w:r>
      <w:r>
        <w:rPr>
          <w:rStyle w:val="CodeChar"/>
        </w:rPr>
        <w:t>"</w:t>
      </w:r>
      <w:r>
        <w:rPr>
          <w:rFonts w:ascii="Consolas" w:hAnsi="Consolas"/>
          <w:b/>
        </w:rPr>
        <w:t>You have a new text message: {message}</w:t>
      </w:r>
      <w:r>
        <w:rPr>
          <w:rStyle w:val="CodeChar"/>
        </w:rPr>
        <w:t>"</w:t>
      </w:r>
    </w:p>
    <w:p w14:paraId="727D8A1A" w14:textId="45A69CFF" w:rsidR="00C74F05" w:rsidRDefault="00C74F05" w:rsidP="00C74F05">
      <w:pPr>
        <w:pStyle w:val="Heading3"/>
        <w:rPr>
          <w:noProof/>
          <w:lang w:val="en-GB"/>
        </w:rPr>
      </w:pPr>
      <w:r>
        <w:rPr>
          <w:noProof/>
          <w:lang w:val="en-GB"/>
        </w:rPr>
        <w:t>Examples</w:t>
      </w:r>
    </w:p>
    <w:tbl>
      <w:tblPr>
        <w:tblW w:w="0" w:type="auto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826"/>
        <w:gridCol w:w="6604"/>
      </w:tblGrid>
      <w:tr w:rsidR="002748F3" w14:paraId="27F4DE73" w14:textId="77777777" w:rsidTr="002748F3">
        <w:trPr>
          <w:trHeight w:val="444"/>
        </w:trPr>
        <w:tc>
          <w:tcPr>
            <w:tcW w:w="3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5E80BA4" w14:textId="77777777" w:rsidR="002748F3" w:rsidRDefault="002748F3">
            <w:pPr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6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21342C2" w14:textId="77777777" w:rsidR="002748F3" w:rsidRDefault="002748F3">
            <w:pPr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2748F3" w14:paraId="49BD236A" w14:textId="77777777" w:rsidTr="002748F3">
        <w:trPr>
          <w:trHeight w:val="2340"/>
        </w:trPr>
        <w:tc>
          <w:tcPr>
            <w:tcW w:w="3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06B0AC" w14:textId="77777777" w:rsidR="002748F3" w:rsidRDefault="002748F3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heVVodar!gniV</w:t>
            </w:r>
          </w:p>
          <w:p w14:paraId="33B4C0F4" w14:textId="77777777" w:rsidR="002748F3" w:rsidRDefault="002748F3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ChangeAll:|:V:|:l</w:t>
            </w:r>
          </w:p>
          <w:p w14:paraId="385B1DE4" w14:textId="77777777" w:rsidR="002748F3" w:rsidRDefault="002748F3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Reverse:|:!gnil</w:t>
            </w:r>
          </w:p>
          <w:p w14:paraId="1A969816" w14:textId="77777777" w:rsidR="002748F3" w:rsidRDefault="002748F3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InsertSpace:|:5</w:t>
            </w:r>
          </w:p>
          <w:p w14:paraId="1E5538D2" w14:textId="77777777" w:rsidR="002748F3" w:rsidRDefault="002748F3">
            <w:pPr>
              <w:spacing w:after="0" w:line="360" w:lineRule="auto"/>
              <w:jc w:val="both"/>
              <w:rPr>
                <w:rFonts w:ascii="Consolas" w:eastAsia="Calibri" w:hAnsi="Consolas" w:cs="Times New Roman"/>
                <w:b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Reveal</w:t>
            </w:r>
          </w:p>
        </w:tc>
        <w:tc>
          <w:tcPr>
            <w:tcW w:w="6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7185F0" w14:textId="77777777" w:rsidR="002748F3" w:rsidRDefault="002748F3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hellodar!gnil</w:t>
            </w:r>
          </w:p>
          <w:p w14:paraId="0C2C2421" w14:textId="77777777" w:rsidR="002748F3" w:rsidRDefault="002748F3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hellodarling!</w:t>
            </w:r>
          </w:p>
          <w:p w14:paraId="1472B499" w14:textId="77777777" w:rsidR="002748F3" w:rsidRDefault="002748F3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hello darling!</w:t>
            </w:r>
          </w:p>
          <w:p w14:paraId="0F870450" w14:textId="77777777" w:rsidR="002748F3" w:rsidRDefault="002748F3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You have a new text message: hello darling!</w:t>
            </w:r>
          </w:p>
        </w:tc>
      </w:tr>
      <w:tr w:rsidR="002748F3" w14:paraId="5E25EADD" w14:textId="77777777" w:rsidTr="002748F3">
        <w:trPr>
          <w:trHeight w:val="348"/>
        </w:trPr>
        <w:tc>
          <w:tcPr>
            <w:tcW w:w="0" w:type="auto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80475BE" w14:textId="77777777" w:rsidR="002748F3" w:rsidRDefault="002748F3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2748F3" w14:paraId="1A234FFA" w14:textId="77777777" w:rsidTr="002748F3">
        <w:trPr>
          <w:trHeight w:val="1980"/>
        </w:trPr>
        <w:tc>
          <w:tcPr>
            <w:tcW w:w="0" w:type="auto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B00F67" w14:textId="77777777" w:rsidR="002748F3" w:rsidRDefault="002748F3">
            <w:pPr>
              <w:spacing w:after="0" w:line="360" w:lineRule="auto"/>
              <w:jc w:val="both"/>
              <w:rPr>
                <w:rFonts w:eastAsia="Calibri" w:cstheme="minorHAnsi"/>
                <w:noProof/>
              </w:rPr>
            </w:pPr>
            <w:r w:rsidRPr="0029503D">
              <w:rPr>
                <w:rFonts w:ascii="Consolas" w:eastAsia="Calibri" w:hAnsi="Consolas" w:cstheme="minorHAnsi"/>
                <w:b/>
                <w:noProof/>
              </w:rPr>
              <w:lastRenderedPageBreak/>
              <w:t>ChangeAll:|:V:|:l</w:t>
            </w:r>
            <w:r>
              <w:rPr>
                <w:rFonts w:eastAsia="Calibri" w:cstheme="minorHAnsi"/>
                <w:b/>
                <w:noProof/>
              </w:rPr>
              <w:br/>
            </w:r>
            <w:r w:rsidRPr="00960871">
              <w:rPr>
                <w:rFonts w:ascii="Consolas" w:eastAsia="Calibri" w:hAnsi="Consolas" w:cstheme="minorHAnsi"/>
                <w:noProof/>
              </w:rPr>
              <w:t>he</w:t>
            </w:r>
            <w:r w:rsidRPr="00960871">
              <w:rPr>
                <w:rFonts w:ascii="Consolas" w:eastAsia="Calibri" w:hAnsi="Consolas" w:cstheme="minorHAnsi"/>
                <w:noProof/>
                <w:highlight w:val="yellow"/>
              </w:rPr>
              <w:t>VV</w:t>
            </w:r>
            <w:r w:rsidRPr="00960871">
              <w:rPr>
                <w:rFonts w:ascii="Consolas" w:eastAsia="Calibri" w:hAnsi="Consolas" w:cstheme="minorHAnsi"/>
                <w:noProof/>
              </w:rPr>
              <w:t>odar!gni</w:t>
            </w:r>
            <w:r w:rsidRPr="00960871">
              <w:rPr>
                <w:rFonts w:ascii="Consolas" w:eastAsia="Calibri" w:hAnsi="Consolas" w:cstheme="minorHAnsi"/>
                <w:noProof/>
                <w:highlight w:val="yellow"/>
              </w:rPr>
              <w:t>V</w:t>
            </w:r>
            <w:r w:rsidRPr="00960871">
              <w:rPr>
                <w:rFonts w:ascii="Consolas" w:eastAsia="Calibri" w:hAnsi="Consolas" w:cstheme="minorHAnsi"/>
                <w:noProof/>
              </w:rPr>
              <w:t xml:space="preserve"> -&gt; he</w:t>
            </w:r>
            <w:r w:rsidRPr="00960871">
              <w:rPr>
                <w:rFonts w:ascii="Consolas" w:eastAsia="Calibri" w:hAnsi="Consolas" w:cstheme="minorHAnsi"/>
                <w:noProof/>
                <w:highlight w:val="yellow"/>
              </w:rPr>
              <w:t>ll</w:t>
            </w:r>
            <w:r w:rsidRPr="00960871">
              <w:rPr>
                <w:rFonts w:ascii="Consolas" w:eastAsia="Calibri" w:hAnsi="Consolas" w:cstheme="minorHAnsi"/>
                <w:noProof/>
              </w:rPr>
              <w:t>odar!gni</w:t>
            </w:r>
            <w:r w:rsidRPr="00960871">
              <w:rPr>
                <w:rFonts w:ascii="Consolas" w:eastAsia="Calibri" w:hAnsi="Consolas" w:cstheme="minorHAnsi"/>
                <w:noProof/>
                <w:highlight w:val="yellow"/>
              </w:rPr>
              <w:t>l</w:t>
            </w:r>
            <w:r>
              <w:rPr>
                <w:rFonts w:eastAsia="Calibri" w:cstheme="minorHAnsi"/>
                <w:noProof/>
              </w:rPr>
              <w:t xml:space="preserve"> (We replace all occurrences of "V" with "l")</w:t>
            </w:r>
          </w:p>
          <w:p w14:paraId="504BCA91" w14:textId="77777777" w:rsidR="002748F3" w:rsidRPr="0029503D" w:rsidRDefault="002748F3">
            <w:pPr>
              <w:spacing w:after="0" w:line="360" w:lineRule="auto"/>
              <w:jc w:val="both"/>
              <w:rPr>
                <w:rFonts w:ascii="Consolas" w:eastAsia="Calibri" w:hAnsi="Consolas" w:cstheme="minorHAnsi"/>
                <w:b/>
                <w:noProof/>
              </w:rPr>
            </w:pPr>
            <w:r w:rsidRPr="0029503D">
              <w:rPr>
                <w:rFonts w:ascii="Consolas" w:eastAsia="Calibri" w:hAnsi="Consolas" w:cstheme="minorHAnsi"/>
                <w:b/>
                <w:noProof/>
              </w:rPr>
              <w:t>Reverse:|:!gnil</w:t>
            </w:r>
          </w:p>
          <w:p w14:paraId="06A7091A" w14:textId="77777777" w:rsidR="002748F3" w:rsidRDefault="002748F3">
            <w:pPr>
              <w:spacing w:after="0" w:line="360" w:lineRule="auto"/>
              <w:jc w:val="both"/>
              <w:rPr>
                <w:rFonts w:eastAsia="Calibri" w:cstheme="minorHAnsi"/>
                <w:noProof/>
              </w:rPr>
            </w:pPr>
            <w:r w:rsidRPr="00960871">
              <w:rPr>
                <w:rFonts w:ascii="Consolas" w:eastAsia="Calibri" w:hAnsi="Consolas" w:cstheme="minorHAnsi"/>
                <w:noProof/>
              </w:rPr>
              <w:t>hellodar!gnil -&gt; !gnil -&gt; ling! -&gt; hellodar</w:t>
            </w:r>
            <w:r w:rsidRPr="00960871">
              <w:rPr>
                <w:rFonts w:ascii="Consolas" w:eastAsia="Calibri" w:hAnsi="Consolas" w:cstheme="minorHAnsi"/>
                <w:noProof/>
                <w:highlight w:val="magenta"/>
              </w:rPr>
              <w:t>ling!</w:t>
            </w:r>
            <w:r>
              <w:rPr>
                <w:rFonts w:eastAsia="Calibri" w:cstheme="minorHAnsi"/>
                <w:noProof/>
              </w:rPr>
              <w:t xml:space="preserve"> (We reverse </w:t>
            </w:r>
            <w:r w:rsidRPr="007E2088">
              <w:rPr>
                <w:rFonts w:ascii="Consolas" w:eastAsia="Calibri" w:hAnsi="Consolas" w:cstheme="minorHAnsi"/>
                <w:noProof/>
                <w:highlight w:val="magenta"/>
              </w:rPr>
              <w:t>!gnil</w:t>
            </w:r>
            <w:r>
              <w:rPr>
                <w:rFonts w:eastAsia="Calibri" w:cstheme="minorHAnsi"/>
                <w:noProof/>
              </w:rPr>
              <w:t xml:space="preserve"> to </w:t>
            </w:r>
            <w:r w:rsidRPr="007E2088">
              <w:rPr>
                <w:rFonts w:ascii="Consolas" w:eastAsia="Calibri" w:hAnsi="Consolas" w:cstheme="minorHAnsi"/>
                <w:noProof/>
                <w:highlight w:val="magenta"/>
              </w:rPr>
              <w:t>ling!</w:t>
            </w:r>
            <w:r>
              <w:rPr>
                <w:rFonts w:eastAsia="Calibri" w:cstheme="minorHAnsi"/>
                <w:noProof/>
              </w:rPr>
              <w:t xml:space="preserve"> And put it at the end of the string)</w:t>
            </w:r>
          </w:p>
          <w:p w14:paraId="5114D78D" w14:textId="77777777" w:rsidR="002748F3" w:rsidRPr="0029503D" w:rsidRDefault="002748F3">
            <w:pPr>
              <w:spacing w:after="0" w:line="360" w:lineRule="auto"/>
              <w:jc w:val="both"/>
              <w:rPr>
                <w:rFonts w:ascii="Consolas" w:eastAsia="Calibri" w:hAnsi="Consolas" w:cstheme="minorHAnsi"/>
                <w:b/>
                <w:noProof/>
              </w:rPr>
            </w:pPr>
            <w:r w:rsidRPr="0029503D">
              <w:rPr>
                <w:rFonts w:ascii="Consolas" w:eastAsia="Calibri" w:hAnsi="Consolas" w:cstheme="minorHAnsi"/>
                <w:b/>
                <w:noProof/>
              </w:rPr>
              <w:t>InsertSpace:|:5</w:t>
            </w:r>
          </w:p>
          <w:p w14:paraId="279E2367" w14:textId="77777777" w:rsidR="002748F3" w:rsidRDefault="002748F3">
            <w:pPr>
              <w:spacing w:after="0" w:line="360" w:lineRule="auto"/>
              <w:jc w:val="both"/>
              <w:rPr>
                <w:rFonts w:eastAsia="Calibri" w:cstheme="minorHAnsi"/>
                <w:noProof/>
              </w:rPr>
            </w:pPr>
            <w:r w:rsidRPr="008E24D6">
              <w:rPr>
                <w:rFonts w:ascii="Consolas" w:eastAsia="Calibri" w:hAnsi="Consolas" w:cstheme="minorHAnsi"/>
                <w:noProof/>
              </w:rPr>
              <w:t>hellodarling! -&gt; hello</w:t>
            </w:r>
            <w:r w:rsidRPr="008E24D6">
              <w:rPr>
                <w:rFonts w:ascii="Consolas" w:eastAsia="Calibri" w:hAnsi="Consolas" w:cstheme="minorHAnsi"/>
                <w:noProof/>
                <w:color w:val="00FF00"/>
                <w:highlight w:val="green"/>
              </w:rPr>
              <w:t>.</w:t>
            </w:r>
            <w:r w:rsidRPr="008E24D6">
              <w:rPr>
                <w:rFonts w:ascii="Consolas" w:eastAsia="Calibri" w:hAnsi="Consolas" w:cstheme="minorHAnsi"/>
                <w:noProof/>
              </w:rPr>
              <w:t>darling!</w:t>
            </w:r>
            <w:r>
              <w:rPr>
                <w:rFonts w:eastAsia="Calibri" w:cstheme="minorHAnsi"/>
                <w:noProof/>
              </w:rPr>
              <w:t xml:space="preserve"> (We insert a space at index 5)</w:t>
            </w:r>
          </w:p>
          <w:p w14:paraId="78C0DE76" w14:textId="77777777" w:rsidR="002748F3" w:rsidRDefault="002748F3">
            <w:pPr>
              <w:spacing w:after="0" w:line="360" w:lineRule="auto"/>
              <w:jc w:val="both"/>
              <w:rPr>
                <w:rFonts w:eastAsia="Calibri" w:cstheme="minorHAnsi"/>
                <w:noProof/>
              </w:rPr>
            </w:pPr>
            <w:r>
              <w:rPr>
                <w:rFonts w:eastAsia="Calibri" w:cstheme="minorHAnsi"/>
                <w:noProof/>
              </w:rPr>
              <w:t xml:space="preserve">Finally, after receiving the </w:t>
            </w:r>
            <w:r>
              <w:rPr>
                <w:rFonts w:eastAsia="Calibri" w:cstheme="minorHAnsi"/>
                <w:b/>
                <w:noProof/>
              </w:rPr>
              <w:t>"</w:t>
            </w:r>
            <w:r w:rsidRPr="00016B3D">
              <w:rPr>
                <w:rFonts w:ascii="Consolas" w:eastAsia="Calibri" w:hAnsi="Consolas" w:cstheme="minorHAnsi"/>
                <w:b/>
                <w:noProof/>
              </w:rPr>
              <w:t>Reveal</w:t>
            </w:r>
            <w:r>
              <w:rPr>
                <w:rFonts w:eastAsia="Calibri" w:cstheme="minorHAnsi"/>
                <w:b/>
                <w:noProof/>
              </w:rPr>
              <w:t>"</w:t>
            </w:r>
            <w:r>
              <w:rPr>
                <w:rFonts w:eastAsia="Calibri" w:cstheme="minorHAnsi"/>
                <w:noProof/>
              </w:rPr>
              <w:t xml:space="preserve"> command, we print the resulting message.</w:t>
            </w:r>
          </w:p>
        </w:tc>
      </w:tr>
      <w:tr w:rsidR="002748F3" w14:paraId="772B110D" w14:textId="77777777" w:rsidTr="002748F3">
        <w:trPr>
          <w:trHeight w:val="395"/>
        </w:trPr>
        <w:tc>
          <w:tcPr>
            <w:tcW w:w="3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57BFEE14" w14:textId="77777777" w:rsidR="002748F3" w:rsidRDefault="002748F3">
            <w:pPr>
              <w:tabs>
                <w:tab w:val="center" w:pos="2227"/>
                <w:tab w:val="left" w:pos="3225"/>
              </w:tabs>
              <w:spacing w:after="0" w:line="360" w:lineRule="auto"/>
              <w:jc w:val="center"/>
              <w:rPr>
                <w:rFonts w:ascii="Consolas" w:eastAsia="Calibri" w:hAnsi="Consolas" w:cs="Times New Roman"/>
                <w:b/>
                <w:noProof/>
              </w:rPr>
            </w:pPr>
            <w:r>
              <w:rPr>
                <w:b/>
              </w:rPr>
              <w:t>Input</w:t>
            </w:r>
          </w:p>
        </w:tc>
        <w:tc>
          <w:tcPr>
            <w:tcW w:w="6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791D614F" w14:textId="77777777" w:rsidR="002748F3" w:rsidRDefault="002748F3">
            <w:pPr>
              <w:spacing w:after="0" w:line="360" w:lineRule="auto"/>
              <w:jc w:val="center"/>
              <w:rPr>
                <w:rFonts w:ascii="Consolas" w:eastAsia="Calibri" w:hAnsi="Consolas" w:cs="Times New Roman"/>
                <w:b/>
                <w:noProof/>
              </w:rPr>
            </w:pPr>
            <w:r>
              <w:rPr>
                <w:b/>
              </w:rPr>
              <w:t>Output</w:t>
            </w:r>
          </w:p>
        </w:tc>
      </w:tr>
      <w:tr w:rsidR="002748F3" w14:paraId="01F5B5DD" w14:textId="77777777" w:rsidTr="002748F3">
        <w:trPr>
          <w:trHeight w:val="1980"/>
        </w:trPr>
        <w:tc>
          <w:tcPr>
            <w:tcW w:w="3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3A1B94" w14:textId="77777777" w:rsidR="002748F3" w:rsidRDefault="002748F3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Hiware?uiy</w:t>
            </w:r>
          </w:p>
          <w:p w14:paraId="3240E059" w14:textId="77777777" w:rsidR="002748F3" w:rsidRDefault="002748F3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ChangeAll:|:i:|:o</w:t>
            </w:r>
          </w:p>
          <w:p w14:paraId="7DEB792A" w14:textId="77777777" w:rsidR="002748F3" w:rsidRDefault="002748F3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Reverse:|:?uoy</w:t>
            </w:r>
          </w:p>
          <w:p w14:paraId="4D94415C" w14:textId="77777777" w:rsidR="002748F3" w:rsidRDefault="002748F3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Reverse:|:jd</w:t>
            </w:r>
          </w:p>
          <w:p w14:paraId="4B9C3F10" w14:textId="77777777" w:rsidR="002748F3" w:rsidRDefault="002748F3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InsertSpace:|:3</w:t>
            </w:r>
          </w:p>
          <w:p w14:paraId="442C1E15" w14:textId="77777777" w:rsidR="002748F3" w:rsidRDefault="002748F3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InsertSpace:|:7</w:t>
            </w:r>
          </w:p>
          <w:p w14:paraId="6B8ADA3A" w14:textId="77777777" w:rsidR="002748F3" w:rsidRDefault="002748F3">
            <w:pPr>
              <w:spacing w:after="0" w:line="360" w:lineRule="auto"/>
              <w:jc w:val="both"/>
              <w:rPr>
                <w:rFonts w:ascii="Consolas" w:eastAsia="Calibri" w:hAnsi="Consolas" w:cs="Times New Roman"/>
                <w:b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Reveal</w:t>
            </w:r>
          </w:p>
        </w:tc>
        <w:tc>
          <w:tcPr>
            <w:tcW w:w="6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E2D1AA" w14:textId="77777777" w:rsidR="002748F3" w:rsidRDefault="002748F3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Howare?uoy</w:t>
            </w:r>
          </w:p>
          <w:p w14:paraId="4092447E" w14:textId="77777777" w:rsidR="002748F3" w:rsidRDefault="002748F3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Howareyou?</w:t>
            </w:r>
          </w:p>
          <w:p w14:paraId="465A7887" w14:textId="77777777" w:rsidR="002748F3" w:rsidRDefault="002748F3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error</w:t>
            </w:r>
          </w:p>
          <w:p w14:paraId="17CEBC52" w14:textId="77777777" w:rsidR="002748F3" w:rsidRDefault="002748F3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How areyou?</w:t>
            </w:r>
          </w:p>
          <w:p w14:paraId="711B5121" w14:textId="77777777" w:rsidR="002748F3" w:rsidRDefault="002748F3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How are you?</w:t>
            </w:r>
          </w:p>
          <w:p w14:paraId="400459CC" w14:textId="77777777" w:rsidR="002748F3" w:rsidRDefault="002748F3">
            <w:pPr>
              <w:spacing w:after="0" w:line="360" w:lineRule="auto"/>
              <w:rPr>
                <w:rFonts w:ascii="Consolas" w:eastAsia="Calibri" w:hAnsi="Consolas" w:cs="Times New Roman"/>
                <w:b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You have a new text message: How are you?</w:t>
            </w:r>
          </w:p>
        </w:tc>
      </w:tr>
    </w:tbl>
    <w:p w14:paraId="23E1BA9B" w14:textId="77777777" w:rsidR="002748F3" w:rsidRPr="002748F3" w:rsidRDefault="002748F3" w:rsidP="002748F3">
      <w:pPr>
        <w:rPr>
          <w:lang w:val="en-GB"/>
        </w:rPr>
      </w:pPr>
    </w:p>
    <w:p w14:paraId="75E3718A" w14:textId="6B7376A4" w:rsidR="008054E9" w:rsidRDefault="008054E9" w:rsidP="004D68AE">
      <w:pPr>
        <w:pStyle w:val="Heading2"/>
        <w:numPr>
          <w:ilvl w:val="0"/>
          <w:numId w:val="0"/>
        </w:numPr>
        <w:ind w:left="360"/>
        <w:jc w:val="center"/>
        <w:rPr>
          <w:lang w:val="en-GB"/>
        </w:rPr>
      </w:pPr>
      <w:r>
        <w:rPr>
          <w:lang w:val="en-GB"/>
        </w:rPr>
        <w:t xml:space="preserve">Problem 2 - </w:t>
      </w:r>
      <w:r w:rsidR="00A52B28" w:rsidRPr="00A52B28">
        <w:rPr>
          <w:lang w:val="en-GB"/>
        </w:rPr>
        <w:t>Fancy Barcodes</w:t>
      </w:r>
    </w:p>
    <w:p w14:paraId="3187A3BC" w14:textId="379CCB05" w:rsidR="008054E9" w:rsidRPr="00D27EB6" w:rsidRDefault="00DD75E8" w:rsidP="008054E9">
      <w:pPr>
        <w:spacing w:before="0" w:after="0" w:line="240" w:lineRule="auto"/>
        <w:ind w:left="360"/>
        <w:jc w:val="center"/>
        <w:rPr>
          <w:lang w:val="bg-BG"/>
        </w:rPr>
      </w:pPr>
      <w:r>
        <w:rPr>
          <w:lang w:val="bg-BG"/>
        </w:rPr>
        <w:t xml:space="preserve">А </w:t>
      </w:r>
      <w:r>
        <w:t>p</w:t>
      </w:r>
      <w:r w:rsidR="008054E9" w:rsidRPr="00D27EB6">
        <w:rPr>
          <w:lang w:val="bg-BG"/>
        </w:rPr>
        <w:t xml:space="preserve">roblem for </w:t>
      </w:r>
      <w:r w:rsidR="008054E9">
        <w:t>exam preparation</w:t>
      </w:r>
      <w:r w:rsidR="008054E9" w:rsidRPr="00D27EB6">
        <w:rPr>
          <w:lang w:val="bg-BG"/>
        </w:rPr>
        <w:t xml:space="preserve"> for the </w:t>
      </w:r>
      <w:hyperlink r:id="rId9" w:history="1">
        <w:r w:rsidR="008054E9">
          <w:rPr>
            <w:rStyle w:val="InternetLink"/>
          </w:rPr>
          <w:t xml:space="preserve">Programming </w:t>
        </w:r>
        <w:r w:rsidR="008054E9" w:rsidRPr="00D27EB6">
          <w:rPr>
            <w:rStyle w:val="InternetLink"/>
            <w:lang w:val="bg-BG"/>
          </w:rPr>
          <w:t>Fundamentals Course @</w:t>
        </w:r>
        <w:r w:rsidR="00714502">
          <w:rPr>
            <w:rStyle w:val="InternetLink"/>
          </w:rPr>
          <w:t xml:space="preserve"> </w:t>
        </w:r>
        <w:r w:rsidR="008054E9" w:rsidRPr="00D27EB6">
          <w:rPr>
            <w:rStyle w:val="InternetLink"/>
            <w:lang w:val="bg-BG"/>
          </w:rPr>
          <w:t>SoftUni</w:t>
        </w:r>
      </w:hyperlink>
    </w:p>
    <w:p w14:paraId="3BA12CA7" w14:textId="1876C4C5" w:rsidR="008054E9" w:rsidRDefault="008054E9" w:rsidP="008054E9">
      <w:pPr>
        <w:spacing w:before="0" w:after="0" w:line="240" w:lineRule="auto"/>
        <w:jc w:val="center"/>
      </w:pPr>
      <w:r w:rsidRPr="00D27EB6">
        <w:rPr>
          <w:lang w:val="bg-BG"/>
        </w:rPr>
        <w:t xml:space="preserve">Submit your solutions in the SoftUni </w:t>
      </w:r>
      <w:r w:rsidR="00FC23BC">
        <w:t>J</w:t>
      </w:r>
      <w:r w:rsidRPr="00D27EB6">
        <w:rPr>
          <w:lang w:val="bg-BG"/>
        </w:rPr>
        <w:t xml:space="preserve">udge system </w:t>
      </w:r>
      <w:hyperlink r:id="rId10" w:anchor="1" w:history="1">
        <w:r w:rsidR="00FC23BC">
          <w:rPr>
            <w:rStyle w:val="InternetLink"/>
          </w:rPr>
          <w:t>here</w:t>
        </w:r>
      </w:hyperlink>
    </w:p>
    <w:p w14:paraId="313AD5D7" w14:textId="39CC8AB7" w:rsidR="008054E9" w:rsidRPr="00110781" w:rsidRDefault="00982D45" w:rsidP="00982D45">
      <w:pPr>
        <w:tabs>
          <w:tab w:val="left" w:pos="2160"/>
        </w:tabs>
        <w:rPr>
          <w:lang w:val="en-GB"/>
        </w:rPr>
      </w:pPr>
      <w:r>
        <w:rPr>
          <w:lang w:val="en-GB"/>
        </w:rPr>
        <w:tab/>
      </w:r>
    </w:p>
    <w:p w14:paraId="0F42923A" w14:textId="77777777" w:rsidR="00A52B28" w:rsidRDefault="00A52B28" w:rsidP="00A52B28">
      <w:r>
        <w:t xml:space="preserve">Your first task is to determine if the given sequence of characters is a </w:t>
      </w:r>
      <w:r w:rsidRPr="00F37DAF">
        <w:rPr>
          <w:b/>
        </w:rPr>
        <w:t>valid</w:t>
      </w:r>
      <w:r>
        <w:t xml:space="preserve"> barcode or </w:t>
      </w:r>
      <w:r w:rsidRPr="00F37DAF">
        <w:rPr>
          <w:b/>
        </w:rPr>
        <w:t>not</w:t>
      </w:r>
      <w:r>
        <w:t xml:space="preserve">. </w:t>
      </w:r>
    </w:p>
    <w:p w14:paraId="07F08062" w14:textId="77777777" w:rsidR="00A52B28" w:rsidRDefault="00A52B28" w:rsidP="00A52B28">
      <w:r>
        <w:rPr>
          <w:b/>
        </w:rPr>
        <w:t>Each line</w:t>
      </w:r>
      <w:r w:rsidRPr="00AC6F2B">
        <w:rPr>
          <w:b/>
        </w:rPr>
        <w:t xml:space="preserve"> must not contain anything else but </w:t>
      </w:r>
      <w:r>
        <w:rPr>
          <w:b/>
        </w:rPr>
        <w:t>a valid</w:t>
      </w:r>
      <w:r w:rsidRPr="00AC6F2B">
        <w:rPr>
          <w:b/>
        </w:rPr>
        <w:t xml:space="preserve"> barcode</w:t>
      </w:r>
      <w:r>
        <w:t xml:space="preserve">. A barcode is </w:t>
      </w:r>
      <w:r w:rsidRPr="00C50613">
        <w:rPr>
          <w:b/>
        </w:rPr>
        <w:t>valid</w:t>
      </w:r>
      <w:r>
        <w:t xml:space="preserve"> when:</w:t>
      </w:r>
    </w:p>
    <w:p w14:paraId="3079E3C1" w14:textId="32D8A5C6" w:rsidR="00A52B28" w:rsidRPr="00F37DAF" w:rsidRDefault="00A52B28" w:rsidP="00A52B28">
      <w:pPr>
        <w:pStyle w:val="ListParagraph"/>
        <w:numPr>
          <w:ilvl w:val="0"/>
          <w:numId w:val="3"/>
        </w:numPr>
        <w:rPr>
          <w:rStyle w:val="CodeChar"/>
          <w:rFonts w:asciiTheme="minorHAnsi" w:hAnsiTheme="minorHAnsi"/>
          <w:b w:val="0"/>
          <w:noProof w:val="0"/>
        </w:rPr>
      </w:pPr>
      <w:r>
        <w:t xml:space="preserve">It is surrounded by a </w:t>
      </w:r>
      <w:r w:rsidR="004F4CAA">
        <w:rPr>
          <w:rStyle w:val="CodeChar"/>
        </w:rPr>
        <w:t>'</w:t>
      </w:r>
      <w:r w:rsidRPr="00A73DED">
        <w:rPr>
          <w:rStyle w:val="CodeChar"/>
        </w:rPr>
        <w:t>@</w:t>
      </w:r>
      <w:r w:rsidR="004F4CAA">
        <w:rPr>
          <w:rStyle w:val="CodeChar"/>
        </w:rPr>
        <w:t>'</w:t>
      </w:r>
      <w:r>
        <w:t xml:space="preserve"> followed by one or more </w:t>
      </w:r>
      <w:r w:rsidR="004F4CAA">
        <w:t>'</w:t>
      </w:r>
      <w:r w:rsidRPr="00A73DED">
        <w:rPr>
          <w:rStyle w:val="CodeChar"/>
        </w:rPr>
        <w:t>#</w:t>
      </w:r>
      <w:r w:rsidR="004F4CAA">
        <w:rPr>
          <w:rStyle w:val="CodeChar"/>
        </w:rPr>
        <w:t>'</w:t>
      </w:r>
    </w:p>
    <w:p w14:paraId="4F2326C6" w14:textId="00983832" w:rsidR="00A52B28" w:rsidRPr="006A3915" w:rsidRDefault="00A52B28" w:rsidP="00A52B28">
      <w:pPr>
        <w:pStyle w:val="ListParagraph"/>
        <w:numPr>
          <w:ilvl w:val="0"/>
          <w:numId w:val="3"/>
        </w:numPr>
        <w:rPr>
          <w:b/>
        </w:rPr>
      </w:pPr>
      <w:r>
        <w:t xml:space="preserve">It is </w:t>
      </w:r>
      <w:r w:rsidRPr="006A3915">
        <w:rPr>
          <w:b/>
        </w:rPr>
        <w:t>at least</w:t>
      </w:r>
      <w:r>
        <w:rPr>
          <w:b/>
        </w:rPr>
        <w:t xml:space="preserve"> 6 </w:t>
      </w:r>
      <w:r w:rsidRPr="006A3915">
        <w:rPr>
          <w:b/>
        </w:rPr>
        <w:t>characters long</w:t>
      </w:r>
      <w:r>
        <w:rPr>
          <w:b/>
        </w:rPr>
        <w:t xml:space="preserve"> </w:t>
      </w:r>
      <w:r>
        <w:t xml:space="preserve">(without the surrounding </w:t>
      </w:r>
      <w:r w:rsidR="004F4CAA">
        <w:rPr>
          <w:rStyle w:val="CodeChar"/>
        </w:rPr>
        <w:t>'</w:t>
      </w:r>
      <w:r>
        <w:rPr>
          <w:rStyle w:val="CodeChar"/>
        </w:rPr>
        <w:t>@</w:t>
      </w:r>
      <w:r w:rsidR="004F4CAA">
        <w:rPr>
          <w:rStyle w:val="CodeChar"/>
        </w:rPr>
        <w:t>'</w:t>
      </w:r>
      <w:r w:rsidRPr="00C50613">
        <w:t xml:space="preserve"> or </w:t>
      </w:r>
      <w:r w:rsidR="004F4CAA">
        <w:rPr>
          <w:rStyle w:val="CodeChar"/>
        </w:rPr>
        <w:t>'</w:t>
      </w:r>
      <w:r>
        <w:rPr>
          <w:rStyle w:val="CodeChar"/>
        </w:rPr>
        <w:t>#</w:t>
      </w:r>
      <w:r w:rsidR="004F4CAA">
        <w:rPr>
          <w:rStyle w:val="CodeChar"/>
        </w:rPr>
        <w:t>'</w:t>
      </w:r>
      <w:r w:rsidRPr="00A73DED">
        <w:t>)</w:t>
      </w:r>
    </w:p>
    <w:p w14:paraId="12935499" w14:textId="77777777" w:rsidR="00A52B28" w:rsidRDefault="00A52B28" w:rsidP="00A52B28">
      <w:pPr>
        <w:pStyle w:val="ListParagraph"/>
        <w:numPr>
          <w:ilvl w:val="0"/>
          <w:numId w:val="3"/>
        </w:numPr>
      </w:pPr>
      <w:r>
        <w:rPr>
          <w:b/>
        </w:rPr>
        <w:t>It s</w:t>
      </w:r>
      <w:r w:rsidRPr="006A3915">
        <w:rPr>
          <w:b/>
        </w:rPr>
        <w:t>tarts</w:t>
      </w:r>
      <w:r>
        <w:t xml:space="preserve"> with a </w:t>
      </w:r>
      <w:r w:rsidRPr="006A3915">
        <w:rPr>
          <w:b/>
        </w:rPr>
        <w:t>capital letter</w:t>
      </w:r>
    </w:p>
    <w:p w14:paraId="39211CD1" w14:textId="77777777" w:rsidR="00A52B28" w:rsidRDefault="00A52B28" w:rsidP="00A52B28">
      <w:pPr>
        <w:pStyle w:val="ListParagraph"/>
        <w:numPr>
          <w:ilvl w:val="0"/>
          <w:numId w:val="3"/>
        </w:numPr>
      </w:pPr>
      <w:r>
        <w:t xml:space="preserve">It contains </w:t>
      </w:r>
      <w:r w:rsidRPr="00C50613">
        <w:rPr>
          <w:b/>
        </w:rPr>
        <w:t>only letters</w:t>
      </w:r>
      <w:r>
        <w:rPr>
          <w:b/>
        </w:rPr>
        <w:t xml:space="preserve"> </w:t>
      </w:r>
      <w:r>
        <w:t>(lower and upper case)</w:t>
      </w:r>
      <w:r w:rsidRPr="00C50613">
        <w:rPr>
          <w:b/>
        </w:rPr>
        <w:t xml:space="preserve"> and digits</w:t>
      </w:r>
    </w:p>
    <w:p w14:paraId="465B5059" w14:textId="77777777" w:rsidR="00A52B28" w:rsidRPr="00A73DED" w:rsidRDefault="00A52B28" w:rsidP="00A52B28">
      <w:pPr>
        <w:pStyle w:val="ListParagraph"/>
        <w:numPr>
          <w:ilvl w:val="0"/>
          <w:numId w:val="3"/>
        </w:numPr>
      </w:pPr>
      <w:r>
        <w:rPr>
          <w:b/>
        </w:rPr>
        <w:t>It ends</w:t>
      </w:r>
      <w:r>
        <w:t xml:space="preserve"> with a </w:t>
      </w:r>
      <w:r w:rsidRPr="006A3915">
        <w:rPr>
          <w:b/>
        </w:rPr>
        <w:t>capital letter</w:t>
      </w:r>
    </w:p>
    <w:p w14:paraId="382638AE" w14:textId="77777777" w:rsidR="00A52B28" w:rsidRPr="00360063" w:rsidRDefault="00A52B28" w:rsidP="00A52B28">
      <w:pPr>
        <w:rPr>
          <w:lang w:val="bg-BG"/>
        </w:rPr>
      </w:pPr>
      <w:r>
        <w:t>Examples of valid barcodes</w:t>
      </w:r>
      <w:r>
        <w:rPr>
          <w:lang w:val="bg-BG"/>
        </w:rPr>
        <w:t>:</w:t>
      </w:r>
      <w:r w:rsidRPr="000F2F0E">
        <w:rPr>
          <w:rStyle w:val="CodeChar"/>
        </w:rPr>
        <w:t xml:space="preserve"> </w:t>
      </w:r>
      <w:r w:rsidRPr="00360063">
        <w:rPr>
          <w:rStyle w:val="CodeChar"/>
          <w:highlight w:val="green"/>
        </w:rPr>
        <w:t>@#FreshFisH@#</w:t>
      </w:r>
      <w:r>
        <w:t>,</w:t>
      </w:r>
      <w:r w:rsidRPr="000F2F0E">
        <w:rPr>
          <w:rStyle w:val="CodeChar"/>
        </w:rPr>
        <w:t xml:space="preserve"> </w:t>
      </w:r>
      <w:r w:rsidRPr="00360063">
        <w:rPr>
          <w:rStyle w:val="CodeChar"/>
          <w:highlight w:val="green"/>
        </w:rPr>
        <w:t>@###Brea0D@###</w:t>
      </w:r>
      <w:r>
        <w:t>,</w:t>
      </w:r>
      <w:r w:rsidRPr="000F2F0E">
        <w:rPr>
          <w:rStyle w:val="CodeChar"/>
        </w:rPr>
        <w:t xml:space="preserve"> </w:t>
      </w:r>
      <w:r w:rsidRPr="00360063">
        <w:rPr>
          <w:rStyle w:val="CodeChar"/>
          <w:highlight w:val="green"/>
        </w:rPr>
        <w:t>@##Che46sE@##</w:t>
      </w:r>
      <w:r>
        <w:t xml:space="preserve">, </w:t>
      </w:r>
      <w:r w:rsidRPr="00360063">
        <w:rPr>
          <w:rStyle w:val="CodeChar"/>
          <w:highlight w:val="green"/>
        </w:rPr>
        <w:t>@##Che46sE@###</w:t>
      </w:r>
    </w:p>
    <w:p w14:paraId="2D593697" w14:textId="77777777" w:rsidR="00A52B28" w:rsidRPr="00BB0BAC" w:rsidRDefault="00A52B28" w:rsidP="00A52B28">
      <w:pPr>
        <w:spacing w:after="0" w:line="360" w:lineRule="auto"/>
        <w:jc w:val="both"/>
        <w:rPr>
          <w:rFonts w:ascii="Consolas" w:eastAsia="Calibri" w:hAnsi="Consolas" w:cs="Times New Roman"/>
          <w:noProof/>
        </w:rPr>
      </w:pPr>
      <w:r>
        <w:t>Examples of invalid barcodes</w:t>
      </w:r>
      <w:r>
        <w:rPr>
          <w:lang w:val="bg-BG"/>
        </w:rPr>
        <w:t>:</w:t>
      </w:r>
      <w:r w:rsidRPr="000F2F0E">
        <w:rPr>
          <w:rStyle w:val="CodeChar"/>
        </w:rPr>
        <w:t xml:space="preserve"> </w:t>
      </w:r>
      <w:r w:rsidRPr="00BB0BAC">
        <w:rPr>
          <w:rFonts w:ascii="Consolas" w:eastAsia="Calibri" w:hAnsi="Consolas" w:cs="Times New Roman"/>
          <w:b/>
          <w:noProof/>
          <w:highlight w:val="red"/>
        </w:rPr>
        <w:t>##InvaliDiteM##</w:t>
      </w:r>
      <w:r w:rsidRPr="009B4487">
        <w:rPr>
          <w:rFonts w:eastAsia="Calibri" w:cstheme="minorHAnsi"/>
          <w:noProof/>
        </w:rPr>
        <w:t xml:space="preserve">, </w:t>
      </w:r>
      <w:r w:rsidRPr="00BB0BAC">
        <w:rPr>
          <w:rFonts w:ascii="Consolas" w:eastAsia="Calibri" w:hAnsi="Consolas" w:cs="Times New Roman"/>
          <w:b/>
          <w:noProof/>
          <w:highlight w:val="red"/>
        </w:rPr>
        <w:t>@InvalidIteM@</w:t>
      </w:r>
      <w:r w:rsidRPr="009B4487">
        <w:rPr>
          <w:rFonts w:eastAsia="Calibri" w:cstheme="minorHAnsi"/>
          <w:noProof/>
        </w:rPr>
        <w:t xml:space="preserve">, </w:t>
      </w:r>
      <w:r w:rsidRPr="00BB0BAC">
        <w:rPr>
          <w:rFonts w:ascii="Consolas" w:eastAsia="Calibri" w:hAnsi="Consolas" w:cs="Times New Roman"/>
          <w:b/>
          <w:noProof/>
          <w:highlight w:val="red"/>
        </w:rPr>
        <w:t>@#Invalid_IteM@#</w:t>
      </w:r>
    </w:p>
    <w:p w14:paraId="52900E5B" w14:textId="77777777" w:rsidR="00A52B28" w:rsidRDefault="00A52B28" w:rsidP="00A52B28">
      <w:r>
        <w:t xml:space="preserve">Next, you have to determine the </w:t>
      </w:r>
      <w:r w:rsidRPr="00DA7364">
        <w:rPr>
          <w:b/>
        </w:rPr>
        <w:t>product group</w:t>
      </w:r>
      <w:r>
        <w:t xml:space="preserve"> of the item from the </w:t>
      </w:r>
      <w:r w:rsidRPr="00DA7364">
        <w:rPr>
          <w:b/>
        </w:rPr>
        <w:t>barcode</w:t>
      </w:r>
      <w:r>
        <w:t xml:space="preserve">. The product group is obtained by </w:t>
      </w:r>
      <w:r w:rsidRPr="00DA7364">
        <w:rPr>
          <w:b/>
        </w:rPr>
        <w:t>concatenating</w:t>
      </w:r>
      <w:r>
        <w:t xml:space="preserve"> </w:t>
      </w:r>
      <w:r w:rsidRPr="00DA7364">
        <w:rPr>
          <w:b/>
        </w:rPr>
        <w:t>all the digits</w:t>
      </w:r>
      <w:r>
        <w:t xml:space="preserve"> found in the barcode. If there are </w:t>
      </w:r>
      <w:r w:rsidRPr="00DA7364">
        <w:rPr>
          <w:b/>
        </w:rPr>
        <w:t>no digits</w:t>
      </w:r>
      <w:r>
        <w:t xml:space="preserve"> present in the barcode, the </w:t>
      </w:r>
      <w:r w:rsidRPr="00DA7364">
        <w:rPr>
          <w:b/>
        </w:rPr>
        <w:t>default</w:t>
      </w:r>
      <w:r>
        <w:t xml:space="preserve"> product group is </w:t>
      </w:r>
      <w:r w:rsidRPr="00C50613">
        <w:rPr>
          <w:rStyle w:val="CodeChar"/>
        </w:rPr>
        <w:t>"</w:t>
      </w:r>
      <w:r w:rsidRPr="000F2F0E">
        <w:rPr>
          <w:rStyle w:val="CodeChar"/>
        </w:rPr>
        <w:t>00</w:t>
      </w:r>
      <w:r w:rsidRPr="00C50613">
        <w:rPr>
          <w:rStyle w:val="CodeChar"/>
        </w:rPr>
        <w:t>"</w:t>
      </w:r>
      <w:r>
        <w:rPr>
          <w:rStyle w:val="CodeChar"/>
        </w:rPr>
        <w:t>.</w:t>
      </w:r>
    </w:p>
    <w:p w14:paraId="7B83882E" w14:textId="77777777" w:rsidR="00A52B28" w:rsidRDefault="00A52B28" w:rsidP="00A52B28">
      <w:r>
        <w:lastRenderedPageBreak/>
        <w:t xml:space="preserve">Examples:  </w:t>
      </w:r>
    </w:p>
    <w:p w14:paraId="000C45B9" w14:textId="77777777" w:rsidR="00A52B28" w:rsidRDefault="00A52B28" w:rsidP="00A52B28">
      <w:pPr>
        <w:rPr>
          <w:rStyle w:val="CodeChar"/>
        </w:rPr>
      </w:pPr>
      <w:r w:rsidRPr="000F2F0E">
        <w:rPr>
          <w:rStyle w:val="CodeChar"/>
        </w:rPr>
        <w:t>@#</w:t>
      </w:r>
      <w:r>
        <w:rPr>
          <w:rStyle w:val="CodeChar"/>
        </w:rPr>
        <w:t>FreshFisH</w:t>
      </w:r>
      <w:r w:rsidRPr="000F2F0E">
        <w:rPr>
          <w:rStyle w:val="CodeChar"/>
        </w:rPr>
        <w:t>@#</w:t>
      </w:r>
      <w:r>
        <w:rPr>
          <w:rStyle w:val="CodeChar"/>
        </w:rPr>
        <w:t xml:space="preserve"> </w:t>
      </w:r>
      <w:r w:rsidRPr="000F2F0E">
        <w:t>-&gt; product group: 00</w:t>
      </w:r>
    </w:p>
    <w:p w14:paraId="71DB8B2B" w14:textId="77777777" w:rsidR="00A52B28" w:rsidRDefault="00A52B28" w:rsidP="00A52B28">
      <w:pPr>
        <w:rPr>
          <w:rStyle w:val="CodeChar"/>
        </w:rPr>
      </w:pPr>
      <w:r>
        <w:rPr>
          <w:rStyle w:val="CodeChar"/>
        </w:rPr>
        <w:t>@###Brea0D</w:t>
      </w:r>
      <w:r w:rsidRPr="000F2F0E">
        <w:rPr>
          <w:rStyle w:val="CodeChar"/>
        </w:rPr>
        <w:t xml:space="preserve">@### </w:t>
      </w:r>
      <w:r w:rsidRPr="000F2F0E">
        <w:t>-&gt; product group: 0</w:t>
      </w:r>
    </w:p>
    <w:p w14:paraId="0E76DCF9" w14:textId="77777777" w:rsidR="00A52B28" w:rsidRDefault="00A52B28" w:rsidP="00A52B28">
      <w:r w:rsidRPr="000F2F0E">
        <w:rPr>
          <w:rStyle w:val="CodeChar"/>
        </w:rPr>
        <w:t>@##</w:t>
      </w:r>
      <w:r>
        <w:rPr>
          <w:rStyle w:val="CodeChar"/>
        </w:rPr>
        <w:t>Che4s6E</w:t>
      </w:r>
      <w:r w:rsidRPr="000F2F0E">
        <w:rPr>
          <w:rStyle w:val="CodeChar"/>
        </w:rPr>
        <w:t>@##</w:t>
      </w:r>
      <w:r>
        <w:rPr>
          <w:rStyle w:val="CodeChar"/>
        </w:rPr>
        <w:t xml:space="preserve"> </w:t>
      </w:r>
      <w:r>
        <w:t>-&gt; pro</w:t>
      </w:r>
      <w:r w:rsidRPr="000F2F0E">
        <w:t>duct group: 46</w:t>
      </w:r>
    </w:p>
    <w:p w14:paraId="0107F063" w14:textId="77777777" w:rsidR="00A52B28" w:rsidRPr="004777E6" w:rsidRDefault="00A52B28" w:rsidP="00A52B28">
      <w:pPr>
        <w:pStyle w:val="Heading3"/>
      </w:pPr>
      <w:r>
        <w:t>Input</w:t>
      </w:r>
    </w:p>
    <w:p w14:paraId="289DB4B9" w14:textId="71CF24A3" w:rsidR="00A52B28" w:rsidRDefault="00A52B28" w:rsidP="00A52B28">
      <w:r>
        <w:t>On the first line</w:t>
      </w:r>
      <w:r w:rsidR="00E071BD">
        <w:t>,</w:t>
      </w:r>
      <w:r w:rsidR="0022191D">
        <w:t xml:space="preserve"> </w:t>
      </w:r>
      <w:r>
        <w:t xml:space="preserve">you will be given an integer </w:t>
      </w:r>
      <w:r w:rsidRPr="008A0C2E">
        <w:rPr>
          <w:rFonts w:ascii="Consolas" w:hAnsi="Consolas"/>
          <w:b/>
        </w:rPr>
        <w:t>n</w:t>
      </w:r>
      <w:r>
        <w:t xml:space="preserve"> – the count of barcodes that you will be receiving next. </w:t>
      </w:r>
    </w:p>
    <w:p w14:paraId="452ADDDF" w14:textId="06339DC1" w:rsidR="00A52B28" w:rsidRDefault="00A52B28" w:rsidP="00A52B28">
      <w:r>
        <w:t xml:space="preserve">On the following </w:t>
      </w:r>
      <w:r w:rsidRPr="00F37DAF">
        <w:rPr>
          <w:b/>
        </w:rPr>
        <w:t>n</w:t>
      </w:r>
      <w:r>
        <w:t xml:space="preserve"> lines</w:t>
      </w:r>
      <w:r w:rsidR="00E071BD">
        <w:t>,</w:t>
      </w:r>
      <w:r>
        <w:t xml:space="preserve"> you will receive different strings.</w:t>
      </w:r>
    </w:p>
    <w:p w14:paraId="188E8FFD" w14:textId="77777777" w:rsidR="00A52B28" w:rsidRPr="002B2581" w:rsidRDefault="00A52B28" w:rsidP="00A52B28">
      <w:pPr>
        <w:pStyle w:val="Heading3"/>
      </w:pPr>
      <w:r>
        <w:t>Output</w:t>
      </w:r>
    </w:p>
    <w:p w14:paraId="3036A225" w14:textId="77777777" w:rsidR="00A52B28" w:rsidRDefault="00A52B28" w:rsidP="00A52B28">
      <w:pPr>
        <w:rPr>
          <w:noProof/>
        </w:rPr>
      </w:pPr>
      <w:r>
        <w:rPr>
          <w:noProof/>
        </w:rPr>
        <w:t>For each barcode that you process, you need to print a message.</w:t>
      </w:r>
    </w:p>
    <w:p w14:paraId="3AF738FD" w14:textId="77777777" w:rsidR="00A52B28" w:rsidRDefault="00A52B28" w:rsidP="00A52B28">
      <w:pPr>
        <w:rPr>
          <w:noProof/>
        </w:rPr>
      </w:pPr>
      <w:r>
        <w:rPr>
          <w:noProof/>
        </w:rPr>
        <w:t>If the barcode is invalid:</w:t>
      </w:r>
    </w:p>
    <w:p w14:paraId="395209B1" w14:textId="77777777" w:rsidR="00A52B28" w:rsidRDefault="00A52B28" w:rsidP="00A52B28">
      <w:pPr>
        <w:pStyle w:val="Code"/>
        <w:numPr>
          <w:ilvl w:val="0"/>
          <w:numId w:val="25"/>
        </w:numPr>
      </w:pPr>
      <w:r w:rsidRPr="00C50613">
        <w:rPr>
          <w:rStyle w:val="CodeChar"/>
        </w:rPr>
        <w:t>"</w:t>
      </w:r>
      <w:r>
        <w:t>Invalid barcode</w:t>
      </w:r>
      <w:r w:rsidRPr="00C50613">
        <w:rPr>
          <w:rStyle w:val="CodeChar"/>
        </w:rPr>
        <w:t>"</w:t>
      </w:r>
    </w:p>
    <w:p w14:paraId="1B4AA598" w14:textId="77777777" w:rsidR="00A52B28" w:rsidRDefault="00A52B28" w:rsidP="00A52B28">
      <w:pPr>
        <w:rPr>
          <w:noProof/>
        </w:rPr>
      </w:pPr>
      <w:r>
        <w:rPr>
          <w:noProof/>
        </w:rPr>
        <w:t>If the barcode is valid:</w:t>
      </w:r>
    </w:p>
    <w:p w14:paraId="19BF66FA" w14:textId="77777777" w:rsidR="00A52B28" w:rsidRDefault="00A52B28" w:rsidP="00A52B28">
      <w:pPr>
        <w:pStyle w:val="Code"/>
        <w:numPr>
          <w:ilvl w:val="0"/>
          <w:numId w:val="25"/>
        </w:numPr>
      </w:pPr>
      <w:r w:rsidRPr="00C50613">
        <w:rPr>
          <w:rStyle w:val="CodeChar"/>
        </w:rPr>
        <w:t>"</w:t>
      </w:r>
      <w:r>
        <w:t>Product group: {product group}</w:t>
      </w:r>
      <w:r w:rsidRPr="00C50613">
        <w:rPr>
          <w:rStyle w:val="CodeChar"/>
        </w:rPr>
        <w:t>"</w:t>
      </w:r>
    </w:p>
    <w:p w14:paraId="5EDE457B" w14:textId="77777777" w:rsidR="00A52B28" w:rsidRPr="00EF2B5F" w:rsidRDefault="00A52B28" w:rsidP="00A52B28">
      <w:pPr>
        <w:pStyle w:val="Heading3"/>
        <w:rPr>
          <w:noProof/>
          <w:lang w:val="en-GB"/>
        </w:rPr>
      </w:pPr>
      <w:r>
        <w:rPr>
          <w:noProof/>
          <w:lang w:val="en-GB"/>
        </w:rPr>
        <w:t>Example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256"/>
        <w:gridCol w:w="3685"/>
      </w:tblGrid>
      <w:tr w:rsidR="00A52B28" w14:paraId="079AD8C6" w14:textId="77777777" w:rsidTr="005E7F8A">
        <w:trPr>
          <w:trHeight w:val="444"/>
        </w:trPr>
        <w:tc>
          <w:tcPr>
            <w:tcW w:w="3256" w:type="dxa"/>
            <w:shd w:val="clear" w:color="auto" w:fill="D9D9D9" w:themeFill="background1" w:themeFillShade="D9"/>
          </w:tcPr>
          <w:p w14:paraId="101C7686" w14:textId="77777777" w:rsidR="00A52B28" w:rsidRPr="004149D0" w:rsidRDefault="00A52B28" w:rsidP="005E7F8A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  <w:tc>
          <w:tcPr>
            <w:tcW w:w="3685" w:type="dxa"/>
            <w:shd w:val="clear" w:color="auto" w:fill="D9D9D9" w:themeFill="background1" w:themeFillShade="D9"/>
          </w:tcPr>
          <w:p w14:paraId="2EFBA94E" w14:textId="77777777" w:rsidR="00A52B28" w:rsidRPr="004149D0" w:rsidRDefault="00A52B28" w:rsidP="005E7F8A">
            <w:pPr>
              <w:jc w:val="center"/>
              <w:rPr>
                <w:b/>
              </w:rPr>
            </w:pPr>
            <w:r w:rsidRPr="004149D0">
              <w:rPr>
                <w:b/>
              </w:rPr>
              <w:t>Output</w:t>
            </w:r>
          </w:p>
        </w:tc>
      </w:tr>
      <w:tr w:rsidR="00A52B28" w14:paraId="156DC22D" w14:textId="77777777" w:rsidTr="005E7F8A">
        <w:trPr>
          <w:trHeight w:val="215"/>
        </w:trPr>
        <w:tc>
          <w:tcPr>
            <w:tcW w:w="3256" w:type="dxa"/>
          </w:tcPr>
          <w:p w14:paraId="5A7AE9B0" w14:textId="77777777" w:rsidR="00A52B28" w:rsidRDefault="00A52B28" w:rsidP="005E7F8A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3</w:t>
            </w:r>
          </w:p>
          <w:p w14:paraId="3863E2E6" w14:textId="77777777" w:rsidR="00A52B28" w:rsidRPr="00DA7364" w:rsidRDefault="00A52B28" w:rsidP="005E7F8A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DA7364">
              <w:rPr>
                <w:rFonts w:ascii="Consolas" w:eastAsia="Calibri" w:hAnsi="Consolas" w:cs="Times New Roman"/>
                <w:noProof/>
              </w:rPr>
              <w:t>@#</w:t>
            </w:r>
            <w:r w:rsidRPr="00DA7364">
              <w:rPr>
                <w:rFonts w:ascii="Consolas" w:eastAsia="Calibri" w:hAnsi="Consolas" w:cs="Times New Roman"/>
                <w:noProof/>
                <w:highlight w:val="green"/>
              </w:rPr>
              <w:t>FreshFisH</w:t>
            </w:r>
            <w:r>
              <w:rPr>
                <w:rFonts w:ascii="Consolas" w:eastAsia="Calibri" w:hAnsi="Consolas" w:cs="Times New Roman"/>
                <w:noProof/>
              </w:rPr>
              <w:t>@#</w:t>
            </w:r>
          </w:p>
          <w:p w14:paraId="6B0462D9" w14:textId="77777777" w:rsidR="00A52B28" w:rsidRPr="00DA7364" w:rsidRDefault="00A52B28" w:rsidP="005E7F8A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DA7364">
              <w:rPr>
                <w:rFonts w:ascii="Consolas" w:eastAsia="Calibri" w:hAnsi="Consolas" w:cs="Times New Roman"/>
                <w:noProof/>
              </w:rPr>
              <w:t>@###Brea</w:t>
            </w:r>
            <w:r w:rsidRPr="00DA7364">
              <w:rPr>
                <w:rFonts w:ascii="Consolas" w:eastAsia="Calibri" w:hAnsi="Consolas" w:cs="Times New Roman"/>
                <w:noProof/>
                <w:highlight w:val="magenta"/>
              </w:rPr>
              <w:t>0</w:t>
            </w:r>
            <w:r>
              <w:rPr>
                <w:rFonts w:ascii="Consolas" w:eastAsia="Calibri" w:hAnsi="Consolas" w:cs="Times New Roman"/>
                <w:noProof/>
              </w:rPr>
              <w:t>D@###</w:t>
            </w:r>
          </w:p>
          <w:p w14:paraId="2251221C" w14:textId="77777777" w:rsidR="00A52B28" w:rsidRPr="00880234" w:rsidRDefault="00A52B28" w:rsidP="005E7F8A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DA7364">
              <w:rPr>
                <w:rFonts w:ascii="Consolas" w:eastAsia="Calibri" w:hAnsi="Consolas" w:cs="Times New Roman"/>
                <w:noProof/>
              </w:rPr>
              <w:t>@##Che</w:t>
            </w:r>
            <w:r>
              <w:rPr>
                <w:rFonts w:ascii="Consolas" w:eastAsia="Calibri" w:hAnsi="Consolas" w:cs="Times New Roman"/>
                <w:noProof/>
                <w:highlight w:val="cyan"/>
              </w:rPr>
              <w:t>4</w:t>
            </w:r>
            <w:r w:rsidRPr="00DA7364">
              <w:rPr>
                <w:rFonts w:ascii="Consolas" w:eastAsia="Calibri" w:hAnsi="Consolas" w:cs="Times New Roman"/>
                <w:noProof/>
              </w:rPr>
              <w:t>s</w:t>
            </w:r>
            <w:r w:rsidRPr="00DA7364">
              <w:rPr>
                <w:rFonts w:ascii="Consolas" w:eastAsia="Calibri" w:hAnsi="Consolas" w:cs="Times New Roman"/>
                <w:noProof/>
                <w:highlight w:val="cyan"/>
              </w:rPr>
              <w:t>6</w:t>
            </w:r>
            <w:r w:rsidRPr="00DA7364">
              <w:rPr>
                <w:rFonts w:ascii="Consolas" w:eastAsia="Calibri" w:hAnsi="Consolas" w:cs="Times New Roman"/>
                <w:noProof/>
              </w:rPr>
              <w:t>E@##</w:t>
            </w:r>
          </w:p>
        </w:tc>
        <w:tc>
          <w:tcPr>
            <w:tcW w:w="3685" w:type="dxa"/>
          </w:tcPr>
          <w:p w14:paraId="1D9648A4" w14:textId="77777777" w:rsidR="00A52B28" w:rsidRPr="00F475E2" w:rsidRDefault="00A52B28" w:rsidP="005E7F8A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F475E2">
              <w:rPr>
                <w:rFonts w:ascii="Consolas" w:eastAsia="Calibri" w:hAnsi="Consolas" w:cs="Times New Roman"/>
                <w:noProof/>
              </w:rPr>
              <w:t xml:space="preserve">Product group: </w:t>
            </w:r>
            <w:r w:rsidRPr="00D517EA">
              <w:rPr>
                <w:rFonts w:ascii="Consolas" w:eastAsia="Calibri" w:hAnsi="Consolas" w:cs="Times New Roman"/>
                <w:noProof/>
                <w:highlight w:val="green"/>
              </w:rPr>
              <w:t>00</w:t>
            </w:r>
          </w:p>
          <w:p w14:paraId="296D8576" w14:textId="77777777" w:rsidR="00A52B28" w:rsidRPr="00F475E2" w:rsidRDefault="00A52B28" w:rsidP="005E7F8A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F475E2">
              <w:rPr>
                <w:rFonts w:ascii="Consolas" w:eastAsia="Calibri" w:hAnsi="Consolas" w:cs="Times New Roman"/>
                <w:noProof/>
              </w:rPr>
              <w:t xml:space="preserve">Product group: </w:t>
            </w:r>
            <w:r w:rsidRPr="00D517EA">
              <w:rPr>
                <w:rFonts w:ascii="Consolas" w:eastAsia="Calibri" w:hAnsi="Consolas" w:cs="Times New Roman"/>
                <w:noProof/>
                <w:highlight w:val="magenta"/>
              </w:rPr>
              <w:t>0</w:t>
            </w:r>
          </w:p>
          <w:p w14:paraId="69A5B716" w14:textId="77777777" w:rsidR="00A52B28" w:rsidRPr="007377CF" w:rsidRDefault="00A52B28" w:rsidP="005E7F8A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F475E2">
              <w:rPr>
                <w:rFonts w:ascii="Consolas" w:eastAsia="Calibri" w:hAnsi="Consolas" w:cs="Times New Roman"/>
                <w:noProof/>
              </w:rPr>
              <w:t xml:space="preserve">Product group: </w:t>
            </w:r>
            <w:r w:rsidRPr="00D517EA">
              <w:rPr>
                <w:rFonts w:ascii="Consolas" w:eastAsia="Calibri" w:hAnsi="Consolas" w:cs="Times New Roman"/>
                <w:noProof/>
                <w:highlight w:val="cyan"/>
              </w:rPr>
              <w:t>46</w:t>
            </w:r>
          </w:p>
        </w:tc>
      </w:tr>
      <w:tr w:rsidR="00A52B28" w14:paraId="2E2E31FE" w14:textId="77777777" w:rsidTr="005E7F8A">
        <w:trPr>
          <w:trHeight w:val="444"/>
        </w:trPr>
        <w:tc>
          <w:tcPr>
            <w:tcW w:w="3256" w:type="dxa"/>
            <w:shd w:val="clear" w:color="auto" w:fill="D9D9D9" w:themeFill="background1" w:themeFillShade="D9"/>
          </w:tcPr>
          <w:p w14:paraId="2EBF0381" w14:textId="77777777" w:rsidR="00A52B28" w:rsidRPr="004149D0" w:rsidRDefault="00A52B28" w:rsidP="005E7F8A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  <w:tc>
          <w:tcPr>
            <w:tcW w:w="3685" w:type="dxa"/>
            <w:shd w:val="clear" w:color="auto" w:fill="D9D9D9" w:themeFill="background1" w:themeFillShade="D9"/>
          </w:tcPr>
          <w:p w14:paraId="70F62674" w14:textId="77777777" w:rsidR="00A52B28" w:rsidRPr="004149D0" w:rsidRDefault="00A52B28" w:rsidP="005E7F8A">
            <w:pPr>
              <w:jc w:val="center"/>
              <w:rPr>
                <w:b/>
              </w:rPr>
            </w:pPr>
            <w:r w:rsidRPr="004149D0">
              <w:rPr>
                <w:b/>
              </w:rPr>
              <w:t>Output</w:t>
            </w:r>
          </w:p>
        </w:tc>
      </w:tr>
      <w:tr w:rsidR="00A52B28" w14:paraId="68BDA9BE" w14:textId="77777777" w:rsidTr="005E7F8A">
        <w:trPr>
          <w:trHeight w:val="2340"/>
        </w:trPr>
        <w:tc>
          <w:tcPr>
            <w:tcW w:w="3256" w:type="dxa"/>
          </w:tcPr>
          <w:p w14:paraId="3D40AEDF" w14:textId="77777777" w:rsidR="00A52B28" w:rsidRDefault="00A52B28" w:rsidP="005E7F8A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6</w:t>
            </w:r>
          </w:p>
          <w:p w14:paraId="7581736E" w14:textId="77777777" w:rsidR="00A52B28" w:rsidRDefault="00A52B28" w:rsidP="005E7F8A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@###Val1d1teM@###</w:t>
            </w:r>
          </w:p>
          <w:p w14:paraId="02363BAD" w14:textId="77777777" w:rsidR="00A52B28" w:rsidRDefault="00A52B28" w:rsidP="005E7F8A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@#ValidIteM@#</w:t>
            </w:r>
          </w:p>
          <w:p w14:paraId="759C00EF" w14:textId="77777777" w:rsidR="00A52B28" w:rsidRDefault="00A52B28" w:rsidP="005E7F8A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##InvaliDiteM##</w:t>
            </w:r>
          </w:p>
          <w:p w14:paraId="7CDCCDA7" w14:textId="77777777" w:rsidR="00A52B28" w:rsidRDefault="00A52B28" w:rsidP="005E7F8A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@InvalidIteM@</w:t>
            </w:r>
          </w:p>
          <w:p w14:paraId="3DCA881D" w14:textId="77777777" w:rsidR="00A52B28" w:rsidRDefault="00A52B28" w:rsidP="005E7F8A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@#Invalid_IteM@#</w:t>
            </w:r>
          </w:p>
          <w:p w14:paraId="1DD49189" w14:textId="77777777" w:rsidR="00A52B28" w:rsidRPr="00880234" w:rsidRDefault="00A52B28" w:rsidP="005E7F8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@#ValiditeM@#</w:t>
            </w:r>
          </w:p>
        </w:tc>
        <w:tc>
          <w:tcPr>
            <w:tcW w:w="3685" w:type="dxa"/>
          </w:tcPr>
          <w:p w14:paraId="7EDFF5CE" w14:textId="77777777" w:rsidR="00A52B28" w:rsidRPr="00AC606E" w:rsidRDefault="00A52B28" w:rsidP="005E7F8A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AC606E">
              <w:rPr>
                <w:rFonts w:ascii="Consolas" w:eastAsia="Calibri" w:hAnsi="Consolas" w:cs="Times New Roman"/>
                <w:noProof/>
              </w:rPr>
              <w:t>Product group: 11</w:t>
            </w:r>
          </w:p>
          <w:p w14:paraId="70E5D326" w14:textId="77777777" w:rsidR="00A52B28" w:rsidRDefault="00A52B28" w:rsidP="005E7F8A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DA7364">
              <w:rPr>
                <w:rFonts w:ascii="Consolas" w:eastAsia="Calibri" w:hAnsi="Consolas" w:cs="Times New Roman"/>
                <w:noProof/>
              </w:rPr>
              <w:t>Product group: 00</w:t>
            </w:r>
          </w:p>
          <w:p w14:paraId="3BE247A0" w14:textId="77777777" w:rsidR="00A52B28" w:rsidRPr="00AC606E" w:rsidRDefault="00A52B28" w:rsidP="005E7F8A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AC606E">
              <w:rPr>
                <w:rFonts w:ascii="Consolas" w:eastAsia="Calibri" w:hAnsi="Consolas" w:cs="Times New Roman"/>
                <w:noProof/>
              </w:rPr>
              <w:t>Invalid barcode</w:t>
            </w:r>
          </w:p>
          <w:p w14:paraId="72E29179" w14:textId="77777777" w:rsidR="00A52B28" w:rsidRPr="00AC606E" w:rsidRDefault="00A52B28" w:rsidP="005E7F8A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AC606E">
              <w:rPr>
                <w:rFonts w:ascii="Consolas" w:eastAsia="Calibri" w:hAnsi="Consolas" w:cs="Times New Roman"/>
                <w:noProof/>
              </w:rPr>
              <w:t>Invalid barcode</w:t>
            </w:r>
          </w:p>
          <w:p w14:paraId="78F3D2AE" w14:textId="77777777" w:rsidR="00A52B28" w:rsidRPr="00AC606E" w:rsidRDefault="00A52B28" w:rsidP="005E7F8A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AC606E">
              <w:rPr>
                <w:rFonts w:ascii="Consolas" w:eastAsia="Calibri" w:hAnsi="Consolas" w:cs="Times New Roman"/>
                <w:noProof/>
              </w:rPr>
              <w:t>Invalid barcode</w:t>
            </w:r>
          </w:p>
          <w:p w14:paraId="3CE643A3" w14:textId="77777777" w:rsidR="00A52B28" w:rsidRPr="007377CF" w:rsidRDefault="00A52B28" w:rsidP="005E7F8A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AC606E">
              <w:rPr>
                <w:rFonts w:ascii="Consolas" w:eastAsia="Calibri" w:hAnsi="Consolas" w:cs="Times New Roman"/>
                <w:noProof/>
              </w:rPr>
              <w:t>Pro</w:t>
            </w:r>
            <w:r>
              <w:rPr>
                <w:rFonts w:ascii="Consolas" w:eastAsia="Calibri" w:hAnsi="Consolas" w:cs="Times New Roman"/>
                <w:noProof/>
              </w:rPr>
              <w:t>duct group: 00</w:t>
            </w:r>
          </w:p>
        </w:tc>
      </w:tr>
    </w:tbl>
    <w:p w14:paraId="15C9B2F7" w14:textId="5681ED29" w:rsidR="008054E9" w:rsidRDefault="008054E9" w:rsidP="008054E9"/>
    <w:p w14:paraId="6C9FE5E6" w14:textId="1025D03C" w:rsidR="000C55EE" w:rsidRDefault="000C55EE" w:rsidP="00967B44">
      <w:pPr>
        <w:pStyle w:val="Heading2"/>
        <w:numPr>
          <w:ilvl w:val="0"/>
          <w:numId w:val="0"/>
        </w:numPr>
        <w:ind w:left="360"/>
        <w:jc w:val="center"/>
        <w:rPr>
          <w:noProof/>
        </w:rPr>
      </w:pPr>
      <w:r w:rsidRPr="0052043F">
        <w:t>Problem 3</w:t>
      </w:r>
      <w:r>
        <w:t xml:space="preserve"> </w:t>
      </w:r>
      <w:r w:rsidR="001D6549">
        <w:t>–</w:t>
      </w:r>
      <w:r w:rsidRPr="0052043F">
        <w:t xml:space="preserve"> </w:t>
      </w:r>
      <w:r w:rsidR="001D6549">
        <w:rPr>
          <w:noProof/>
        </w:rPr>
        <w:t>The Pianist</w:t>
      </w:r>
    </w:p>
    <w:p w14:paraId="4D439E6B" w14:textId="15255EF4" w:rsidR="000C55EE" w:rsidRDefault="00DD75E8" w:rsidP="000C55EE">
      <w:pPr>
        <w:spacing w:before="0" w:after="0" w:line="240" w:lineRule="auto"/>
        <w:ind w:left="360"/>
        <w:jc w:val="center"/>
        <w:rPr>
          <w:lang w:val="bg-BG"/>
        </w:rPr>
      </w:pPr>
      <w:r>
        <w:rPr>
          <w:lang w:val="bg-BG"/>
        </w:rPr>
        <w:t xml:space="preserve">А </w:t>
      </w:r>
      <w:r>
        <w:t>p</w:t>
      </w:r>
      <w:r w:rsidR="000C55EE">
        <w:rPr>
          <w:lang w:val="bg-BG"/>
        </w:rPr>
        <w:t xml:space="preserve">roblem for </w:t>
      </w:r>
      <w:r w:rsidR="000C55EE">
        <w:t>exam preparation</w:t>
      </w:r>
      <w:r w:rsidR="000C55EE">
        <w:rPr>
          <w:lang w:val="bg-BG"/>
        </w:rPr>
        <w:t xml:space="preserve"> for the </w:t>
      </w:r>
      <w:hyperlink r:id="rId11" w:history="1">
        <w:r w:rsidR="000C55EE">
          <w:rPr>
            <w:rStyle w:val="InternetLink"/>
          </w:rPr>
          <w:t xml:space="preserve">Programming </w:t>
        </w:r>
        <w:r w:rsidR="000C55EE">
          <w:rPr>
            <w:rStyle w:val="InternetLink"/>
            <w:lang w:val="bg-BG"/>
          </w:rPr>
          <w:t>Fundamentals Course @</w:t>
        </w:r>
        <w:r w:rsidR="00714502">
          <w:rPr>
            <w:rStyle w:val="InternetLink"/>
          </w:rPr>
          <w:t xml:space="preserve"> </w:t>
        </w:r>
        <w:r w:rsidR="000C55EE">
          <w:rPr>
            <w:rStyle w:val="InternetLink"/>
            <w:lang w:val="bg-BG"/>
          </w:rPr>
          <w:t>SoftUni</w:t>
        </w:r>
      </w:hyperlink>
    </w:p>
    <w:p w14:paraId="36213E12" w14:textId="28F93DBF" w:rsidR="000C55EE" w:rsidRDefault="000C55EE" w:rsidP="000C55EE">
      <w:pPr>
        <w:spacing w:before="0" w:after="0" w:line="240" w:lineRule="auto"/>
        <w:jc w:val="center"/>
      </w:pPr>
      <w:r>
        <w:rPr>
          <w:lang w:val="bg-BG"/>
        </w:rPr>
        <w:t xml:space="preserve">Submit your solutions in the SoftUni </w:t>
      </w:r>
      <w:r w:rsidR="00FC2B2D">
        <w:t>J</w:t>
      </w:r>
      <w:r>
        <w:rPr>
          <w:lang w:val="bg-BG"/>
        </w:rPr>
        <w:t xml:space="preserve">udge system </w:t>
      </w:r>
      <w:hyperlink r:id="rId12" w:anchor="2" w:history="1">
        <w:r w:rsidR="00FC2B2D">
          <w:rPr>
            <w:rStyle w:val="InternetLink"/>
          </w:rPr>
          <w:t>here</w:t>
        </w:r>
      </w:hyperlink>
    </w:p>
    <w:p w14:paraId="34571228" w14:textId="77777777" w:rsidR="000C55EE" w:rsidRPr="0052043F" w:rsidRDefault="000C55EE" w:rsidP="000C55EE">
      <w:pPr>
        <w:rPr>
          <w:lang w:val="bg-BG"/>
        </w:rPr>
      </w:pPr>
    </w:p>
    <w:p w14:paraId="55B27335" w14:textId="2C3BED21" w:rsidR="002C03A3" w:rsidRPr="00B41408" w:rsidRDefault="002C03A3" w:rsidP="00967B44">
      <w:pPr>
        <w:jc w:val="center"/>
        <w:rPr>
          <w:i/>
        </w:rPr>
      </w:pPr>
      <w:r>
        <w:rPr>
          <w:i/>
        </w:rPr>
        <w:t>You are a pianist and you like to keep a list of your favorite piano pieces. Create a program to help you organize it and add, change, remove pieces from it!</w:t>
      </w:r>
    </w:p>
    <w:p w14:paraId="39FA9D08" w14:textId="60533346" w:rsidR="002C03A3" w:rsidRPr="004F7F3E" w:rsidRDefault="002C03A3" w:rsidP="002C03A3">
      <w:pPr>
        <w:rPr>
          <w:rStyle w:val="CodeChar"/>
          <w:lang w:val="bg-BG"/>
        </w:rPr>
      </w:pPr>
      <w:r w:rsidRPr="0052043F">
        <w:t>On the first line of the standard input</w:t>
      </w:r>
      <w:r>
        <w:t>,</w:t>
      </w:r>
      <w:r w:rsidRPr="0052043F">
        <w:t xml:space="preserve"> you will receive an integer </w:t>
      </w:r>
      <w:r w:rsidRPr="00967B44">
        <w:rPr>
          <w:rFonts w:ascii="Consolas" w:hAnsi="Consolas"/>
          <w:b/>
        </w:rPr>
        <w:t>n</w:t>
      </w:r>
      <w:r w:rsidRPr="0052043F">
        <w:t xml:space="preserve"> – the </w:t>
      </w:r>
      <w:r w:rsidRPr="00C002EF">
        <w:rPr>
          <w:b/>
        </w:rPr>
        <w:t xml:space="preserve">number of </w:t>
      </w:r>
      <w:r>
        <w:rPr>
          <w:b/>
        </w:rPr>
        <w:t>pieces</w:t>
      </w:r>
      <w:r w:rsidRPr="0052043F">
        <w:t xml:space="preserve"> you </w:t>
      </w:r>
      <w:r>
        <w:t>will initially have</w:t>
      </w:r>
      <w:r w:rsidRPr="0052043F">
        <w:t xml:space="preserve">. On the next </w:t>
      </w:r>
      <w:r w:rsidRPr="0036298D">
        <w:rPr>
          <w:rFonts w:ascii="Consolas" w:hAnsi="Consolas"/>
          <w:b/>
        </w:rPr>
        <w:t>n</w:t>
      </w:r>
      <w:r w:rsidRPr="0052043F">
        <w:t xml:space="preserve"> lines</w:t>
      </w:r>
      <w:r>
        <w:t>,</w:t>
      </w:r>
      <w:r w:rsidRPr="0052043F">
        <w:t xml:space="preserve"> the </w:t>
      </w:r>
      <w:r>
        <w:rPr>
          <w:b/>
        </w:rPr>
        <w:t>pieces</w:t>
      </w:r>
      <w:r w:rsidRPr="00C002EF">
        <w:rPr>
          <w:b/>
        </w:rPr>
        <w:t xml:space="preserve"> themselves</w:t>
      </w:r>
      <w:r w:rsidRPr="0052043F">
        <w:t xml:space="preserve"> will follow with their </w:t>
      </w:r>
      <w:r>
        <w:rPr>
          <w:b/>
        </w:rPr>
        <w:t>composer</w:t>
      </w:r>
      <w:r w:rsidRPr="0052043F">
        <w:t xml:space="preserve"> and </w:t>
      </w:r>
      <w:r>
        <w:rPr>
          <w:b/>
        </w:rPr>
        <w:t>key</w:t>
      </w:r>
      <w:r w:rsidRPr="0052043F">
        <w:t xml:space="preserve">, separated by </w:t>
      </w:r>
      <w:r w:rsidR="003749FD">
        <w:rPr>
          <w:rStyle w:val="CodeChar"/>
        </w:rPr>
        <w:t>'</w:t>
      </w:r>
      <w:r w:rsidRPr="0052043F">
        <w:rPr>
          <w:rStyle w:val="CodeChar"/>
        </w:rPr>
        <w:t>|</w:t>
      </w:r>
      <w:r w:rsidR="003749FD">
        <w:rPr>
          <w:rStyle w:val="CodeChar"/>
        </w:rPr>
        <w:t>'</w:t>
      </w:r>
      <w:r w:rsidRPr="0052043F">
        <w:rPr>
          <w:noProof/>
        </w:rPr>
        <w:t xml:space="preserve"> </w:t>
      </w:r>
      <w:r w:rsidRPr="0052043F">
        <w:t>in the following format:</w:t>
      </w:r>
      <w:r>
        <w:rPr>
          <w:rFonts w:ascii="Consolas" w:hAnsi="Consolas"/>
          <w:b/>
          <w:noProof/>
        </w:rPr>
        <w:t xml:space="preserve"> </w:t>
      </w:r>
      <w:r>
        <w:rPr>
          <w:rStyle w:val="CodeChar"/>
        </w:rPr>
        <w:t>"</w:t>
      </w:r>
      <w:r w:rsidRPr="0052043F">
        <w:rPr>
          <w:rStyle w:val="CodeChar"/>
        </w:rPr>
        <w:t>{</w:t>
      </w:r>
      <w:r>
        <w:rPr>
          <w:rStyle w:val="CodeChar"/>
        </w:rPr>
        <w:t>piece</w:t>
      </w:r>
      <w:r w:rsidRPr="0052043F">
        <w:rPr>
          <w:rStyle w:val="CodeChar"/>
        </w:rPr>
        <w:t>}|{</w:t>
      </w:r>
      <w:r>
        <w:rPr>
          <w:rStyle w:val="CodeChar"/>
        </w:rPr>
        <w:t>composer</w:t>
      </w:r>
      <w:r w:rsidRPr="0052043F">
        <w:rPr>
          <w:rStyle w:val="CodeChar"/>
        </w:rPr>
        <w:t>}|{</w:t>
      </w:r>
      <w:r>
        <w:rPr>
          <w:rStyle w:val="CodeChar"/>
        </w:rPr>
        <w:t>key</w:t>
      </w:r>
      <w:r w:rsidRPr="0052043F">
        <w:rPr>
          <w:rStyle w:val="CodeChar"/>
        </w:rPr>
        <w:t>}</w:t>
      </w:r>
      <w:r>
        <w:rPr>
          <w:rStyle w:val="CodeChar"/>
        </w:rPr>
        <w:t>"</w:t>
      </w:r>
      <w:r w:rsidRPr="0052043F">
        <w:t>.</w:t>
      </w:r>
    </w:p>
    <w:p w14:paraId="5E672182" w14:textId="3F123DA5" w:rsidR="002C03A3" w:rsidRPr="0052043F" w:rsidRDefault="002C03A3" w:rsidP="002C03A3">
      <w:pPr>
        <w:rPr>
          <w:lang w:val="bg-BG"/>
        </w:rPr>
      </w:pPr>
      <w:r>
        <w:t>Then, y</w:t>
      </w:r>
      <w:r w:rsidRPr="0052043F">
        <w:t xml:space="preserve">ou will be receiving different </w:t>
      </w:r>
      <w:r w:rsidRPr="00C002EF">
        <w:rPr>
          <w:b/>
        </w:rPr>
        <w:t>commands</w:t>
      </w:r>
      <w:r w:rsidRPr="0052043F">
        <w:t xml:space="preserve">, each on a new line, separated by </w:t>
      </w:r>
      <w:r w:rsidR="00ED6BFE">
        <w:rPr>
          <w:rStyle w:val="CodeChar"/>
        </w:rPr>
        <w:t>'</w:t>
      </w:r>
      <w:r>
        <w:rPr>
          <w:rStyle w:val="CodeChar"/>
        </w:rPr>
        <w:t>|</w:t>
      </w:r>
      <w:r w:rsidR="00ED6BFE">
        <w:rPr>
          <w:rStyle w:val="CodeChar"/>
        </w:rPr>
        <w:t>'</w:t>
      </w:r>
      <w:r w:rsidRPr="004F7F3E">
        <w:rPr>
          <w:rStyle w:val="CodeChar"/>
          <w:rFonts w:asciiTheme="minorHAnsi" w:hAnsiTheme="minorHAnsi" w:cstheme="minorHAnsi"/>
          <w:b w:val="0"/>
          <w:bCs/>
        </w:rPr>
        <w:t xml:space="preserve">, </w:t>
      </w:r>
      <w:r w:rsidRPr="0052043F">
        <w:t xml:space="preserve">until the </w:t>
      </w:r>
      <w:r w:rsidRPr="0052043F">
        <w:rPr>
          <w:rStyle w:val="CodeChar"/>
        </w:rPr>
        <w:t>"Stop"</w:t>
      </w:r>
      <w:r w:rsidRPr="004F7F3E">
        <w:rPr>
          <w:rStyle w:val="CodeChar"/>
          <w:rFonts w:asciiTheme="minorHAnsi" w:hAnsiTheme="minorHAnsi" w:cstheme="minorHAnsi"/>
        </w:rPr>
        <w:t xml:space="preserve"> </w:t>
      </w:r>
      <w:r w:rsidRPr="0052043F">
        <w:t>command is given</w:t>
      </w:r>
      <w:r>
        <w:t>:</w:t>
      </w:r>
    </w:p>
    <w:p w14:paraId="357D5DC1" w14:textId="77777777" w:rsidR="002C03A3" w:rsidRPr="00C002EF" w:rsidRDefault="002C03A3" w:rsidP="002C03A3">
      <w:pPr>
        <w:pStyle w:val="ListParagraph"/>
        <w:numPr>
          <w:ilvl w:val="0"/>
          <w:numId w:val="23"/>
        </w:numPr>
        <w:rPr>
          <w:lang w:val="bg-BG"/>
        </w:rPr>
      </w:pPr>
      <w:r>
        <w:rPr>
          <w:rStyle w:val="CodeChar"/>
        </w:rPr>
        <w:t>"Add|</w:t>
      </w:r>
      <w:r w:rsidRPr="00C002EF">
        <w:rPr>
          <w:rStyle w:val="CodeChar"/>
        </w:rPr>
        <w:t>{</w:t>
      </w:r>
      <w:r>
        <w:rPr>
          <w:rStyle w:val="CodeChar"/>
        </w:rPr>
        <w:t>piece</w:t>
      </w:r>
      <w:r w:rsidRPr="00C002EF">
        <w:rPr>
          <w:rStyle w:val="CodeChar"/>
        </w:rPr>
        <w:t>}</w:t>
      </w:r>
      <w:r>
        <w:rPr>
          <w:rStyle w:val="CodeChar"/>
        </w:rPr>
        <w:t>|</w:t>
      </w:r>
      <w:r w:rsidRPr="00C002EF">
        <w:rPr>
          <w:rStyle w:val="CodeChar"/>
        </w:rPr>
        <w:t>{</w:t>
      </w:r>
      <w:r>
        <w:rPr>
          <w:rStyle w:val="CodeChar"/>
        </w:rPr>
        <w:t>composer</w:t>
      </w:r>
      <w:r w:rsidRPr="00C002EF">
        <w:rPr>
          <w:rStyle w:val="CodeChar"/>
        </w:rPr>
        <w:t>}</w:t>
      </w:r>
      <w:r>
        <w:rPr>
          <w:rStyle w:val="CodeChar"/>
        </w:rPr>
        <w:t>|</w:t>
      </w:r>
      <w:r w:rsidRPr="00C002EF">
        <w:rPr>
          <w:rStyle w:val="CodeChar"/>
        </w:rPr>
        <w:t>{</w:t>
      </w:r>
      <w:r>
        <w:rPr>
          <w:rStyle w:val="CodeChar"/>
        </w:rPr>
        <w:t>key</w:t>
      </w:r>
      <w:r w:rsidRPr="00C002EF">
        <w:rPr>
          <w:rStyle w:val="CodeChar"/>
        </w:rPr>
        <w:t>}</w:t>
      </w:r>
      <w:r>
        <w:rPr>
          <w:rStyle w:val="CodeChar"/>
        </w:rPr>
        <w:t>"</w:t>
      </w:r>
      <w:r>
        <w:t>:</w:t>
      </w:r>
    </w:p>
    <w:p w14:paraId="258293AD" w14:textId="77777777" w:rsidR="002C03A3" w:rsidRPr="004F7F3E" w:rsidRDefault="002C03A3" w:rsidP="002C03A3">
      <w:pPr>
        <w:pStyle w:val="ListParagraph"/>
        <w:numPr>
          <w:ilvl w:val="1"/>
          <w:numId w:val="23"/>
        </w:numPr>
        <w:rPr>
          <w:lang w:val="bg-BG"/>
        </w:rPr>
      </w:pPr>
      <w:r w:rsidRPr="0052043F">
        <w:t xml:space="preserve">You need to </w:t>
      </w:r>
      <w:r w:rsidRPr="00AB7784">
        <w:rPr>
          <w:b/>
          <w:bCs/>
        </w:rPr>
        <w:t>add the given piece</w:t>
      </w:r>
      <w:r>
        <w:t xml:space="preserve"> with the information about it to the other pieces and print:</w:t>
      </w:r>
    </w:p>
    <w:p w14:paraId="1D68102B" w14:textId="77777777" w:rsidR="002C03A3" w:rsidRPr="004F7F3E" w:rsidRDefault="002C03A3" w:rsidP="002C03A3">
      <w:pPr>
        <w:pStyle w:val="ListParagraph"/>
        <w:ind w:left="1440"/>
        <w:rPr>
          <w:lang w:val="bg-BG"/>
        </w:rPr>
      </w:pPr>
      <w:r w:rsidRPr="00C002EF">
        <w:rPr>
          <w:rStyle w:val="CodeChar"/>
          <w:b w:val="0"/>
        </w:rPr>
        <w:t>"</w:t>
      </w:r>
      <w:r w:rsidRPr="00C002EF">
        <w:rPr>
          <w:rStyle w:val="CodeChar"/>
        </w:rPr>
        <w:t>{</w:t>
      </w:r>
      <w:r>
        <w:rPr>
          <w:rStyle w:val="CodeChar"/>
        </w:rPr>
        <w:t>piece</w:t>
      </w:r>
      <w:r w:rsidRPr="00C002EF">
        <w:rPr>
          <w:rStyle w:val="CodeChar"/>
        </w:rPr>
        <w:t xml:space="preserve">} </w:t>
      </w:r>
      <w:r>
        <w:rPr>
          <w:rStyle w:val="CodeChar"/>
        </w:rPr>
        <w:t xml:space="preserve">by </w:t>
      </w:r>
      <w:r w:rsidRPr="00C002EF">
        <w:rPr>
          <w:rStyle w:val="CodeChar"/>
        </w:rPr>
        <w:t>{</w:t>
      </w:r>
      <w:r>
        <w:rPr>
          <w:rStyle w:val="CodeChar"/>
        </w:rPr>
        <w:t>composer</w:t>
      </w:r>
      <w:r w:rsidRPr="00C002EF">
        <w:rPr>
          <w:rStyle w:val="CodeChar"/>
        </w:rPr>
        <w:t xml:space="preserve">} </w:t>
      </w:r>
      <w:r>
        <w:rPr>
          <w:rStyle w:val="CodeChar"/>
        </w:rPr>
        <w:t>in {key} added to the collection!"</w:t>
      </w:r>
    </w:p>
    <w:p w14:paraId="3C40FD90" w14:textId="77777777" w:rsidR="002C03A3" w:rsidRPr="00897D98" w:rsidRDefault="002C03A3" w:rsidP="002C03A3">
      <w:pPr>
        <w:pStyle w:val="ListParagraph"/>
        <w:numPr>
          <w:ilvl w:val="1"/>
          <w:numId w:val="23"/>
        </w:numPr>
        <w:rPr>
          <w:lang w:val="bg-BG"/>
        </w:rPr>
      </w:pPr>
      <w:r>
        <w:t xml:space="preserve">If the piece </w:t>
      </w:r>
      <w:r w:rsidRPr="00687B70">
        <w:rPr>
          <w:b/>
          <w:bCs/>
        </w:rPr>
        <w:t>is already in the collection</w:t>
      </w:r>
      <w:r>
        <w:t>, print:</w:t>
      </w:r>
    </w:p>
    <w:p w14:paraId="244C6324" w14:textId="77777777" w:rsidR="002C03A3" w:rsidRPr="00C002EF" w:rsidRDefault="002C03A3" w:rsidP="002C03A3">
      <w:pPr>
        <w:pStyle w:val="ListParagraph"/>
        <w:ind w:left="1440"/>
        <w:rPr>
          <w:lang w:val="bg-BG"/>
        </w:rPr>
      </w:pPr>
      <w:r w:rsidRPr="00C002EF">
        <w:rPr>
          <w:rStyle w:val="CodeChar"/>
          <w:b w:val="0"/>
        </w:rPr>
        <w:t>"</w:t>
      </w:r>
      <w:r>
        <w:rPr>
          <w:rFonts w:ascii="Consolas" w:hAnsi="Consolas"/>
          <w:b/>
        </w:rPr>
        <w:t>{piece} is already in the collection!</w:t>
      </w:r>
      <w:r w:rsidRPr="00C002EF">
        <w:rPr>
          <w:rStyle w:val="CodeChar"/>
          <w:b w:val="0"/>
        </w:rPr>
        <w:t>"</w:t>
      </w:r>
    </w:p>
    <w:p w14:paraId="21843026" w14:textId="77777777" w:rsidR="002C03A3" w:rsidRPr="002D7E4D" w:rsidRDefault="002C03A3" w:rsidP="002C03A3">
      <w:pPr>
        <w:pStyle w:val="ListParagraph"/>
        <w:numPr>
          <w:ilvl w:val="0"/>
          <w:numId w:val="23"/>
        </w:numPr>
        <w:rPr>
          <w:rFonts w:ascii="Consolas" w:hAnsi="Consolas"/>
          <w:b/>
          <w:noProof/>
          <w:lang w:val="bg-BG"/>
        </w:rPr>
      </w:pPr>
      <w:r>
        <w:rPr>
          <w:rStyle w:val="CodeChar"/>
        </w:rPr>
        <w:t>"Remove|</w:t>
      </w:r>
      <w:r w:rsidRPr="00262A95">
        <w:rPr>
          <w:rStyle w:val="CodeChar"/>
        </w:rPr>
        <w:t>{</w:t>
      </w:r>
      <w:r>
        <w:rPr>
          <w:rStyle w:val="CodeChar"/>
        </w:rPr>
        <w:t>piece</w:t>
      </w:r>
      <w:r w:rsidRPr="00262A95">
        <w:rPr>
          <w:rStyle w:val="CodeChar"/>
        </w:rPr>
        <w:t>}</w:t>
      </w:r>
      <w:r>
        <w:rPr>
          <w:rStyle w:val="CodeChar"/>
        </w:rPr>
        <w:t>"</w:t>
      </w:r>
      <w:r>
        <w:t>:</w:t>
      </w:r>
    </w:p>
    <w:p w14:paraId="6737F400" w14:textId="77777777" w:rsidR="002C03A3" w:rsidRPr="002D7E4D" w:rsidRDefault="002C03A3" w:rsidP="002C03A3">
      <w:pPr>
        <w:pStyle w:val="ListParagraph"/>
        <w:numPr>
          <w:ilvl w:val="1"/>
          <w:numId w:val="23"/>
        </w:numPr>
        <w:rPr>
          <w:rFonts w:ascii="Consolas" w:hAnsi="Consolas"/>
          <w:b/>
          <w:noProof/>
          <w:lang w:val="bg-BG"/>
        </w:rPr>
      </w:pPr>
      <w:r>
        <w:t xml:space="preserve">If the piece is in the collection, </w:t>
      </w:r>
      <w:r w:rsidRPr="00AB5109">
        <w:rPr>
          <w:b/>
          <w:bCs/>
        </w:rPr>
        <w:t>remove it</w:t>
      </w:r>
      <w:r>
        <w:t xml:space="preserve"> and print:</w:t>
      </w:r>
    </w:p>
    <w:p w14:paraId="689887CD" w14:textId="77777777" w:rsidR="002C03A3" w:rsidRPr="00687B70" w:rsidRDefault="002C03A3" w:rsidP="002C03A3">
      <w:pPr>
        <w:pStyle w:val="ListParagraph"/>
        <w:ind w:left="1440"/>
        <w:rPr>
          <w:rFonts w:ascii="Consolas" w:hAnsi="Consolas"/>
          <w:b/>
          <w:noProof/>
          <w:lang w:val="bg-BG"/>
        </w:rPr>
      </w:pPr>
      <w:r w:rsidRPr="002D7E4D">
        <w:rPr>
          <w:rStyle w:val="CodeChar"/>
        </w:rPr>
        <w:t>"Successfully removed {piece}!"</w:t>
      </w:r>
    </w:p>
    <w:p w14:paraId="3E9EC194" w14:textId="77777777" w:rsidR="002C03A3" w:rsidRPr="00687B70" w:rsidRDefault="002C03A3" w:rsidP="002C03A3">
      <w:pPr>
        <w:pStyle w:val="ListParagraph"/>
        <w:numPr>
          <w:ilvl w:val="1"/>
          <w:numId w:val="23"/>
        </w:numPr>
        <w:rPr>
          <w:rFonts w:ascii="Consolas" w:hAnsi="Consolas"/>
          <w:b/>
          <w:noProof/>
          <w:lang w:val="bg-BG"/>
        </w:rPr>
      </w:pPr>
      <w:r>
        <w:t>Otherwise, print:</w:t>
      </w:r>
    </w:p>
    <w:p w14:paraId="6B751923" w14:textId="77777777" w:rsidR="002C03A3" w:rsidRDefault="002C03A3" w:rsidP="002C03A3">
      <w:pPr>
        <w:pStyle w:val="ListParagraph"/>
        <w:ind w:left="1440"/>
        <w:rPr>
          <w:rStyle w:val="CodeChar"/>
        </w:rPr>
      </w:pPr>
      <w:r w:rsidRPr="002D7E4D">
        <w:rPr>
          <w:rStyle w:val="CodeChar"/>
        </w:rPr>
        <w:t>"Invalid operation!</w:t>
      </w:r>
      <w:r>
        <w:rPr>
          <w:rStyle w:val="CodeChar"/>
        </w:rPr>
        <w:t xml:space="preserve"> {piece} does not exist in the collection.</w:t>
      </w:r>
      <w:r w:rsidRPr="002D7E4D">
        <w:rPr>
          <w:rStyle w:val="CodeChar"/>
        </w:rPr>
        <w:t>"</w:t>
      </w:r>
    </w:p>
    <w:p w14:paraId="065253C5" w14:textId="77777777" w:rsidR="002C03A3" w:rsidRPr="002D7E4D" w:rsidRDefault="002C03A3" w:rsidP="002C03A3">
      <w:pPr>
        <w:pStyle w:val="ListParagraph"/>
        <w:numPr>
          <w:ilvl w:val="0"/>
          <w:numId w:val="23"/>
        </w:numPr>
        <w:rPr>
          <w:rFonts w:ascii="Consolas" w:hAnsi="Consolas"/>
          <w:b/>
          <w:noProof/>
          <w:lang w:val="bg-BG"/>
        </w:rPr>
      </w:pPr>
      <w:r>
        <w:rPr>
          <w:rStyle w:val="CodeChar"/>
        </w:rPr>
        <w:t>"ChangeKey|</w:t>
      </w:r>
      <w:r w:rsidRPr="00262A95">
        <w:rPr>
          <w:rStyle w:val="CodeChar"/>
        </w:rPr>
        <w:t>{</w:t>
      </w:r>
      <w:r>
        <w:rPr>
          <w:rStyle w:val="CodeChar"/>
        </w:rPr>
        <w:t>piece</w:t>
      </w:r>
      <w:r w:rsidRPr="00262A95">
        <w:rPr>
          <w:rStyle w:val="CodeChar"/>
        </w:rPr>
        <w:t>}</w:t>
      </w:r>
      <w:r>
        <w:rPr>
          <w:rStyle w:val="CodeChar"/>
        </w:rPr>
        <w:t>|{new key}"</w:t>
      </w:r>
      <w:r>
        <w:t>:</w:t>
      </w:r>
    </w:p>
    <w:p w14:paraId="1F647061" w14:textId="77777777" w:rsidR="002C03A3" w:rsidRPr="002D7E4D" w:rsidRDefault="002C03A3" w:rsidP="002C03A3">
      <w:pPr>
        <w:pStyle w:val="ListParagraph"/>
        <w:numPr>
          <w:ilvl w:val="1"/>
          <w:numId w:val="23"/>
        </w:numPr>
        <w:rPr>
          <w:rFonts w:ascii="Consolas" w:hAnsi="Consolas"/>
          <w:b/>
          <w:noProof/>
          <w:lang w:val="bg-BG"/>
        </w:rPr>
      </w:pPr>
      <w:r>
        <w:t xml:space="preserve">If the piece is in the collection, </w:t>
      </w:r>
      <w:r>
        <w:rPr>
          <w:b/>
          <w:bCs/>
        </w:rPr>
        <w:t>change</w:t>
      </w:r>
      <w:r w:rsidRPr="00AB5109">
        <w:rPr>
          <w:b/>
          <w:bCs/>
        </w:rPr>
        <w:t xml:space="preserve"> it</w:t>
      </w:r>
      <w:r>
        <w:rPr>
          <w:b/>
          <w:bCs/>
        </w:rPr>
        <w:t>s key with the given one</w:t>
      </w:r>
      <w:r>
        <w:t xml:space="preserve"> and print:</w:t>
      </w:r>
    </w:p>
    <w:p w14:paraId="6B37FB79" w14:textId="77777777" w:rsidR="002C03A3" w:rsidRPr="00687B70" w:rsidRDefault="002C03A3" w:rsidP="002C03A3">
      <w:pPr>
        <w:pStyle w:val="ListParagraph"/>
        <w:ind w:left="1440"/>
        <w:rPr>
          <w:rFonts w:ascii="Consolas" w:hAnsi="Consolas"/>
          <w:b/>
          <w:noProof/>
          <w:lang w:val="bg-BG"/>
        </w:rPr>
      </w:pPr>
      <w:r>
        <w:rPr>
          <w:rStyle w:val="CodeChar"/>
        </w:rPr>
        <w:t>"Changed the key of {piece} to {new key}</w:t>
      </w:r>
      <w:r w:rsidRPr="002D7E4D">
        <w:rPr>
          <w:rStyle w:val="CodeChar"/>
        </w:rPr>
        <w:t>!"</w:t>
      </w:r>
    </w:p>
    <w:p w14:paraId="5DB740AC" w14:textId="77777777" w:rsidR="002C03A3" w:rsidRPr="00687B70" w:rsidRDefault="002C03A3" w:rsidP="002C03A3">
      <w:pPr>
        <w:pStyle w:val="ListParagraph"/>
        <w:numPr>
          <w:ilvl w:val="1"/>
          <w:numId w:val="23"/>
        </w:numPr>
        <w:rPr>
          <w:rFonts w:ascii="Consolas" w:hAnsi="Consolas"/>
          <w:b/>
          <w:noProof/>
          <w:lang w:val="bg-BG"/>
        </w:rPr>
      </w:pPr>
      <w:r>
        <w:t>Otherwise, print:</w:t>
      </w:r>
    </w:p>
    <w:p w14:paraId="5A390017" w14:textId="77777777" w:rsidR="002C03A3" w:rsidRPr="00AB5109" w:rsidRDefault="002C03A3" w:rsidP="002C03A3">
      <w:pPr>
        <w:pStyle w:val="ListParagraph"/>
        <w:ind w:left="1440"/>
        <w:rPr>
          <w:rStyle w:val="CodeChar"/>
        </w:rPr>
      </w:pPr>
      <w:r w:rsidRPr="002D7E4D">
        <w:rPr>
          <w:rStyle w:val="CodeChar"/>
        </w:rPr>
        <w:t>"Invalid operation!</w:t>
      </w:r>
      <w:r>
        <w:rPr>
          <w:rStyle w:val="CodeChar"/>
        </w:rPr>
        <w:t xml:space="preserve"> {piece} does not exist in the collection.</w:t>
      </w:r>
      <w:r w:rsidRPr="002D7E4D">
        <w:rPr>
          <w:rStyle w:val="CodeChar"/>
        </w:rPr>
        <w:t>"</w:t>
      </w:r>
    </w:p>
    <w:p w14:paraId="57C56AFD" w14:textId="77777777" w:rsidR="002C03A3" w:rsidRPr="00DE4C46" w:rsidRDefault="002C03A3" w:rsidP="002C03A3">
      <w:pPr>
        <w:rPr>
          <w:rStyle w:val="CodeChar"/>
          <w:rFonts w:asciiTheme="minorHAnsi" w:hAnsiTheme="minorHAnsi"/>
          <w:b w:val="0"/>
          <w:lang w:val="bg-BG"/>
        </w:rPr>
      </w:pPr>
      <w:r>
        <w:rPr>
          <w:noProof/>
        </w:rPr>
        <w:t>U</w:t>
      </w:r>
      <w:r w:rsidRPr="0052043F">
        <w:rPr>
          <w:noProof/>
        </w:rPr>
        <w:t xml:space="preserve">pon receiving the </w:t>
      </w:r>
      <w:r w:rsidRPr="0052043F">
        <w:rPr>
          <w:rStyle w:val="CodeChar"/>
        </w:rPr>
        <w:t>"Stop"</w:t>
      </w:r>
      <w:r w:rsidRPr="0052043F">
        <w:rPr>
          <w:noProof/>
        </w:rPr>
        <w:t xml:space="preserve"> command</w:t>
      </w:r>
      <w:r>
        <w:rPr>
          <w:noProof/>
        </w:rPr>
        <w:t>,</w:t>
      </w:r>
      <w:r w:rsidRPr="0052043F">
        <w:rPr>
          <w:noProof/>
        </w:rPr>
        <w:t xml:space="preserve"> you need to print all </w:t>
      </w:r>
      <w:r>
        <w:rPr>
          <w:noProof/>
        </w:rPr>
        <w:t xml:space="preserve">pieces in your collection </w:t>
      </w:r>
      <w:r w:rsidRPr="0052043F">
        <w:rPr>
          <w:noProof/>
        </w:rPr>
        <w:t>in the following format:</w:t>
      </w:r>
      <w:r>
        <w:rPr>
          <w:noProof/>
        </w:rPr>
        <w:br/>
      </w:r>
      <w:r w:rsidRPr="00DE4C46">
        <w:rPr>
          <w:rStyle w:val="CodeChar"/>
          <w:b w:val="0"/>
        </w:rPr>
        <w:t>"</w:t>
      </w:r>
      <w:r w:rsidRPr="00DE4C46">
        <w:rPr>
          <w:rFonts w:ascii="Consolas" w:hAnsi="Consolas"/>
          <w:b/>
        </w:rPr>
        <w:t>{</w:t>
      </w:r>
      <w:r>
        <w:rPr>
          <w:rFonts w:ascii="Consolas" w:hAnsi="Consolas"/>
          <w:b/>
        </w:rPr>
        <w:t>Piece</w:t>
      </w:r>
      <w:r w:rsidRPr="00DE4C46">
        <w:rPr>
          <w:rFonts w:ascii="Consolas" w:hAnsi="Consolas"/>
          <w:b/>
        </w:rPr>
        <w:t xml:space="preserve">} -&gt; </w:t>
      </w:r>
      <w:r>
        <w:rPr>
          <w:rFonts w:ascii="Consolas" w:hAnsi="Consolas"/>
          <w:b/>
        </w:rPr>
        <w:t>Composer</w:t>
      </w:r>
      <w:r w:rsidRPr="00DE4C46">
        <w:rPr>
          <w:rFonts w:ascii="Consolas" w:hAnsi="Consolas"/>
          <w:b/>
        </w:rPr>
        <w:t>: {</w:t>
      </w:r>
      <w:r>
        <w:rPr>
          <w:rFonts w:ascii="Consolas" w:hAnsi="Consolas"/>
          <w:b/>
        </w:rPr>
        <w:t>composer</w:t>
      </w:r>
      <w:r w:rsidRPr="00DE4C46">
        <w:rPr>
          <w:rFonts w:ascii="Consolas" w:hAnsi="Consolas"/>
          <w:b/>
        </w:rPr>
        <w:t xml:space="preserve">}, </w:t>
      </w:r>
      <w:r>
        <w:rPr>
          <w:rFonts w:ascii="Consolas" w:hAnsi="Consolas"/>
          <w:b/>
        </w:rPr>
        <w:t>Key</w:t>
      </w:r>
      <w:r w:rsidRPr="00DE4C46">
        <w:rPr>
          <w:rFonts w:ascii="Consolas" w:hAnsi="Consolas"/>
          <w:b/>
        </w:rPr>
        <w:t>: {</w:t>
      </w:r>
      <w:r>
        <w:rPr>
          <w:rFonts w:ascii="Consolas" w:hAnsi="Consolas"/>
          <w:b/>
        </w:rPr>
        <w:t>key</w:t>
      </w:r>
      <w:r w:rsidRPr="00DE4C46">
        <w:rPr>
          <w:rFonts w:ascii="Consolas" w:hAnsi="Consolas"/>
          <w:b/>
        </w:rPr>
        <w:t>}</w:t>
      </w:r>
      <w:r w:rsidRPr="00DE4C46">
        <w:rPr>
          <w:rStyle w:val="CodeChar"/>
          <w:b w:val="0"/>
        </w:rPr>
        <w:t>"</w:t>
      </w:r>
    </w:p>
    <w:p w14:paraId="4BA656AF" w14:textId="77777777" w:rsidR="002C03A3" w:rsidRPr="0052043F" w:rsidRDefault="002C03A3" w:rsidP="002C03A3">
      <w:pPr>
        <w:pStyle w:val="Heading3"/>
        <w:rPr>
          <w:lang w:val="bg-BG"/>
        </w:rPr>
      </w:pPr>
      <w:r>
        <w:t>Input/</w:t>
      </w:r>
      <w:r w:rsidRPr="0052043F">
        <w:t>Constraints</w:t>
      </w:r>
    </w:p>
    <w:p w14:paraId="47584B32" w14:textId="71E4D688" w:rsidR="002C03A3" w:rsidRPr="008D6BEA" w:rsidRDefault="002C03A3" w:rsidP="002C03A3">
      <w:pPr>
        <w:pStyle w:val="ListParagraph"/>
        <w:numPr>
          <w:ilvl w:val="0"/>
          <w:numId w:val="22"/>
        </w:numPr>
        <w:rPr>
          <w:b/>
        </w:rPr>
      </w:pPr>
      <w:r>
        <w:t xml:space="preserve">You will receive </w:t>
      </w:r>
      <w:r w:rsidRPr="008D6BEA">
        <w:rPr>
          <w:b/>
          <w:bCs/>
        </w:rPr>
        <w:t>a single integer</w:t>
      </w:r>
      <w:r>
        <w:t xml:space="preserve"> at first – </w:t>
      </w:r>
      <w:r w:rsidRPr="008D6BEA">
        <w:rPr>
          <w:b/>
          <w:bCs/>
        </w:rPr>
        <w:t>the initial number of pieces in the collection</w:t>
      </w:r>
      <w:r w:rsidR="000A6034">
        <w:rPr>
          <w:b/>
          <w:bCs/>
        </w:rPr>
        <w:t>.</w:t>
      </w:r>
    </w:p>
    <w:p w14:paraId="21498BEA" w14:textId="77777777" w:rsidR="002C03A3" w:rsidRPr="00BB12E4" w:rsidRDefault="002C03A3" w:rsidP="002C03A3">
      <w:pPr>
        <w:pStyle w:val="ListParagraph"/>
        <w:numPr>
          <w:ilvl w:val="0"/>
          <w:numId w:val="22"/>
        </w:numPr>
        <w:rPr>
          <w:b/>
        </w:rPr>
      </w:pPr>
      <w:r>
        <w:t>For each piece, you will receive a single line of text with information about it.</w:t>
      </w:r>
    </w:p>
    <w:p w14:paraId="1D89662E" w14:textId="77777777" w:rsidR="002C03A3" w:rsidRPr="00C541BE" w:rsidRDefault="002C03A3" w:rsidP="002C03A3">
      <w:pPr>
        <w:pStyle w:val="ListParagraph"/>
        <w:numPr>
          <w:ilvl w:val="0"/>
          <w:numId w:val="22"/>
        </w:numPr>
        <w:rPr>
          <w:rStyle w:val="CodeChar"/>
          <w:rFonts w:asciiTheme="minorHAnsi" w:hAnsiTheme="minorHAnsi"/>
          <w:noProof w:val="0"/>
        </w:rPr>
      </w:pPr>
      <w:r>
        <w:t xml:space="preserve">Then you will receive multiple commands in the way described above until the command </w:t>
      </w:r>
      <w:r w:rsidRPr="004F7F3E">
        <w:rPr>
          <w:rFonts w:ascii="Consolas" w:hAnsi="Consolas"/>
          <w:b/>
          <w:bCs/>
        </w:rPr>
        <w:t>"Stop"</w:t>
      </w:r>
      <w:r>
        <w:t>.</w:t>
      </w:r>
    </w:p>
    <w:p w14:paraId="3B21A1D7" w14:textId="77777777" w:rsidR="002C03A3" w:rsidRPr="0052043F" w:rsidRDefault="002C03A3" w:rsidP="002C03A3">
      <w:pPr>
        <w:pStyle w:val="Heading3"/>
        <w:rPr>
          <w:lang w:val="bg-BG"/>
        </w:rPr>
      </w:pPr>
      <w:r w:rsidRPr="0052043F">
        <w:t>Output</w:t>
      </w:r>
    </w:p>
    <w:p w14:paraId="144A989D" w14:textId="77777777" w:rsidR="002C03A3" w:rsidRPr="007B6A27" w:rsidRDefault="002C03A3" w:rsidP="002C03A3">
      <w:pPr>
        <w:pStyle w:val="ListParagraph"/>
        <w:numPr>
          <w:ilvl w:val="0"/>
          <w:numId w:val="24"/>
        </w:numPr>
        <w:rPr>
          <w:lang w:val="bg-BG"/>
        </w:rPr>
      </w:pPr>
      <w:r>
        <w:rPr>
          <w:noProof/>
        </w:rPr>
        <w:t>All the output messages with the appropriate formats are described in the problem description.</w:t>
      </w:r>
    </w:p>
    <w:p w14:paraId="0CCD7AE8" w14:textId="77777777" w:rsidR="002C03A3" w:rsidRPr="0052043F" w:rsidRDefault="002C03A3" w:rsidP="002C03A3">
      <w:pPr>
        <w:pStyle w:val="Heading3"/>
        <w:rPr>
          <w:noProof/>
          <w:lang w:val="bg-BG"/>
        </w:rPr>
      </w:pPr>
      <w:r w:rsidRPr="0052043F">
        <w:rPr>
          <w:noProof/>
        </w:rPr>
        <w:t>Examples</w:t>
      </w:r>
    </w:p>
    <w:tbl>
      <w:tblPr>
        <w:tblW w:w="1062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387"/>
        <w:gridCol w:w="5233"/>
      </w:tblGrid>
      <w:tr w:rsidR="002C03A3" w:rsidRPr="0052043F" w14:paraId="0F02E6DF" w14:textId="77777777" w:rsidTr="00915EAB">
        <w:trPr>
          <w:trHeight w:val="348"/>
        </w:trPr>
        <w:tc>
          <w:tcPr>
            <w:tcW w:w="5387" w:type="dxa"/>
            <w:shd w:val="clear" w:color="auto" w:fill="D9D9D9" w:themeFill="background1" w:themeFillShade="D9"/>
          </w:tcPr>
          <w:p w14:paraId="41F0CEC7" w14:textId="77777777" w:rsidR="002C03A3" w:rsidRPr="0052043F" w:rsidRDefault="002C03A3" w:rsidP="00915EAB">
            <w:pPr>
              <w:spacing w:before="40" w:after="40"/>
              <w:jc w:val="center"/>
              <w:rPr>
                <w:rFonts w:cstheme="minorHAnsi"/>
                <w:b/>
                <w:szCs w:val="24"/>
              </w:rPr>
            </w:pPr>
            <w:r w:rsidRPr="0052043F">
              <w:rPr>
                <w:rFonts w:cstheme="minorHAnsi"/>
                <w:b/>
                <w:szCs w:val="24"/>
              </w:rPr>
              <w:t>Input</w:t>
            </w:r>
          </w:p>
        </w:tc>
        <w:tc>
          <w:tcPr>
            <w:tcW w:w="5233" w:type="dxa"/>
            <w:shd w:val="clear" w:color="auto" w:fill="D9D9D9" w:themeFill="background1" w:themeFillShade="D9"/>
          </w:tcPr>
          <w:p w14:paraId="4E39807C" w14:textId="77777777" w:rsidR="002C03A3" w:rsidRPr="0052043F" w:rsidRDefault="002C03A3" w:rsidP="00915EAB">
            <w:pPr>
              <w:spacing w:before="40" w:after="40"/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52043F">
              <w:rPr>
                <w:rFonts w:cstheme="minorHAnsi"/>
                <w:b/>
                <w:szCs w:val="24"/>
              </w:rPr>
              <w:t>Output</w:t>
            </w:r>
          </w:p>
        </w:tc>
      </w:tr>
      <w:tr w:rsidR="002C03A3" w:rsidRPr="0052043F" w14:paraId="71C7D9D4" w14:textId="77777777" w:rsidTr="00915EAB">
        <w:trPr>
          <w:trHeight w:val="58"/>
        </w:trPr>
        <w:tc>
          <w:tcPr>
            <w:tcW w:w="5387" w:type="dxa"/>
          </w:tcPr>
          <w:p w14:paraId="7D5FB9F9" w14:textId="77777777" w:rsidR="002C03A3" w:rsidRPr="003970C7" w:rsidRDefault="002C03A3" w:rsidP="00915EAB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3970C7">
              <w:rPr>
                <w:rFonts w:ascii="Consolas" w:eastAsia="Calibri" w:hAnsi="Consolas" w:cs="Times New Roman"/>
                <w:noProof/>
              </w:rPr>
              <w:t>3</w:t>
            </w:r>
          </w:p>
          <w:p w14:paraId="5C6E71CD" w14:textId="77777777" w:rsidR="002C03A3" w:rsidRPr="003970C7" w:rsidRDefault="002C03A3" w:rsidP="00915EAB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3970C7">
              <w:rPr>
                <w:rFonts w:ascii="Consolas" w:eastAsia="Calibri" w:hAnsi="Consolas" w:cs="Times New Roman"/>
                <w:noProof/>
              </w:rPr>
              <w:t>Fur Elise|Beethoven|A Minor</w:t>
            </w:r>
          </w:p>
          <w:p w14:paraId="1410B87E" w14:textId="77777777" w:rsidR="002C03A3" w:rsidRPr="003970C7" w:rsidRDefault="002C03A3" w:rsidP="00915EAB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3970C7">
              <w:rPr>
                <w:rFonts w:ascii="Consolas" w:eastAsia="Calibri" w:hAnsi="Consolas" w:cs="Times New Roman"/>
                <w:noProof/>
              </w:rPr>
              <w:t>Moonlight Sonata|Beethoven|C# Minor</w:t>
            </w:r>
          </w:p>
          <w:p w14:paraId="60826647" w14:textId="77777777" w:rsidR="002C03A3" w:rsidRPr="003970C7" w:rsidRDefault="002C03A3" w:rsidP="00915EAB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3970C7">
              <w:rPr>
                <w:rFonts w:ascii="Consolas" w:eastAsia="Calibri" w:hAnsi="Consolas" w:cs="Times New Roman"/>
                <w:noProof/>
              </w:rPr>
              <w:t>Clair de Lune|Debussy|C# Minor</w:t>
            </w:r>
          </w:p>
          <w:p w14:paraId="059AADF4" w14:textId="77777777" w:rsidR="002C03A3" w:rsidRPr="003970C7" w:rsidRDefault="002C03A3" w:rsidP="00915EAB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3970C7">
              <w:rPr>
                <w:rFonts w:ascii="Consolas" w:eastAsia="Calibri" w:hAnsi="Consolas" w:cs="Times New Roman"/>
                <w:noProof/>
              </w:rPr>
              <w:t>A</w:t>
            </w:r>
            <w:proofErr w:type="spellStart"/>
            <w:r w:rsidRPr="003970C7">
              <w:rPr>
                <w:rFonts w:ascii="Consolas" w:eastAsia="Calibri" w:hAnsi="Consolas" w:cs="Times New Roman"/>
              </w:rPr>
              <w:t>dd</w:t>
            </w:r>
            <w:r>
              <w:rPr>
                <w:rFonts w:ascii="Consolas" w:eastAsia="Calibri" w:hAnsi="Consolas" w:cs="Times New Roman"/>
              </w:rPr>
              <w:t>|</w:t>
            </w:r>
            <w:r w:rsidRPr="003970C7">
              <w:rPr>
                <w:rFonts w:ascii="Consolas" w:eastAsia="Calibri" w:hAnsi="Consolas" w:cs="Times New Roman"/>
                <w:noProof/>
              </w:rPr>
              <w:t>S</w:t>
            </w:r>
            <w:r w:rsidRPr="003970C7">
              <w:rPr>
                <w:rFonts w:ascii="Consolas" w:eastAsia="Calibri" w:hAnsi="Consolas" w:cs="Times New Roman"/>
              </w:rPr>
              <w:t>onata</w:t>
            </w:r>
            <w:proofErr w:type="spellEnd"/>
            <w:r w:rsidRPr="003970C7">
              <w:rPr>
                <w:rFonts w:ascii="Consolas" w:eastAsia="Calibri" w:hAnsi="Consolas" w:cs="Times New Roman"/>
              </w:rPr>
              <w:t xml:space="preserve"> No.2</w:t>
            </w:r>
            <w:r>
              <w:rPr>
                <w:rFonts w:ascii="Consolas" w:eastAsia="Calibri" w:hAnsi="Consolas" w:cs="Times New Roman"/>
              </w:rPr>
              <w:t>|</w:t>
            </w:r>
            <w:r w:rsidRPr="003970C7">
              <w:rPr>
                <w:rFonts w:ascii="Consolas" w:eastAsia="Calibri" w:hAnsi="Consolas" w:cs="Times New Roman"/>
                <w:noProof/>
              </w:rPr>
              <w:t>Chopin</w:t>
            </w:r>
            <w:r>
              <w:rPr>
                <w:rFonts w:ascii="Consolas" w:eastAsia="Calibri" w:hAnsi="Consolas" w:cs="Times New Roman"/>
                <w:noProof/>
              </w:rPr>
              <w:t>|</w:t>
            </w:r>
            <w:r w:rsidRPr="003970C7">
              <w:rPr>
                <w:rFonts w:ascii="Consolas" w:eastAsia="Calibri" w:hAnsi="Consolas" w:cs="Times New Roman"/>
                <w:noProof/>
              </w:rPr>
              <w:t>B Minor</w:t>
            </w:r>
          </w:p>
          <w:p w14:paraId="1A101C4B" w14:textId="77777777" w:rsidR="002C03A3" w:rsidRDefault="002C03A3" w:rsidP="00915EAB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3970C7">
              <w:rPr>
                <w:rFonts w:ascii="Consolas" w:eastAsia="Calibri" w:hAnsi="Consolas" w:cs="Times New Roman"/>
                <w:noProof/>
              </w:rPr>
              <w:lastRenderedPageBreak/>
              <w:t>Add</w:t>
            </w:r>
            <w:r>
              <w:rPr>
                <w:rFonts w:ascii="Consolas" w:eastAsia="Calibri" w:hAnsi="Consolas" w:cs="Times New Roman"/>
                <w:noProof/>
              </w:rPr>
              <w:t>|</w:t>
            </w:r>
            <w:r w:rsidRPr="003970C7">
              <w:rPr>
                <w:rFonts w:ascii="Consolas" w:eastAsia="Calibri" w:hAnsi="Consolas" w:cs="Times New Roman"/>
                <w:noProof/>
              </w:rPr>
              <w:t>Hungarian Rhapsody No.2</w:t>
            </w:r>
            <w:r>
              <w:rPr>
                <w:rFonts w:ascii="Consolas" w:eastAsia="Calibri" w:hAnsi="Consolas" w:cs="Times New Roman"/>
                <w:noProof/>
              </w:rPr>
              <w:t>|</w:t>
            </w:r>
            <w:r w:rsidRPr="003970C7">
              <w:rPr>
                <w:rFonts w:ascii="Consolas" w:eastAsia="Calibri" w:hAnsi="Consolas" w:cs="Times New Roman"/>
                <w:noProof/>
              </w:rPr>
              <w:t>Liszt</w:t>
            </w:r>
            <w:r>
              <w:rPr>
                <w:rFonts w:ascii="Consolas" w:eastAsia="Calibri" w:hAnsi="Consolas" w:cs="Times New Roman"/>
                <w:noProof/>
              </w:rPr>
              <w:t>|</w:t>
            </w:r>
            <w:r w:rsidRPr="003970C7">
              <w:rPr>
                <w:rFonts w:ascii="Consolas" w:eastAsia="Calibri" w:hAnsi="Consolas" w:cs="Times New Roman"/>
                <w:noProof/>
              </w:rPr>
              <w:t>C# Minor</w:t>
            </w:r>
          </w:p>
          <w:p w14:paraId="771A3AFD" w14:textId="77777777" w:rsidR="002C03A3" w:rsidRPr="003970C7" w:rsidRDefault="002C03A3" w:rsidP="00915EAB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3970C7">
              <w:rPr>
                <w:rFonts w:ascii="Consolas" w:eastAsia="Calibri" w:hAnsi="Consolas" w:cs="Times New Roman"/>
                <w:noProof/>
              </w:rPr>
              <w:t>Add</w:t>
            </w:r>
            <w:r>
              <w:rPr>
                <w:rFonts w:ascii="Consolas" w:eastAsia="Calibri" w:hAnsi="Consolas" w:cs="Times New Roman"/>
                <w:noProof/>
              </w:rPr>
              <w:t>|Fur Elise|</w:t>
            </w:r>
            <w:r w:rsidRPr="003970C7">
              <w:rPr>
                <w:rFonts w:ascii="Consolas" w:eastAsia="Calibri" w:hAnsi="Consolas" w:cs="Times New Roman"/>
                <w:noProof/>
              </w:rPr>
              <w:t>Beethoven</w:t>
            </w:r>
            <w:r>
              <w:rPr>
                <w:rFonts w:ascii="Consolas" w:eastAsia="Calibri" w:hAnsi="Consolas" w:cs="Times New Roman"/>
                <w:noProof/>
              </w:rPr>
              <w:t>|</w:t>
            </w:r>
            <w:r w:rsidRPr="003970C7">
              <w:rPr>
                <w:rFonts w:ascii="Consolas" w:eastAsia="Calibri" w:hAnsi="Consolas" w:cs="Times New Roman"/>
                <w:noProof/>
              </w:rPr>
              <w:t>C# Minor</w:t>
            </w:r>
          </w:p>
          <w:p w14:paraId="445602A2" w14:textId="77777777" w:rsidR="002C03A3" w:rsidRPr="003970C7" w:rsidRDefault="002C03A3" w:rsidP="00915EAB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3970C7">
              <w:rPr>
                <w:rFonts w:ascii="Consolas" w:eastAsia="Calibri" w:hAnsi="Consolas" w:cs="Times New Roman"/>
                <w:noProof/>
              </w:rPr>
              <w:t>Remove</w:t>
            </w:r>
            <w:r>
              <w:rPr>
                <w:rFonts w:ascii="Consolas" w:eastAsia="Calibri" w:hAnsi="Consolas" w:cs="Times New Roman"/>
                <w:noProof/>
              </w:rPr>
              <w:t>|</w:t>
            </w:r>
            <w:r w:rsidRPr="003970C7">
              <w:rPr>
                <w:rFonts w:ascii="Consolas" w:eastAsia="Calibri" w:hAnsi="Consolas" w:cs="Times New Roman"/>
                <w:noProof/>
              </w:rPr>
              <w:t>Clair de Lune</w:t>
            </w:r>
          </w:p>
          <w:p w14:paraId="32AFCB1B" w14:textId="77777777" w:rsidR="002C03A3" w:rsidRPr="003970C7" w:rsidRDefault="002C03A3" w:rsidP="00915EAB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3970C7">
              <w:rPr>
                <w:rFonts w:ascii="Consolas" w:eastAsia="Calibri" w:hAnsi="Consolas" w:cs="Times New Roman"/>
                <w:noProof/>
              </w:rPr>
              <w:t>ChangeKey</w:t>
            </w:r>
            <w:r>
              <w:rPr>
                <w:rFonts w:ascii="Consolas" w:eastAsia="Calibri" w:hAnsi="Consolas" w:cs="Times New Roman"/>
                <w:noProof/>
              </w:rPr>
              <w:t>|</w:t>
            </w:r>
            <w:r w:rsidRPr="003970C7">
              <w:rPr>
                <w:rFonts w:ascii="Consolas" w:eastAsia="Calibri" w:hAnsi="Consolas" w:cs="Times New Roman"/>
                <w:noProof/>
              </w:rPr>
              <w:t>Moonlight Sonata</w:t>
            </w:r>
            <w:r>
              <w:rPr>
                <w:rFonts w:ascii="Consolas" w:eastAsia="Calibri" w:hAnsi="Consolas" w:cs="Times New Roman"/>
                <w:noProof/>
              </w:rPr>
              <w:t>|</w:t>
            </w:r>
            <w:r w:rsidRPr="003970C7">
              <w:rPr>
                <w:rFonts w:ascii="Consolas" w:eastAsia="Calibri" w:hAnsi="Consolas" w:cs="Times New Roman"/>
                <w:noProof/>
              </w:rPr>
              <w:t>C# Major</w:t>
            </w:r>
          </w:p>
          <w:p w14:paraId="1D0FA4E0" w14:textId="77777777" w:rsidR="002C03A3" w:rsidRPr="00B41408" w:rsidRDefault="002C03A3" w:rsidP="00915EAB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3970C7">
              <w:rPr>
                <w:rFonts w:ascii="Consolas" w:eastAsia="Calibri" w:hAnsi="Consolas" w:cs="Times New Roman"/>
                <w:noProof/>
              </w:rPr>
              <w:t>Stop</w:t>
            </w:r>
          </w:p>
        </w:tc>
        <w:tc>
          <w:tcPr>
            <w:tcW w:w="5233" w:type="dxa"/>
          </w:tcPr>
          <w:p w14:paraId="7C34E596" w14:textId="77777777" w:rsidR="002C03A3" w:rsidRPr="00D27E63" w:rsidRDefault="002C03A3" w:rsidP="00915EAB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lastRenderedPageBreak/>
              <w:t>Sonata No.2 by Chopin in B Minor added to the collection!</w:t>
            </w:r>
          </w:p>
          <w:p w14:paraId="14589EE2" w14:textId="77777777" w:rsidR="002C03A3" w:rsidRPr="00D27E63" w:rsidRDefault="002C03A3" w:rsidP="00915EAB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Hungarian Rhapsody No.2 by Liszt in C# Minor added to the collection!</w:t>
            </w:r>
          </w:p>
          <w:p w14:paraId="26D41374" w14:textId="77777777" w:rsidR="002C03A3" w:rsidRPr="00D27E63" w:rsidRDefault="002C03A3" w:rsidP="00915EAB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Fur Elise is already in the collection!</w:t>
            </w:r>
          </w:p>
          <w:p w14:paraId="30FB0A54" w14:textId="77777777" w:rsidR="002C03A3" w:rsidRPr="00D27E63" w:rsidRDefault="002C03A3" w:rsidP="00915EAB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Successfully removed Clair de Lune!</w:t>
            </w:r>
          </w:p>
          <w:p w14:paraId="29C81368" w14:textId="77777777" w:rsidR="002C03A3" w:rsidRDefault="002C03A3" w:rsidP="00915EAB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lastRenderedPageBreak/>
              <w:t>Changed the key of Moonlight Sonata to C# Major!</w:t>
            </w:r>
          </w:p>
          <w:p w14:paraId="7B9D3CEB" w14:textId="77777777" w:rsidR="002C03A3" w:rsidRPr="00D27E63" w:rsidRDefault="002C03A3" w:rsidP="00915EAB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Fur Elise -&gt; Composer: Beethoven, Key: A Minor</w:t>
            </w:r>
          </w:p>
          <w:p w14:paraId="5A36EFCB" w14:textId="77777777" w:rsidR="002C03A3" w:rsidRPr="00D27E63" w:rsidRDefault="002C03A3" w:rsidP="00915EAB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Moonlight Sonata -&gt; Composer: Beethoven, Key: C# Major</w:t>
            </w:r>
          </w:p>
          <w:p w14:paraId="089A124B" w14:textId="77777777" w:rsidR="002C03A3" w:rsidRPr="00D27E63" w:rsidRDefault="002C03A3" w:rsidP="00915EAB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Sonata No.2 -&gt; Composer: Chopin, Key: B Minor</w:t>
            </w:r>
          </w:p>
          <w:p w14:paraId="19BC8F08" w14:textId="77777777" w:rsidR="002C03A3" w:rsidRPr="0052043F" w:rsidRDefault="002C03A3" w:rsidP="00915EAB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Hungarian Rhapsody No.2 -&gt; Composer: Liszt, Key: C# Minor</w:t>
            </w:r>
          </w:p>
        </w:tc>
      </w:tr>
      <w:tr w:rsidR="002C03A3" w:rsidRPr="0052043F" w14:paraId="67001029" w14:textId="77777777" w:rsidTr="00915EAB">
        <w:trPr>
          <w:trHeight w:val="224"/>
        </w:trPr>
        <w:tc>
          <w:tcPr>
            <w:tcW w:w="10620" w:type="dxa"/>
            <w:gridSpan w:val="2"/>
            <w:shd w:val="clear" w:color="auto" w:fill="D9D9D9" w:themeFill="background1" w:themeFillShade="D9"/>
            <w:vAlign w:val="center"/>
          </w:tcPr>
          <w:p w14:paraId="1AFC9580" w14:textId="77777777" w:rsidR="002C03A3" w:rsidRPr="0052043F" w:rsidRDefault="002C03A3" w:rsidP="00915EAB">
            <w:pPr>
              <w:spacing w:after="0" w:line="360" w:lineRule="auto"/>
              <w:jc w:val="center"/>
              <w:rPr>
                <w:rFonts w:ascii="Consolas" w:eastAsia="Calibri" w:hAnsi="Consolas" w:cs="Times New Roman"/>
                <w:noProof/>
              </w:rPr>
            </w:pPr>
            <w:r w:rsidRPr="0052043F">
              <w:rPr>
                <w:rFonts w:cstheme="minorHAnsi"/>
                <w:b/>
                <w:szCs w:val="24"/>
              </w:rPr>
              <w:lastRenderedPageBreak/>
              <w:t>Comments</w:t>
            </w:r>
          </w:p>
        </w:tc>
      </w:tr>
      <w:tr w:rsidR="002C03A3" w:rsidRPr="0052043F" w14:paraId="21F841EC" w14:textId="77777777" w:rsidTr="00915EAB">
        <w:trPr>
          <w:trHeight w:val="930"/>
        </w:trPr>
        <w:tc>
          <w:tcPr>
            <w:tcW w:w="10620" w:type="dxa"/>
            <w:gridSpan w:val="2"/>
            <w:shd w:val="clear" w:color="auto" w:fill="FFFFFF" w:themeFill="background1"/>
          </w:tcPr>
          <w:p w14:paraId="0878EBBC" w14:textId="77777777" w:rsidR="002C03A3" w:rsidRPr="000C295E" w:rsidRDefault="002C03A3" w:rsidP="00915EAB">
            <w:pPr>
              <w:rPr>
                <w:rFonts w:eastAsia="Calibri" w:cstheme="minorHAnsi"/>
                <w:noProof/>
              </w:rPr>
            </w:pPr>
            <w:r w:rsidRPr="000C295E">
              <w:rPr>
                <w:rFonts w:eastAsia="Calibri" w:cstheme="minorHAnsi"/>
                <w:noProof/>
              </w:rPr>
              <w:t>After we receive the initial pieces with their info, we start receiving commands. The first two commands are to add a piece to the collection</w:t>
            </w:r>
            <w:r>
              <w:rPr>
                <w:rFonts w:eastAsia="Calibri" w:cstheme="minorHAnsi"/>
                <w:noProof/>
              </w:rPr>
              <w:t>,</w:t>
            </w:r>
            <w:r w:rsidRPr="000C295E">
              <w:rPr>
                <w:rFonts w:eastAsia="Calibri" w:cstheme="minorHAnsi"/>
                <w:noProof/>
              </w:rPr>
              <w:t xml:space="preserve"> and since the pieces are not already added, we manage to add them. The third add command, however, </w:t>
            </w:r>
            <w:r w:rsidRPr="000C295E">
              <w:rPr>
                <w:rFonts w:eastAsia="Calibri" w:cstheme="minorHAnsi"/>
                <w:b/>
                <w:bCs/>
                <w:noProof/>
              </w:rPr>
              <w:t>attempts to add a piece, which is already in the collection</w:t>
            </w:r>
            <w:r w:rsidRPr="000C295E">
              <w:rPr>
                <w:rFonts w:eastAsia="Calibri" w:cstheme="minorHAnsi"/>
                <w:noProof/>
              </w:rPr>
              <w:t>, so we print a special message and don't add the piece. After that</w:t>
            </w:r>
            <w:r>
              <w:rPr>
                <w:rFonts w:eastAsia="Calibri" w:cstheme="minorHAnsi"/>
                <w:noProof/>
              </w:rPr>
              <w:t>,</w:t>
            </w:r>
            <w:r w:rsidRPr="000C295E">
              <w:rPr>
                <w:rFonts w:eastAsia="Calibri" w:cstheme="minorHAnsi"/>
                <w:noProof/>
              </w:rPr>
              <w:t xml:space="preserve"> we receive the remove command</w:t>
            </w:r>
            <w:r>
              <w:rPr>
                <w:rFonts w:eastAsia="Calibri" w:cstheme="minorHAnsi"/>
                <w:noProof/>
              </w:rPr>
              <w:t>,</w:t>
            </w:r>
            <w:r w:rsidRPr="000C295E">
              <w:rPr>
                <w:rFonts w:eastAsia="Calibri" w:cstheme="minorHAnsi"/>
                <w:noProof/>
              </w:rPr>
              <w:t xml:space="preserve"> and since the piece is in the collection, we remove it successfully.</w:t>
            </w:r>
            <w:r w:rsidRPr="000C295E">
              <w:rPr>
                <w:rFonts w:eastAsia="Calibri" w:cstheme="minorHAnsi"/>
                <w:noProof/>
              </w:rPr>
              <w:br/>
              <w:t>Finally, the last command says to change the key of a piece. Since the key is present in the collection, we modify its key.</w:t>
            </w:r>
            <w:r w:rsidRPr="000C295E">
              <w:rPr>
                <w:rFonts w:eastAsia="Calibri" w:cstheme="minorHAnsi"/>
                <w:noProof/>
              </w:rPr>
              <w:br/>
              <w:t xml:space="preserve">We receive the </w:t>
            </w:r>
            <w:r w:rsidRPr="000A6034">
              <w:rPr>
                <w:rFonts w:ascii="Consolas" w:eastAsia="Calibri" w:hAnsi="Consolas" w:cstheme="minorHAnsi"/>
                <w:noProof/>
              </w:rPr>
              <w:t>Stop</w:t>
            </w:r>
            <w:r w:rsidRPr="000C295E">
              <w:rPr>
                <w:rFonts w:eastAsia="Calibri" w:cstheme="minorHAnsi"/>
                <w:noProof/>
              </w:rPr>
              <w:t xml:space="preserve"> command, print the information about the pieces, and the program ends.</w:t>
            </w:r>
          </w:p>
        </w:tc>
      </w:tr>
      <w:tr w:rsidR="002C03A3" w:rsidRPr="0052043F" w14:paraId="00C84DFD" w14:textId="77777777" w:rsidTr="00915EAB">
        <w:trPr>
          <w:trHeight w:val="348"/>
        </w:trPr>
        <w:tc>
          <w:tcPr>
            <w:tcW w:w="5387" w:type="dxa"/>
            <w:shd w:val="clear" w:color="auto" w:fill="D9D9D9" w:themeFill="background1" w:themeFillShade="D9"/>
          </w:tcPr>
          <w:p w14:paraId="4C05BE2B" w14:textId="77777777" w:rsidR="002C03A3" w:rsidRPr="0052043F" w:rsidRDefault="002C03A3" w:rsidP="00915EAB">
            <w:pPr>
              <w:jc w:val="center"/>
              <w:rPr>
                <w:rFonts w:cstheme="minorHAnsi"/>
                <w:b/>
                <w:szCs w:val="24"/>
              </w:rPr>
            </w:pPr>
            <w:r w:rsidRPr="0052043F">
              <w:rPr>
                <w:rFonts w:cstheme="minorHAnsi"/>
                <w:b/>
                <w:szCs w:val="24"/>
              </w:rPr>
              <w:t>Input</w:t>
            </w:r>
          </w:p>
        </w:tc>
        <w:tc>
          <w:tcPr>
            <w:tcW w:w="5233" w:type="dxa"/>
            <w:shd w:val="clear" w:color="auto" w:fill="D9D9D9" w:themeFill="background1" w:themeFillShade="D9"/>
          </w:tcPr>
          <w:p w14:paraId="135D63BF" w14:textId="77777777" w:rsidR="002C03A3" w:rsidRPr="0052043F" w:rsidRDefault="002C03A3" w:rsidP="00915EAB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52043F">
              <w:rPr>
                <w:rFonts w:cstheme="minorHAnsi"/>
                <w:b/>
                <w:szCs w:val="24"/>
              </w:rPr>
              <w:t>Output</w:t>
            </w:r>
          </w:p>
        </w:tc>
      </w:tr>
      <w:tr w:rsidR="002C03A3" w:rsidRPr="0052043F" w14:paraId="79FA6407" w14:textId="77777777" w:rsidTr="00915EAB">
        <w:trPr>
          <w:trHeight w:val="58"/>
        </w:trPr>
        <w:tc>
          <w:tcPr>
            <w:tcW w:w="5387" w:type="dxa"/>
          </w:tcPr>
          <w:p w14:paraId="1F648DD9" w14:textId="77777777" w:rsidR="002C03A3" w:rsidRPr="003970C7" w:rsidRDefault="002C03A3" w:rsidP="00915EAB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4</w:t>
            </w:r>
          </w:p>
          <w:p w14:paraId="6FA27461" w14:textId="77777777" w:rsidR="002C03A3" w:rsidRPr="003970C7" w:rsidRDefault="002C03A3" w:rsidP="00915EAB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422045">
              <w:rPr>
                <w:rFonts w:ascii="Consolas" w:eastAsia="Calibri" w:hAnsi="Consolas" w:cs="Times New Roman"/>
                <w:noProof/>
              </w:rPr>
              <w:t>Eine kleine Nachtmusik</w:t>
            </w:r>
            <w:r w:rsidRPr="003970C7">
              <w:rPr>
                <w:rFonts w:ascii="Consolas" w:eastAsia="Calibri" w:hAnsi="Consolas" w:cs="Times New Roman"/>
                <w:noProof/>
              </w:rPr>
              <w:t>|</w:t>
            </w:r>
            <w:r>
              <w:rPr>
                <w:rFonts w:ascii="Consolas" w:eastAsia="Calibri" w:hAnsi="Consolas" w:cs="Times New Roman"/>
                <w:noProof/>
              </w:rPr>
              <w:t>Mozart</w:t>
            </w:r>
            <w:r w:rsidRPr="003970C7">
              <w:rPr>
                <w:rFonts w:ascii="Consolas" w:eastAsia="Calibri" w:hAnsi="Consolas" w:cs="Times New Roman"/>
                <w:noProof/>
              </w:rPr>
              <w:t>|</w:t>
            </w:r>
            <w:r>
              <w:rPr>
                <w:rFonts w:ascii="Consolas" w:eastAsia="Calibri" w:hAnsi="Consolas" w:cs="Times New Roman"/>
                <w:noProof/>
              </w:rPr>
              <w:t>G Major</w:t>
            </w:r>
          </w:p>
          <w:p w14:paraId="46579B92" w14:textId="77777777" w:rsidR="002C03A3" w:rsidRPr="003970C7" w:rsidRDefault="002C03A3" w:rsidP="00915EAB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La Campanella</w:t>
            </w:r>
            <w:r w:rsidRPr="003970C7">
              <w:rPr>
                <w:rFonts w:ascii="Consolas" w:eastAsia="Calibri" w:hAnsi="Consolas" w:cs="Times New Roman"/>
                <w:noProof/>
              </w:rPr>
              <w:t>|</w:t>
            </w:r>
            <w:r>
              <w:rPr>
                <w:rFonts w:ascii="Consolas" w:eastAsia="Calibri" w:hAnsi="Consolas" w:cs="Times New Roman"/>
                <w:noProof/>
              </w:rPr>
              <w:t>Liszt</w:t>
            </w:r>
            <w:r w:rsidRPr="003970C7">
              <w:rPr>
                <w:rFonts w:ascii="Consolas" w:eastAsia="Calibri" w:hAnsi="Consolas" w:cs="Times New Roman"/>
                <w:noProof/>
              </w:rPr>
              <w:t>|</w:t>
            </w:r>
            <w:r>
              <w:rPr>
                <w:rFonts w:ascii="Consolas" w:eastAsia="Calibri" w:hAnsi="Consolas" w:cs="Times New Roman"/>
                <w:noProof/>
              </w:rPr>
              <w:t>G#</w:t>
            </w:r>
            <w:r w:rsidRPr="003970C7">
              <w:rPr>
                <w:rFonts w:ascii="Consolas" w:eastAsia="Calibri" w:hAnsi="Consolas" w:cs="Times New Roman"/>
                <w:noProof/>
              </w:rPr>
              <w:t xml:space="preserve"> Minor</w:t>
            </w:r>
          </w:p>
          <w:p w14:paraId="29F808AE" w14:textId="77777777" w:rsidR="002C03A3" w:rsidRDefault="002C03A3" w:rsidP="00915EAB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422045">
              <w:rPr>
                <w:rFonts w:ascii="Consolas" w:eastAsia="Calibri" w:hAnsi="Consolas" w:cs="Times New Roman"/>
                <w:noProof/>
              </w:rPr>
              <w:t>The Marriage of Figaro</w:t>
            </w:r>
            <w:r w:rsidRPr="003970C7">
              <w:rPr>
                <w:rFonts w:ascii="Consolas" w:eastAsia="Calibri" w:hAnsi="Consolas" w:cs="Times New Roman"/>
                <w:noProof/>
              </w:rPr>
              <w:t>|</w:t>
            </w:r>
            <w:r>
              <w:rPr>
                <w:rFonts w:ascii="Consolas" w:eastAsia="Calibri" w:hAnsi="Consolas" w:cs="Times New Roman"/>
                <w:noProof/>
              </w:rPr>
              <w:t>Mozart</w:t>
            </w:r>
            <w:r w:rsidRPr="003970C7">
              <w:rPr>
                <w:rFonts w:ascii="Consolas" w:eastAsia="Calibri" w:hAnsi="Consolas" w:cs="Times New Roman"/>
                <w:noProof/>
              </w:rPr>
              <w:t>|</w:t>
            </w:r>
            <w:r>
              <w:rPr>
                <w:rFonts w:ascii="Consolas" w:eastAsia="Calibri" w:hAnsi="Consolas" w:cs="Times New Roman"/>
                <w:noProof/>
              </w:rPr>
              <w:t>G Major</w:t>
            </w:r>
          </w:p>
          <w:p w14:paraId="2B71D07B" w14:textId="77777777" w:rsidR="002C03A3" w:rsidRPr="003970C7" w:rsidRDefault="002C03A3" w:rsidP="00915EAB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H</w:t>
            </w:r>
            <w:r w:rsidRPr="006956FF">
              <w:rPr>
                <w:rFonts w:ascii="Consolas" w:eastAsia="Calibri" w:hAnsi="Consolas" w:cs="Times New Roman"/>
                <w:noProof/>
              </w:rPr>
              <w:t xml:space="preserve">ungarian </w:t>
            </w:r>
            <w:r>
              <w:rPr>
                <w:rFonts w:ascii="Consolas" w:eastAsia="Calibri" w:hAnsi="Consolas" w:cs="Times New Roman"/>
                <w:noProof/>
              </w:rPr>
              <w:t>D</w:t>
            </w:r>
            <w:r w:rsidRPr="006956FF">
              <w:rPr>
                <w:rFonts w:ascii="Consolas" w:eastAsia="Calibri" w:hAnsi="Consolas" w:cs="Times New Roman"/>
                <w:noProof/>
              </w:rPr>
              <w:t>ance</w:t>
            </w:r>
            <w:r>
              <w:rPr>
                <w:rFonts w:ascii="Consolas" w:eastAsia="Calibri" w:hAnsi="Consolas" w:cs="Times New Roman"/>
                <w:noProof/>
              </w:rPr>
              <w:t xml:space="preserve"> No.5|Brahms|G Minor</w:t>
            </w:r>
          </w:p>
          <w:p w14:paraId="4857CD48" w14:textId="77777777" w:rsidR="002C03A3" w:rsidRDefault="002C03A3" w:rsidP="00915EAB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3970C7">
              <w:rPr>
                <w:rFonts w:ascii="Consolas" w:eastAsia="Calibri" w:hAnsi="Consolas" w:cs="Times New Roman"/>
                <w:noProof/>
              </w:rPr>
              <w:t>A</w:t>
            </w:r>
            <w:proofErr w:type="spellStart"/>
            <w:r w:rsidRPr="003970C7">
              <w:rPr>
                <w:rFonts w:ascii="Consolas" w:eastAsia="Calibri" w:hAnsi="Consolas" w:cs="Times New Roman"/>
              </w:rPr>
              <w:t>dd</w:t>
            </w:r>
            <w:r>
              <w:rPr>
                <w:rFonts w:ascii="Consolas" w:eastAsia="Calibri" w:hAnsi="Consolas" w:cs="Times New Roman"/>
              </w:rPr>
              <w:t>|</w:t>
            </w:r>
            <w:r>
              <w:rPr>
                <w:rFonts w:ascii="Consolas" w:eastAsia="Calibri" w:hAnsi="Consolas" w:cs="Times New Roman"/>
                <w:noProof/>
              </w:rPr>
              <w:t>Spring|Vivaldi|E</w:t>
            </w:r>
            <w:proofErr w:type="spellEnd"/>
            <w:r>
              <w:rPr>
                <w:rFonts w:ascii="Consolas" w:eastAsia="Calibri" w:hAnsi="Consolas" w:cs="Times New Roman"/>
                <w:noProof/>
              </w:rPr>
              <w:t xml:space="preserve"> Major</w:t>
            </w:r>
          </w:p>
          <w:p w14:paraId="6B6B31C0" w14:textId="77777777" w:rsidR="002C03A3" w:rsidRDefault="002C03A3" w:rsidP="00915EAB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3970C7">
              <w:rPr>
                <w:rFonts w:ascii="Consolas" w:eastAsia="Calibri" w:hAnsi="Consolas" w:cs="Times New Roman"/>
                <w:noProof/>
              </w:rPr>
              <w:t>Remove</w:t>
            </w:r>
            <w:r>
              <w:rPr>
                <w:rFonts w:ascii="Consolas" w:eastAsia="Calibri" w:hAnsi="Consolas" w:cs="Times New Roman"/>
                <w:noProof/>
              </w:rPr>
              <w:t>|The Marriage of Figaro</w:t>
            </w:r>
          </w:p>
          <w:p w14:paraId="0A60707D" w14:textId="77777777" w:rsidR="002C03A3" w:rsidRPr="003970C7" w:rsidRDefault="002C03A3" w:rsidP="00915EAB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Remove|T</w:t>
            </w:r>
            <w:r w:rsidRPr="006D6BDD">
              <w:rPr>
                <w:rFonts w:ascii="Consolas" w:eastAsia="Calibri" w:hAnsi="Consolas" w:cs="Times New Roman"/>
                <w:noProof/>
              </w:rPr>
              <w:t xml:space="preserve">urkish </w:t>
            </w:r>
            <w:r>
              <w:rPr>
                <w:rFonts w:ascii="Consolas" w:eastAsia="Calibri" w:hAnsi="Consolas" w:cs="Times New Roman"/>
                <w:noProof/>
              </w:rPr>
              <w:t>M</w:t>
            </w:r>
            <w:r w:rsidRPr="006D6BDD">
              <w:rPr>
                <w:rFonts w:ascii="Consolas" w:eastAsia="Calibri" w:hAnsi="Consolas" w:cs="Times New Roman"/>
                <w:noProof/>
              </w:rPr>
              <w:t>arch</w:t>
            </w:r>
          </w:p>
          <w:p w14:paraId="30C827E1" w14:textId="77777777" w:rsidR="002C03A3" w:rsidRPr="003970C7" w:rsidRDefault="002C03A3" w:rsidP="00915EAB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ChangeKey|Spring|C Major</w:t>
            </w:r>
          </w:p>
          <w:p w14:paraId="09AEAC9F" w14:textId="77777777" w:rsidR="002C03A3" w:rsidRDefault="002C03A3" w:rsidP="00915EAB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3970C7">
              <w:rPr>
                <w:rFonts w:ascii="Consolas" w:eastAsia="Calibri" w:hAnsi="Consolas" w:cs="Times New Roman"/>
                <w:noProof/>
              </w:rPr>
              <w:t>Add</w:t>
            </w:r>
            <w:r>
              <w:rPr>
                <w:rFonts w:ascii="Consolas" w:eastAsia="Calibri" w:hAnsi="Consolas" w:cs="Times New Roman"/>
                <w:noProof/>
              </w:rPr>
              <w:t>|Nocturne|Chopin|</w:t>
            </w:r>
            <w:r w:rsidRPr="003970C7">
              <w:rPr>
                <w:rFonts w:ascii="Consolas" w:eastAsia="Calibri" w:hAnsi="Consolas" w:cs="Times New Roman"/>
                <w:noProof/>
              </w:rPr>
              <w:t>C# Minor</w:t>
            </w:r>
          </w:p>
          <w:p w14:paraId="0D2106FD" w14:textId="77777777" w:rsidR="002C03A3" w:rsidRPr="0052043F" w:rsidRDefault="002C03A3" w:rsidP="00915EAB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3970C7">
              <w:rPr>
                <w:rFonts w:ascii="Consolas" w:eastAsia="Calibri" w:hAnsi="Consolas" w:cs="Times New Roman"/>
                <w:noProof/>
              </w:rPr>
              <w:t>Stop</w:t>
            </w:r>
          </w:p>
        </w:tc>
        <w:tc>
          <w:tcPr>
            <w:tcW w:w="5233" w:type="dxa"/>
          </w:tcPr>
          <w:p w14:paraId="4715C65E" w14:textId="77777777" w:rsidR="002C03A3" w:rsidRPr="00D27E63" w:rsidRDefault="002C03A3" w:rsidP="00915EAB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Spring by Vivaldi in E Major added to the collection!</w:t>
            </w:r>
          </w:p>
          <w:p w14:paraId="2967CF4E" w14:textId="77777777" w:rsidR="002C03A3" w:rsidRPr="00D27E63" w:rsidRDefault="002C03A3" w:rsidP="00915EAB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Successfully removed The Marriage of Figaro!</w:t>
            </w:r>
          </w:p>
          <w:p w14:paraId="0E889DEF" w14:textId="77777777" w:rsidR="002C03A3" w:rsidRPr="00D27E63" w:rsidRDefault="002C03A3" w:rsidP="00915EAB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Invalid operation! Turkish March does not exist in the collection.</w:t>
            </w:r>
          </w:p>
          <w:p w14:paraId="2A1F8EF3" w14:textId="77777777" w:rsidR="002C03A3" w:rsidRPr="00D27E63" w:rsidRDefault="002C03A3" w:rsidP="00915EAB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Changed the key of Spring to C Major!</w:t>
            </w:r>
          </w:p>
          <w:p w14:paraId="17BBD1CD" w14:textId="77777777" w:rsidR="002C03A3" w:rsidRPr="00D27E63" w:rsidRDefault="002C03A3" w:rsidP="00915EAB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Nocturne by Chopin in C# Minor added to the collection!</w:t>
            </w:r>
          </w:p>
          <w:p w14:paraId="1B6C70EE" w14:textId="77777777" w:rsidR="002C03A3" w:rsidRPr="00D27E63" w:rsidRDefault="002C03A3" w:rsidP="00915EAB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Eine kleine Nachtmusik -&gt; Composer: Mozart, Key: G Major</w:t>
            </w:r>
          </w:p>
          <w:p w14:paraId="2A350A91" w14:textId="77777777" w:rsidR="002C03A3" w:rsidRPr="00D27E63" w:rsidRDefault="002C03A3" w:rsidP="00915EAB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La Campanella -&gt; Composer: Liszt, Key: G# Minor</w:t>
            </w:r>
          </w:p>
          <w:p w14:paraId="4FE327AE" w14:textId="77777777" w:rsidR="002C03A3" w:rsidRPr="00D27E63" w:rsidRDefault="002C03A3" w:rsidP="00915EAB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Hungarian Dance No.5 -&gt; Composer: Brahms, Key: G Minor</w:t>
            </w:r>
          </w:p>
          <w:p w14:paraId="5876113B" w14:textId="77777777" w:rsidR="002C03A3" w:rsidRPr="00D27E63" w:rsidRDefault="002C03A3" w:rsidP="00915EAB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Spring -&gt; Composer: Vivaldi, Key: C Major</w:t>
            </w:r>
          </w:p>
          <w:p w14:paraId="447FE82A" w14:textId="77777777" w:rsidR="002C03A3" w:rsidRPr="0052043F" w:rsidRDefault="002C03A3" w:rsidP="00915EAB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lastRenderedPageBreak/>
              <w:t>Nocturne -&gt; Composer: Chopin, Key: C# Minor</w:t>
            </w:r>
          </w:p>
        </w:tc>
      </w:tr>
    </w:tbl>
    <w:p w14:paraId="5174103D" w14:textId="77777777" w:rsidR="000C55EE" w:rsidRPr="008054E9" w:rsidRDefault="000C55EE" w:rsidP="002C03A3">
      <w:pPr>
        <w:jc w:val="center"/>
      </w:pPr>
    </w:p>
    <w:sectPr w:rsidR="000C55EE" w:rsidRPr="008054E9" w:rsidSect="009254B7">
      <w:headerReference w:type="default" r:id="rId13"/>
      <w:footerReference w:type="default" r:id="rId1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250C58" w14:textId="77777777" w:rsidR="00C959CD" w:rsidRDefault="00C959CD" w:rsidP="008068A2">
      <w:pPr>
        <w:spacing w:after="0" w:line="240" w:lineRule="auto"/>
      </w:pPr>
      <w:r>
        <w:separator/>
      </w:r>
    </w:p>
  </w:endnote>
  <w:endnote w:type="continuationSeparator" w:id="0">
    <w:p w14:paraId="58ACFF13" w14:textId="77777777" w:rsidR="00C959CD" w:rsidRDefault="00C959CD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reeSans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E6947D" w14:textId="1B40C351" w:rsidR="008B4C8B" w:rsidRDefault="008B4C8B" w:rsidP="008B4C8B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9264" behindDoc="1" locked="0" layoutInCell="1" allowOverlap="1" wp14:anchorId="70797B04" wp14:editId="25BB3DDB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33655" b="36830"/>
              <wp:wrapNone/>
              <wp:docPr id="42" name="Straight Connector 4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795" cy="127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7841CA1" id="Straight Connector 42" o:spid="_x0000_s1026" style="position:absolute;z-index:-251657216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" from="-.05pt,5.2pt" to="520.8pt,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" strokecolor="#974706 [1609]" strokeweight=".35mm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0288" behindDoc="1" locked="0" layoutInCell="1" allowOverlap="1" wp14:anchorId="7F713791" wp14:editId="74AAC482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0"/>
              <wp:wrapNone/>
              <wp:docPr id="41" name="Rectangle 4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5415" cy="51435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24FF61AF" w14:textId="77777777" w:rsidR="008B4C8B" w:rsidRDefault="008B4C8B" w:rsidP="008B4C8B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1" w:name="_Hlk24191091"/>
                          <w:bookmarkEnd w:id="1"/>
                        </w:p>
                        <w:p w14:paraId="74534D1D" w14:textId="53EA5C85" w:rsidR="008B4C8B" w:rsidRDefault="008B4C8B" w:rsidP="008B4C8B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735F21D0" wp14:editId="0AA415F0">
                                <wp:extent cx="182880" cy="182880"/>
                                <wp:effectExtent l="0" t="0" r="7620" b="7620"/>
                                <wp:docPr id="40" name="Picture 40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9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23A12971" wp14:editId="173F34A1">
                                <wp:extent cx="182880" cy="182880"/>
                                <wp:effectExtent l="0" t="0" r="7620" b="7620"/>
                                <wp:docPr id="39" name="Picture 39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0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78BF97B5" wp14:editId="6A0B8367">
                                <wp:extent cx="182880" cy="182880"/>
                                <wp:effectExtent l="0" t="0" r="7620" b="7620"/>
                                <wp:docPr id="38" name="Picture 38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1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692BFBC7" wp14:editId="4C1E7009">
                                <wp:extent cx="182880" cy="182880"/>
                                <wp:effectExtent l="0" t="0" r="7620" b="7620"/>
                                <wp:docPr id="37" name="Picture 37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2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766F967" wp14:editId="020D5989">
                                <wp:extent cx="182880" cy="182880"/>
                                <wp:effectExtent l="0" t="0" r="7620" b="7620"/>
                                <wp:docPr id="36" name="Picture 36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3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247AC4C7" wp14:editId="7E512B8B">
                                <wp:extent cx="182880" cy="182880"/>
                                <wp:effectExtent l="0" t="0" r="7620" b="7620"/>
                                <wp:docPr id="35" name="Picture 35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9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14DBD066" wp14:editId="3F38D36A">
                                <wp:extent cx="182880" cy="182880"/>
                                <wp:effectExtent l="0" t="0" r="7620" b="7620"/>
                                <wp:docPr id="34" name="Picture 34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0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4" t="-73" r="-154" b="-7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4FD6A52E" wp14:editId="6C5E69ED">
                                <wp:extent cx="182880" cy="182880"/>
                                <wp:effectExtent l="0" t="0" r="7620" b="7620"/>
                                <wp:docPr id="33" name="Picture 33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1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788BC487" wp14:editId="562F322B">
                                <wp:extent cx="182880" cy="182880"/>
                                <wp:effectExtent l="0" t="0" r="7620" b="7620"/>
                                <wp:docPr id="32" name="Picture 32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2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vertOverflow="clip" horzOverflow="clip" lIns="17640" tIns="43200" rIns="17640" bIns="1764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7F713791" id="Rectangle 41" o:spid="_x0000_s1026" style="position:absolute;margin-left:109pt;margin-top:7pt;width:411.45pt;height:40.5pt;z-index:-251656192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" filled="f" stroked="f" strokeweight=".26mm">
              <v:textbox inset=".49mm,1.2mm,.49mm,.49mm">
                <w:txbxContent>
                  <w:p w14:paraId="24FF61AF" w14:textId="77777777" w:rsidR="008B4C8B" w:rsidRDefault="008B4C8B" w:rsidP="008B4C8B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2" w:name="_Hlk24191091"/>
                    <w:bookmarkEnd w:id="2"/>
                  </w:p>
                  <w:p w14:paraId="74534D1D" w14:textId="53EA5C85" w:rsidR="008B4C8B" w:rsidRDefault="008B4C8B" w:rsidP="008B4C8B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35F21D0" wp14:editId="0AA415F0">
                          <wp:extent cx="182880" cy="182880"/>
                          <wp:effectExtent l="0" t="0" r="7620" b="7620"/>
                          <wp:docPr id="40" name="Picture 40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9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23A12971" wp14:editId="173F34A1">
                          <wp:extent cx="182880" cy="182880"/>
                          <wp:effectExtent l="0" t="0" r="7620" b="7620"/>
                          <wp:docPr id="39" name="Picture 39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0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8BF97B5" wp14:editId="6A0B8367">
                          <wp:extent cx="182880" cy="182880"/>
                          <wp:effectExtent l="0" t="0" r="7620" b="7620"/>
                          <wp:docPr id="38" name="Picture 38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1">
                                    <a:hlinkClick r:id="rId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92BFBC7" wp14:editId="4C1E7009">
                          <wp:extent cx="182880" cy="182880"/>
                          <wp:effectExtent l="0" t="0" r="7620" b="7620"/>
                          <wp:docPr id="37" name="Picture 37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2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766F967" wp14:editId="020D5989">
                          <wp:extent cx="182880" cy="182880"/>
                          <wp:effectExtent l="0" t="0" r="7620" b="7620"/>
                          <wp:docPr id="36" name="Picture 36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3">
                                    <a:hlinkClick r:id="rId1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247AC4C7" wp14:editId="7E512B8B">
                          <wp:extent cx="182880" cy="182880"/>
                          <wp:effectExtent l="0" t="0" r="7620" b="7620"/>
                          <wp:docPr id="35" name="Picture 35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9">
                                    <a:hlinkClick r:id="rId1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14DBD066" wp14:editId="3F38D36A">
                          <wp:extent cx="182880" cy="182880"/>
                          <wp:effectExtent l="0" t="0" r="7620" b="7620"/>
                          <wp:docPr id="34" name="Picture 34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0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4" t="-73" r="-154" b="-7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4FD6A52E" wp14:editId="6C5E69ED">
                          <wp:extent cx="182880" cy="182880"/>
                          <wp:effectExtent l="0" t="0" r="7620" b="7620"/>
                          <wp:docPr id="33" name="Picture 33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1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88BC487" wp14:editId="562F322B">
                          <wp:extent cx="182880" cy="182880"/>
                          <wp:effectExtent l="0" t="0" r="7620" b="7620"/>
                          <wp:docPr id="32" name="Picture 32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2">
                                    <a:hlinkClick r:id="rId1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1312" behindDoc="1" locked="0" layoutInCell="1" allowOverlap="1" wp14:anchorId="356DC444" wp14:editId="1619273C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3810" b="5715"/>
              <wp:wrapNone/>
              <wp:docPr id="31" name="Rectangle 3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10540" cy="16573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3AC249DF" w14:textId="77777777" w:rsidR="008B4C8B" w:rsidRDefault="008B4C8B" w:rsidP="008B4C8B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vertOverflow="clip" horzOverflow="clip"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356DC444" id="Rectangle 31" o:spid="_x0000_s1027" style="position:absolute;margin-left:109.85pt;margin-top:28.05pt;width:40.2pt;height:13.05pt;z-index:-251655168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" filled="f" stroked="f" strokeweight=".18mm">
              <v:textbox inset=".49mm,0,0,0">
                <w:txbxContent>
                  <w:p w14:paraId="3AC249DF" w14:textId="77777777" w:rsidR="008B4C8B" w:rsidRDefault="008B4C8B" w:rsidP="008B4C8B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2336" behindDoc="1" locked="0" layoutInCell="1" allowOverlap="1" wp14:anchorId="4F0F31A7" wp14:editId="0C78880F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335" b="6985"/>
              <wp:wrapNone/>
              <wp:docPr id="30" name="Rectangle 3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1065" cy="20256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4A98BF10" w14:textId="77777777" w:rsidR="008B4C8B" w:rsidRDefault="008B4C8B" w:rsidP="008B4C8B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0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0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vertOverflow="clip" horzOverflow="clip"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4F0F31A7" id="Rectangle 30" o:spid="_x0000_s1028" style="position:absolute;margin-left:444.65pt;margin-top:26.95pt;width:70.95pt;height:15.95pt;z-index:-251654144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" filled="f" stroked="f" strokeweight=".18mm">
              <v:textbox inset="0,0,0,0">
                <w:txbxContent>
                  <w:p w14:paraId="4A98BF10" w14:textId="77777777" w:rsidR="008B4C8B" w:rsidRDefault="008B4C8B" w:rsidP="008B4C8B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0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0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1" locked="0" layoutInCell="1" allowOverlap="1" wp14:anchorId="14F0C26A" wp14:editId="2F16996D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29" name="Picture 29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A1E5270" w14:textId="6230F5A4" w:rsidR="00057148" w:rsidRPr="008B4C8B" w:rsidRDefault="00057148" w:rsidP="008B4C8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8117BD" w14:textId="77777777" w:rsidR="00C959CD" w:rsidRDefault="00C959CD" w:rsidP="008068A2">
      <w:pPr>
        <w:spacing w:after="0" w:line="240" w:lineRule="auto"/>
      </w:pPr>
      <w:r>
        <w:separator/>
      </w:r>
    </w:p>
  </w:footnote>
  <w:footnote w:type="continuationSeparator" w:id="0">
    <w:p w14:paraId="0A7719B7" w14:textId="77777777" w:rsidR="00C959CD" w:rsidRDefault="00C959CD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057148" w:rsidRDefault="00057148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AD2F9A"/>
    <w:multiLevelType w:val="hybridMultilevel"/>
    <w:tmpl w:val="B0927A8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9A6EBF"/>
    <w:multiLevelType w:val="hybridMultilevel"/>
    <w:tmpl w:val="B0E6D8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0249CA"/>
    <w:multiLevelType w:val="hybridMultilevel"/>
    <w:tmpl w:val="426E012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A00DEC"/>
    <w:multiLevelType w:val="hybridMultilevel"/>
    <w:tmpl w:val="868ADB8A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AD34BA0"/>
    <w:multiLevelType w:val="hybridMultilevel"/>
    <w:tmpl w:val="5CE6733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D450F06"/>
    <w:multiLevelType w:val="hybridMultilevel"/>
    <w:tmpl w:val="014E43F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E7F2A49"/>
    <w:multiLevelType w:val="hybridMultilevel"/>
    <w:tmpl w:val="DA7456A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FF1180A"/>
    <w:multiLevelType w:val="hybridMultilevel"/>
    <w:tmpl w:val="D612FE9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1630652"/>
    <w:multiLevelType w:val="hybridMultilevel"/>
    <w:tmpl w:val="68DE8D7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8AA4A30"/>
    <w:multiLevelType w:val="hybridMultilevel"/>
    <w:tmpl w:val="9124860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B4A6B16"/>
    <w:multiLevelType w:val="hybridMultilevel"/>
    <w:tmpl w:val="EB7A67C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00E3CF0"/>
    <w:multiLevelType w:val="hybridMultilevel"/>
    <w:tmpl w:val="FA0E93D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8D92145"/>
    <w:multiLevelType w:val="hybridMultilevel"/>
    <w:tmpl w:val="24B8284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A9B139D"/>
    <w:multiLevelType w:val="hybridMultilevel"/>
    <w:tmpl w:val="2F86A2F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C1D644D"/>
    <w:multiLevelType w:val="hybridMultilevel"/>
    <w:tmpl w:val="78608DE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EEF1789"/>
    <w:multiLevelType w:val="hybridMultilevel"/>
    <w:tmpl w:val="1416EBD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FD92805"/>
    <w:multiLevelType w:val="hybridMultilevel"/>
    <w:tmpl w:val="E9B442A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12601E9"/>
    <w:multiLevelType w:val="hybridMultilevel"/>
    <w:tmpl w:val="02D2A5E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612595F"/>
    <w:multiLevelType w:val="hybridMultilevel"/>
    <w:tmpl w:val="456E00A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6AD2BDF"/>
    <w:multiLevelType w:val="hybridMultilevel"/>
    <w:tmpl w:val="9898A0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9F2018D"/>
    <w:multiLevelType w:val="hybridMultilevel"/>
    <w:tmpl w:val="7F66077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CAB7CE6"/>
    <w:multiLevelType w:val="hybridMultilevel"/>
    <w:tmpl w:val="C884EE4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F540C6B"/>
    <w:multiLevelType w:val="hybridMultilevel"/>
    <w:tmpl w:val="2BCE022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5CB075C"/>
    <w:multiLevelType w:val="hybridMultilevel"/>
    <w:tmpl w:val="F6AAA08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DC81B98"/>
    <w:multiLevelType w:val="hybridMultilevel"/>
    <w:tmpl w:val="E6F8445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851454E"/>
    <w:multiLevelType w:val="hybridMultilevel"/>
    <w:tmpl w:val="0E6A4D8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AD83DB5"/>
    <w:multiLevelType w:val="hybridMultilevel"/>
    <w:tmpl w:val="4C4C92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E555506"/>
    <w:multiLevelType w:val="hybridMultilevel"/>
    <w:tmpl w:val="07C6B9B6"/>
    <w:lvl w:ilvl="0" w:tplc="BDBA317E">
      <w:numFmt w:val="bullet"/>
      <w:lvlText w:val="-"/>
      <w:lvlJc w:val="left"/>
      <w:pPr>
        <w:ind w:left="465" w:hanging="360"/>
      </w:pPr>
      <w:rPr>
        <w:rFonts w:ascii="Consolas" w:eastAsia="Calibri" w:hAnsi="Consolas" w:cs="Times New Roman" w:hint="default"/>
      </w:rPr>
    </w:lvl>
    <w:lvl w:ilvl="1" w:tplc="04020003" w:tentative="1">
      <w:start w:val="1"/>
      <w:numFmt w:val="bullet"/>
      <w:lvlText w:val="o"/>
      <w:lvlJc w:val="left"/>
      <w:pPr>
        <w:ind w:left="118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190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62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34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06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78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50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225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4"/>
  </w:num>
  <w:num w:numId="3">
    <w:abstractNumId w:val="19"/>
  </w:num>
  <w:num w:numId="4">
    <w:abstractNumId w:val="20"/>
  </w:num>
  <w:num w:numId="5">
    <w:abstractNumId w:val="8"/>
  </w:num>
  <w:num w:numId="6">
    <w:abstractNumId w:val="23"/>
  </w:num>
  <w:num w:numId="7">
    <w:abstractNumId w:val="27"/>
  </w:num>
  <w:num w:numId="8">
    <w:abstractNumId w:val="12"/>
  </w:num>
  <w:num w:numId="9">
    <w:abstractNumId w:val="10"/>
  </w:num>
  <w:num w:numId="10">
    <w:abstractNumId w:val="16"/>
  </w:num>
  <w:num w:numId="11">
    <w:abstractNumId w:val="14"/>
  </w:num>
  <w:num w:numId="12">
    <w:abstractNumId w:val="15"/>
  </w:num>
  <w:num w:numId="13">
    <w:abstractNumId w:val="9"/>
  </w:num>
  <w:num w:numId="14">
    <w:abstractNumId w:val="0"/>
  </w:num>
  <w:num w:numId="15">
    <w:abstractNumId w:val="6"/>
  </w:num>
  <w:num w:numId="16">
    <w:abstractNumId w:val="7"/>
  </w:num>
  <w:num w:numId="17">
    <w:abstractNumId w:val="25"/>
  </w:num>
  <w:num w:numId="18">
    <w:abstractNumId w:val="21"/>
  </w:num>
  <w:num w:numId="19">
    <w:abstractNumId w:val="2"/>
  </w:num>
  <w:num w:numId="20">
    <w:abstractNumId w:val="1"/>
  </w:num>
  <w:num w:numId="21">
    <w:abstractNumId w:val="13"/>
  </w:num>
  <w:num w:numId="22">
    <w:abstractNumId w:val="22"/>
  </w:num>
  <w:num w:numId="23">
    <w:abstractNumId w:val="24"/>
  </w:num>
  <w:num w:numId="24">
    <w:abstractNumId w:val="18"/>
  </w:num>
  <w:num w:numId="25">
    <w:abstractNumId w:val="26"/>
  </w:num>
  <w:num w:numId="26">
    <w:abstractNumId w:val="11"/>
  </w:num>
  <w:num w:numId="27">
    <w:abstractNumId w:val="5"/>
  </w:num>
  <w:num w:numId="28">
    <w:abstractNumId w:val="17"/>
  </w:num>
  <w:num w:numId="29">
    <w:abstractNumId w:val="4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30">
    <w:abstractNumId w:val="21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31">
    <w:abstractNumId w:val="25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2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zMjSwtDAzNDC3MDNW0lEKTi0uzszPAykwqQUAdFkr/ywAAAA="/>
  </w:docVars>
  <w:rsids>
    <w:rsidRoot w:val="008068A2"/>
    <w:rsid w:val="000006BB"/>
    <w:rsid w:val="00002C1C"/>
    <w:rsid w:val="000065D2"/>
    <w:rsid w:val="000068FB"/>
    <w:rsid w:val="00007044"/>
    <w:rsid w:val="00011B65"/>
    <w:rsid w:val="00011ECB"/>
    <w:rsid w:val="00016B3D"/>
    <w:rsid w:val="00023DC6"/>
    <w:rsid w:val="00024E29"/>
    <w:rsid w:val="00025F04"/>
    <w:rsid w:val="00027690"/>
    <w:rsid w:val="00032E2C"/>
    <w:rsid w:val="000339B5"/>
    <w:rsid w:val="00046682"/>
    <w:rsid w:val="000478D4"/>
    <w:rsid w:val="000512AF"/>
    <w:rsid w:val="00053E2B"/>
    <w:rsid w:val="000547AB"/>
    <w:rsid w:val="000554BB"/>
    <w:rsid w:val="00055AE7"/>
    <w:rsid w:val="00057148"/>
    <w:rsid w:val="00064D15"/>
    <w:rsid w:val="00086727"/>
    <w:rsid w:val="00096159"/>
    <w:rsid w:val="00097052"/>
    <w:rsid w:val="000A1B75"/>
    <w:rsid w:val="000A22B5"/>
    <w:rsid w:val="000A55B2"/>
    <w:rsid w:val="000A6034"/>
    <w:rsid w:val="000A6794"/>
    <w:rsid w:val="000B39E6"/>
    <w:rsid w:val="000B56F0"/>
    <w:rsid w:val="000C412C"/>
    <w:rsid w:val="000C55EE"/>
    <w:rsid w:val="000D38B8"/>
    <w:rsid w:val="000D4E6A"/>
    <w:rsid w:val="000D5DED"/>
    <w:rsid w:val="000E2AA4"/>
    <w:rsid w:val="000E77B2"/>
    <w:rsid w:val="000F2F0E"/>
    <w:rsid w:val="000F5D4E"/>
    <w:rsid w:val="0010313B"/>
    <w:rsid w:val="00103375"/>
    <w:rsid w:val="00103906"/>
    <w:rsid w:val="0010752B"/>
    <w:rsid w:val="00107AD4"/>
    <w:rsid w:val="0012277F"/>
    <w:rsid w:val="00122956"/>
    <w:rsid w:val="00124551"/>
    <w:rsid w:val="0012577E"/>
    <w:rsid w:val="001275B9"/>
    <w:rsid w:val="0013479B"/>
    <w:rsid w:val="0014070D"/>
    <w:rsid w:val="00142C75"/>
    <w:rsid w:val="001473E1"/>
    <w:rsid w:val="00147AED"/>
    <w:rsid w:val="00151034"/>
    <w:rsid w:val="00152C18"/>
    <w:rsid w:val="0016035B"/>
    <w:rsid w:val="001607B0"/>
    <w:rsid w:val="001619DF"/>
    <w:rsid w:val="00163729"/>
    <w:rsid w:val="001645B3"/>
    <w:rsid w:val="00164CDC"/>
    <w:rsid w:val="00165035"/>
    <w:rsid w:val="001660F0"/>
    <w:rsid w:val="001679B6"/>
    <w:rsid w:val="00167CF1"/>
    <w:rsid w:val="00170444"/>
    <w:rsid w:val="00171021"/>
    <w:rsid w:val="001720E9"/>
    <w:rsid w:val="00173721"/>
    <w:rsid w:val="0017733F"/>
    <w:rsid w:val="00180400"/>
    <w:rsid w:val="001837BD"/>
    <w:rsid w:val="00183A2C"/>
    <w:rsid w:val="00190BE7"/>
    <w:rsid w:val="00196A31"/>
    <w:rsid w:val="00197FB8"/>
    <w:rsid w:val="001A6728"/>
    <w:rsid w:val="001B2A13"/>
    <w:rsid w:val="001B448E"/>
    <w:rsid w:val="001B7060"/>
    <w:rsid w:val="001C1FCD"/>
    <w:rsid w:val="001D2464"/>
    <w:rsid w:val="001D6549"/>
    <w:rsid w:val="001E0B05"/>
    <w:rsid w:val="001E1161"/>
    <w:rsid w:val="001E3FEF"/>
    <w:rsid w:val="001F24D6"/>
    <w:rsid w:val="001F2D33"/>
    <w:rsid w:val="001F43CC"/>
    <w:rsid w:val="001F6D95"/>
    <w:rsid w:val="002011E4"/>
    <w:rsid w:val="00202683"/>
    <w:rsid w:val="00203D84"/>
    <w:rsid w:val="002058A2"/>
    <w:rsid w:val="00210CD7"/>
    <w:rsid w:val="00215FCE"/>
    <w:rsid w:val="002166D6"/>
    <w:rsid w:val="0022191D"/>
    <w:rsid w:val="0022644A"/>
    <w:rsid w:val="00231105"/>
    <w:rsid w:val="00231C29"/>
    <w:rsid w:val="002326A7"/>
    <w:rsid w:val="00244E59"/>
    <w:rsid w:val="002453CB"/>
    <w:rsid w:val="0025137A"/>
    <w:rsid w:val="0025151A"/>
    <w:rsid w:val="00255B7B"/>
    <w:rsid w:val="00264287"/>
    <w:rsid w:val="0026542E"/>
    <w:rsid w:val="0026589D"/>
    <w:rsid w:val="002664E1"/>
    <w:rsid w:val="002674C4"/>
    <w:rsid w:val="0026759D"/>
    <w:rsid w:val="002730D3"/>
    <w:rsid w:val="002748F3"/>
    <w:rsid w:val="00276A0C"/>
    <w:rsid w:val="002812C3"/>
    <w:rsid w:val="002819B5"/>
    <w:rsid w:val="00282D8C"/>
    <w:rsid w:val="00286C2D"/>
    <w:rsid w:val="00292025"/>
    <w:rsid w:val="0029503D"/>
    <w:rsid w:val="002A0183"/>
    <w:rsid w:val="002A0252"/>
    <w:rsid w:val="002A2D2D"/>
    <w:rsid w:val="002A3249"/>
    <w:rsid w:val="002B2581"/>
    <w:rsid w:val="002B3AA1"/>
    <w:rsid w:val="002B5D86"/>
    <w:rsid w:val="002C03A3"/>
    <w:rsid w:val="002C0D27"/>
    <w:rsid w:val="002C0E2D"/>
    <w:rsid w:val="002C71C6"/>
    <w:rsid w:val="002D0FA6"/>
    <w:rsid w:val="002F4C95"/>
    <w:rsid w:val="002F5BD7"/>
    <w:rsid w:val="00300744"/>
    <w:rsid w:val="00301AF2"/>
    <w:rsid w:val="00302EEE"/>
    <w:rsid w:val="00305122"/>
    <w:rsid w:val="003062AA"/>
    <w:rsid w:val="003114AD"/>
    <w:rsid w:val="003230CF"/>
    <w:rsid w:val="00324046"/>
    <w:rsid w:val="00324317"/>
    <w:rsid w:val="0032753A"/>
    <w:rsid w:val="003320A7"/>
    <w:rsid w:val="0033212E"/>
    <w:rsid w:val="0033490F"/>
    <w:rsid w:val="003372A7"/>
    <w:rsid w:val="003442A5"/>
    <w:rsid w:val="00352EDF"/>
    <w:rsid w:val="00355AAC"/>
    <w:rsid w:val="00360C70"/>
    <w:rsid w:val="0036298D"/>
    <w:rsid w:val="00367088"/>
    <w:rsid w:val="00372080"/>
    <w:rsid w:val="003749FD"/>
    <w:rsid w:val="00380A57"/>
    <w:rsid w:val="003817EF"/>
    <w:rsid w:val="00382A45"/>
    <w:rsid w:val="00383868"/>
    <w:rsid w:val="003879CB"/>
    <w:rsid w:val="00395D32"/>
    <w:rsid w:val="003A1601"/>
    <w:rsid w:val="003A4E68"/>
    <w:rsid w:val="003A5602"/>
    <w:rsid w:val="003B0278"/>
    <w:rsid w:val="003B1846"/>
    <w:rsid w:val="003B6A53"/>
    <w:rsid w:val="003C061B"/>
    <w:rsid w:val="003C1DBC"/>
    <w:rsid w:val="003C21BD"/>
    <w:rsid w:val="003D4229"/>
    <w:rsid w:val="003D7A4D"/>
    <w:rsid w:val="003E1013"/>
    <w:rsid w:val="003E167F"/>
    <w:rsid w:val="003E2A3C"/>
    <w:rsid w:val="003E2A6E"/>
    <w:rsid w:val="003E2F33"/>
    <w:rsid w:val="003E3501"/>
    <w:rsid w:val="003E6BFB"/>
    <w:rsid w:val="003F1864"/>
    <w:rsid w:val="003F6A1D"/>
    <w:rsid w:val="003F74DE"/>
    <w:rsid w:val="0040386D"/>
    <w:rsid w:val="0041081C"/>
    <w:rsid w:val="00420C0F"/>
    <w:rsid w:val="00424139"/>
    <w:rsid w:val="00424783"/>
    <w:rsid w:val="00426AD8"/>
    <w:rsid w:val="004311CA"/>
    <w:rsid w:val="00433B56"/>
    <w:rsid w:val="00440060"/>
    <w:rsid w:val="00442286"/>
    <w:rsid w:val="00443809"/>
    <w:rsid w:val="0045480A"/>
    <w:rsid w:val="00463BAB"/>
    <w:rsid w:val="00465186"/>
    <w:rsid w:val="00465361"/>
    <w:rsid w:val="0047331A"/>
    <w:rsid w:val="0047640B"/>
    <w:rsid w:val="0047644B"/>
    <w:rsid w:val="00476AB7"/>
    <w:rsid w:val="00476D4B"/>
    <w:rsid w:val="004777E6"/>
    <w:rsid w:val="0047787D"/>
    <w:rsid w:val="00480254"/>
    <w:rsid w:val="0048061D"/>
    <w:rsid w:val="00485D1A"/>
    <w:rsid w:val="00487272"/>
    <w:rsid w:val="00491748"/>
    <w:rsid w:val="004960F7"/>
    <w:rsid w:val="004A5C9E"/>
    <w:rsid w:val="004A7CCE"/>
    <w:rsid w:val="004A7E77"/>
    <w:rsid w:val="004B1D7F"/>
    <w:rsid w:val="004C0A80"/>
    <w:rsid w:val="004C44A8"/>
    <w:rsid w:val="004C5D94"/>
    <w:rsid w:val="004D03E1"/>
    <w:rsid w:val="004D29A9"/>
    <w:rsid w:val="004D68AE"/>
    <w:rsid w:val="004E0D4F"/>
    <w:rsid w:val="004E27D1"/>
    <w:rsid w:val="004E3C1C"/>
    <w:rsid w:val="004F4CAA"/>
    <w:rsid w:val="0050017E"/>
    <w:rsid w:val="00503820"/>
    <w:rsid w:val="005054C7"/>
    <w:rsid w:val="00507F81"/>
    <w:rsid w:val="00510339"/>
    <w:rsid w:val="00513C6B"/>
    <w:rsid w:val="005172E9"/>
    <w:rsid w:val="00517B12"/>
    <w:rsid w:val="00521685"/>
    <w:rsid w:val="00524789"/>
    <w:rsid w:val="00534E57"/>
    <w:rsid w:val="00541EB5"/>
    <w:rsid w:val="005439C9"/>
    <w:rsid w:val="00546C8B"/>
    <w:rsid w:val="00546EFF"/>
    <w:rsid w:val="00552847"/>
    <w:rsid w:val="00553CCB"/>
    <w:rsid w:val="00563DC7"/>
    <w:rsid w:val="00564029"/>
    <w:rsid w:val="00564D7B"/>
    <w:rsid w:val="0056527D"/>
    <w:rsid w:val="0056786B"/>
    <w:rsid w:val="00570206"/>
    <w:rsid w:val="00571387"/>
    <w:rsid w:val="0057138C"/>
    <w:rsid w:val="005803E5"/>
    <w:rsid w:val="00583EE8"/>
    <w:rsid w:val="00584EDB"/>
    <w:rsid w:val="0058723E"/>
    <w:rsid w:val="005925FF"/>
    <w:rsid w:val="00594821"/>
    <w:rsid w:val="00596357"/>
    <w:rsid w:val="005974BA"/>
    <w:rsid w:val="005A5E41"/>
    <w:rsid w:val="005A63B8"/>
    <w:rsid w:val="005B0164"/>
    <w:rsid w:val="005B3EE0"/>
    <w:rsid w:val="005B407E"/>
    <w:rsid w:val="005C12D7"/>
    <w:rsid w:val="005C131C"/>
    <w:rsid w:val="005C327B"/>
    <w:rsid w:val="005C6A24"/>
    <w:rsid w:val="005D1D50"/>
    <w:rsid w:val="005E04CE"/>
    <w:rsid w:val="005E41AF"/>
    <w:rsid w:val="005E6CC9"/>
    <w:rsid w:val="005F2B1C"/>
    <w:rsid w:val="00600083"/>
    <w:rsid w:val="00602914"/>
    <w:rsid w:val="00603AC7"/>
    <w:rsid w:val="00604363"/>
    <w:rsid w:val="00604722"/>
    <w:rsid w:val="00606224"/>
    <w:rsid w:val="006067FE"/>
    <w:rsid w:val="00610093"/>
    <w:rsid w:val="00612889"/>
    <w:rsid w:val="00614382"/>
    <w:rsid w:val="006146CC"/>
    <w:rsid w:val="00614C29"/>
    <w:rsid w:val="00622735"/>
    <w:rsid w:val="006240D2"/>
    <w:rsid w:val="00624212"/>
    <w:rsid w:val="00624230"/>
    <w:rsid w:val="006242A9"/>
    <w:rsid w:val="00624DCF"/>
    <w:rsid w:val="0063342B"/>
    <w:rsid w:val="006416AB"/>
    <w:rsid w:val="00642C53"/>
    <w:rsid w:val="00644D27"/>
    <w:rsid w:val="00646C7F"/>
    <w:rsid w:val="00646F0F"/>
    <w:rsid w:val="00656EE1"/>
    <w:rsid w:val="00660AE5"/>
    <w:rsid w:val="006640AE"/>
    <w:rsid w:val="00670041"/>
    <w:rsid w:val="00671FE2"/>
    <w:rsid w:val="00672A68"/>
    <w:rsid w:val="00676B38"/>
    <w:rsid w:val="00676D06"/>
    <w:rsid w:val="00692287"/>
    <w:rsid w:val="00692B44"/>
    <w:rsid w:val="006930A1"/>
    <w:rsid w:val="00695634"/>
    <w:rsid w:val="0069742D"/>
    <w:rsid w:val="00697EB7"/>
    <w:rsid w:val="006A3915"/>
    <w:rsid w:val="006B2D82"/>
    <w:rsid w:val="006B5FB6"/>
    <w:rsid w:val="006B7CC0"/>
    <w:rsid w:val="006C0FFF"/>
    <w:rsid w:val="006C74CC"/>
    <w:rsid w:val="006D03EA"/>
    <w:rsid w:val="006D239A"/>
    <w:rsid w:val="006D7022"/>
    <w:rsid w:val="006D7B4A"/>
    <w:rsid w:val="006E196D"/>
    <w:rsid w:val="006E2245"/>
    <w:rsid w:val="006E36E3"/>
    <w:rsid w:val="006E4413"/>
    <w:rsid w:val="006E55B4"/>
    <w:rsid w:val="006E5AA4"/>
    <w:rsid w:val="006E6E79"/>
    <w:rsid w:val="006E7E0C"/>
    <w:rsid w:val="006E7E50"/>
    <w:rsid w:val="006F183F"/>
    <w:rsid w:val="006F351C"/>
    <w:rsid w:val="006F4B3A"/>
    <w:rsid w:val="00704432"/>
    <w:rsid w:val="007051DF"/>
    <w:rsid w:val="00707525"/>
    <w:rsid w:val="00711198"/>
    <w:rsid w:val="007112BB"/>
    <w:rsid w:val="00714502"/>
    <w:rsid w:val="0072154F"/>
    <w:rsid w:val="00724DA4"/>
    <w:rsid w:val="007306AB"/>
    <w:rsid w:val="007372D0"/>
    <w:rsid w:val="00741E86"/>
    <w:rsid w:val="007531A7"/>
    <w:rsid w:val="00755B60"/>
    <w:rsid w:val="0075673C"/>
    <w:rsid w:val="00761321"/>
    <w:rsid w:val="00763912"/>
    <w:rsid w:val="00770229"/>
    <w:rsid w:val="007721CB"/>
    <w:rsid w:val="00774676"/>
    <w:rsid w:val="00774E44"/>
    <w:rsid w:val="00784BE5"/>
    <w:rsid w:val="00785258"/>
    <w:rsid w:val="00791F02"/>
    <w:rsid w:val="007922F1"/>
    <w:rsid w:val="0079324A"/>
    <w:rsid w:val="00794EEE"/>
    <w:rsid w:val="00796855"/>
    <w:rsid w:val="007A1E47"/>
    <w:rsid w:val="007A386C"/>
    <w:rsid w:val="007A635E"/>
    <w:rsid w:val="007B36E0"/>
    <w:rsid w:val="007C2C37"/>
    <w:rsid w:val="007C3B16"/>
    <w:rsid w:val="007C3B9E"/>
    <w:rsid w:val="007C3E81"/>
    <w:rsid w:val="007C42AC"/>
    <w:rsid w:val="007C5EEF"/>
    <w:rsid w:val="007C7A82"/>
    <w:rsid w:val="007D3976"/>
    <w:rsid w:val="007D742F"/>
    <w:rsid w:val="007E0960"/>
    <w:rsid w:val="007E2088"/>
    <w:rsid w:val="007E4E4F"/>
    <w:rsid w:val="007E67D6"/>
    <w:rsid w:val="007E744D"/>
    <w:rsid w:val="007F04BF"/>
    <w:rsid w:val="007F177C"/>
    <w:rsid w:val="007F427F"/>
    <w:rsid w:val="007F475D"/>
    <w:rsid w:val="007F5F65"/>
    <w:rsid w:val="007F61BA"/>
    <w:rsid w:val="00801502"/>
    <w:rsid w:val="008020B5"/>
    <w:rsid w:val="00804F6E"/>
    <w:rsid w:val="008054E9"/>
    <w:rsid w:val="008063E1"/>
    <w:rsid w:val="008068A2"/>
    <w:rsid w:val="008105A0"/>
    <w:rsid w:val="00811577"/>
    <w:rsid w:val="008218B2"/>
    <w:rsid w:val="008236B5"/>
    <w:rsid w:val="00825CE5"/>
    <w:rsid w:val="00827C99"/>
    <w:rsid w:val="00830DA6"/>
    <w:rsid w:val="00836688"/>
    <w:rsid w:val="00836CA4"/>
    <w:rsid w:val="0083736F"/>
    <w:rsid w:val="00840092"/>
    <w:rsid w:val="0084226A"/>
    <w:rsid w:val="00842E38"/>
    <w:rsid w:val="008433AB"/>
    <w:rsid w:val="0085184F"/>
    <w:rsid w:val="00861625"/>
    <w:rsid w:val="008617B5"/>
    <w:rsid w:val="00870828"/>
    <w:rsid w:val="00875C74"/>
    <w:rsid w:val="0088080B"/>
    <w:rsid w:val="00883AF9"/>
    <w:rsid w:val="00885DB7"/>
    <w:rsid w:val="0088735C"/>
    <w:rsid w:val="00891FD8"/>
    <w:rsid w:val="00893589"/>
    <w:rsid w:val="0089651D"/>
    <w:rsid w:val="008A0C2E"/>
    <w:rsid w:val="008A2582"/>
    <w:rsid w:val="008A28E2"/>
    <w:rsid w:val="008A3346"/>
    <w:rsid w:val="008A5CDD"/>
    <w:rsid w:val="008A66FC"/>
    <w:rsid w:val="008B07D7"/>
    <w:rsid w:val="008B3298"/>
    <w:rsid w:val="008B4C8B"/>
    <w:rsid w:val="008B4E90"/>
    <w:rsid w:val="008B557F"/>
    <w:rsid w:val="008B60E8"/>
    <w:rsid w:val="008C2344"/>
    <w:rsid w:val="008C2494"/>
    <w:rsid w:val="008C2B83"/>
    <w:rsid w:val="008C53B2"/>
    <w:rsid w:val="008C5930"/>
    <w:rsid w:val="008D0462"/>
    <w:rsid w:val="008D051F"/>
    <w:rsid w:val="008D3B29"/>
    <w:rsid w:val="008D58DE"/>
    <w:rsid w:val="008D6D5D"/>
    <w:rsid w:val="008E02A5"/>
    <w:rsid w:val="008E24D6"/>
    <w:rsid w:val="008E6398"/>
    <w:rsid w:val="008E6CF3"/>
    <w:rsid w:val="008E7C90"/>
    <w:rsid w:val="008F0000"/>
    <w:rsid w:val="008F202C"/>
    <w:rsid w:val="008F40B9"/>
    <w:rsid w:val="008F4D20"/>
    <w:rsid w:val="008F5B43"/>
    <w:rsid w:val="008F5FDB"/>
    <w:rsid w:val="00902A0C"/>
    <w:rsid w:val="00902E68"/>
    <w:rsid w:val="00912BC6"/>
    <w:rsid w:val="009163F5"/>
    <w:rsid w:val="009166BF"/>
    <w:rsid w:val="009207C2"/>
    <w:rsid w:val="009254B7"/>
    <w:rsid w:val="00926696"/>
    <w:rsid w:val="00930CEE"/>
    <w:rsid w:val="00936C6E"/>
    <w:rsid w:val="009377CA"/>
    <w:rsid w:val="00940414"/>
    <w:rsid w:val="00941FFF"/>
    <w:rsid w:val="0094253B"/>
    <w:rsid w:val="009464BB"/>
    <w:rsid w:val="00947E8C"/>
    <w:rsid w:val="00951EFE"/>
    <w:rsid w:val="00952690"/>
    <w:rsid w:val="009538F5"/>
    <w:rsid w:val="00955691"/>
    <w:rsid w:val="00960871"/>
    <w:rsid w:val="00961157"/>
    <w:rsid w:val="00965A13"/>
    <w:rsid w:val="00965C5B"/>
    <w:rsid w:val="0096684B"/>
    <w:rsid w:val="00967B37"/>
    <w:rsid w:val="00967B44"/>
    <w:rsid w:val="0097613F"/>
    <w:rsid w:val="00976E46"/>
    <w:rsid w:val="00977B2E"/>
    <w:rsid w:val="00982D45"/>
    <w:rsid w:val="00985333"/>
    <w:rsid w:val="00993A84"/>
    <w:rsid w:val="00996858"/>
    <w:rsid w:val="009A17F2"/>
    <w:rsid w:val="009B4487"/>
    <w:rsid w:val="009B4FB4"/>
    <w:rsid w:val="009B7C82"/>
    <w:rsid w:val="009C0C39"/>
    <w:rsid w:val="009C4092"/>
    <w:rsid w:val="009D1805"/>
    <w:rsid w:val="009D4AA5"/>
    <w:rsid w:val="009D681C"/>
    <w:rsid w:val="009E069D"/>
    <w:rsid w:val="009E1A09"/>
    <w:rsid w:val="009E29A6"/>
    <w:rsid w:val="009F0984"/>
    <w:rsid w:val="009F56AC"/>
    <w:rsid w:val="009F6ADB"/>
    <w:rsid w:val="00A02545"/>
    <w:rsid w:val="00A025E6"/>
    <w:rsid w:val="00A04200"/>
    <w:rsid w:val="00A05249"/>
    <w:rsid w:val="00A05555"/>
    <w:rsid w:val="00A06D89"/>
    <w:rsid w:val="00A1207F"/>
    <w:rsid w:val="00A14A25"/>
    <w:rsid w:val="00A20F35"/>
    <w:rsid w:val="00A210BE"/>
    <w:rsid w:val="00A21F7D"/>
    <w:rsid w:val="00A273C6"/>
    <w:rsid w:val="00A32472"/>
    <w:rsid w:val="00A35790"/>
    <w:rsid w:val="00A45A89"/>
    <w:rsid w:val="00A4658D"/>
    <w:rsid w:val="00A47F12"/>
    <w:rsid w:val="00A52B28"/>
    <w:rsid w:val="00A55A43"/>
    <w:rsid w:val="00A5695A"/>
    <w:rsid w:val="00A57775"/>
    <w:rsid w:val="00A5782A"/>
    <w:rsid w:val="00A66DE2"/>
    <w:rsid w:val="00A70227"/>
    <w:rsid w:val="00A71C36"/>
    <w:rsid w:val="00A73DED"/>
    <w:rsid w:val="00A755A6"/>
    <w:rsid w:val="00A82CC4"/>
    <w:rsid w:val="00A831E4"/>
    <w:rsid w:val="00A84D6A"/>
    <w:rsid w:val="00A90D09"/>
    <w:rsid w:val="00AA3772"/>
    <w:rsid w:val="00AB106E"/>
    <w:rsid w:val="00AB2224"/>
    <w:rsid w:val="00AB4E55"/>
    <w:rsid w:val="00AB6077"/>
    <w:rsid w:val="00AC05FE"/>
    <w:rsid w:val="00AC0D5B"/>
    <w:rsid w:val="00AC1EDB"/>
    <w:rsid w:val="00AC36D6"/>
    <w:rsid w:val="00AC606E"/>
    <w:rsid w:val="00AC60FE"/>
    <w:rsid w:val="00AC77AD"/>
    <w:rsid w:val="00AD3214"/>
    <w:rsid w:val="00AD41FC"/>
    <w:rsid w:val="00AD5419"/>
    <w:rsid w:val="00AD60D3"/>
    <w:rsid w:val="00AE05D3"/>
    <w:rsid w:val="00AE355A"/>
    <w:rsid w:val="00AE77A4"/>
    <w:rsid w:val="00AF6B9A"/>
    <w:rsid w:val="00B00161"/>
    <w:rsid w:val="00B12DFC"/>
    <w:rsid w:val="00B132A8"/>
    <w:rsid w:val="00B132F2"/>
    <w:rsid w:val="00B13550"/>
    <w:rsid w:val="00B135F6"/>
    <w:rsid w:val="00B148DD"/>
    <w:rsid w:val="00B149DE"/>
    <w:rsid w:val="00B169AF"/>
    <w:rsid w:val="00B2045D"/>
    <w:rsid w:val="00B2472A"/>
    <w:rsid w:val="00B26E86"/>
    <w:rsid w:val="00B30098"/>
    <w:rsid w:val="00B30178"/>
    <w:rsid w:val="00B343A6"/>
    <w:rsid w:val="00B50BE8"/>
    <w:rsid w:val="00B50CF1"/>
    <w:rsid w:val="00B5588D"/>
    <w:rsid w:val="00B56116"/>
    <w:rsid w:val="00B567F6"/>
    <w:rsid w:val="00B56AED"/>
    <w:rsid w:val="00B56DF3"/>
    <w:rsid w:val="00B57A5C"/>
    <w:rsid w:val="00B6134E"/>
    <w:rsid w:val="00B6185B"/>
    <w:rsid w:val="00B638EB"/>
    <w:rsid w:val="00B63DED"/>
    <w:rsid w:val="00B65017"/>
    <w:rsid w:val="00B722E4"/>
    <w:rsid w:val="00B727CA"/>
    <w:rsid w:val="00B753E7"/>
    <w:rsid w:val="00B75A35"/>
    <w:rsid w:val="00B775C5"/>
    <w:rsid w:val="00B77FBE"/>
    <w:rsid w:val="00B8388E"/>
    <w:rsid w:val="00B86AF3"/>
    <w:rsid w:val="00B9309B"/>
    <w:rsid w:val="00B952F6"/>
    <w:rsid w:val="00B9752A"/>
    <w:rsid w:val="00BA0217"/>
    <w:rsid w:val="00BA03AB"/>
    <w:rsid w:val="00BA1F40"/>
    <w:rsid w:val="00BA4820"/>
    <w:rsid w:val="00BA5495"/>
    <w:rsid w:val="00BB05FA"/>
    <w:rsid w:val="00BB5090"/>
    <w:rsid w:val="00BB5B10"/>
    <w:rsid w:val="00BB5F70"/>
    <w:rsid w:val="00BB68EB"/>
    <w:rsid w:val="00BB6E19"/>
    <w:rsid w:val="00BC1A5D"/>
    <w:rsid w:val="00BC50E4"/>
    <w:rsid w:val="00BC56D6"/>
    <w:rsid w:val="00BC5F8B"/>
    <w:rsid w:val="00BD00B0"/>
    <w:rsid w:val="00BD11CF"/>
    <w:rsid w:val="00BD130C"/>
    <w:rsid w:val="00BD3C23"/>
    <w:rsid w:val="00BF1775"/>
    <w:rsid w:val="00BF19D5"/>
    <w:rsid w:val="00BF201D"/>
    <w:rsid w:val="00C0490B"/>
    <w:rsid w:val="00C04DB5"/>
    <w:rsid w:val="00C05A6F"/>
    <w:rsid w:val="00C07904"/>
    <w:rsid w:val="00C121AF"/>
    <w:rsid w:val="00C14861"/>
    <w:rsid w:val="00C14B78"/>
    <w:rsid w:val="00C14C80"/>
    <w:rsid w:val="00C157D0"/>
    <w:rsid w:val="00C20E5A"/>
    <w:rsid w:val="00C24E15"/>
    <w:rsid w:val="00C2657E"/>
    <w:rsid w:val="00C336FD"/>
    <w:rsid w:val="00C355A5"/>
    <w:rsid w:val="00C42ADA"/>
    <w:rsid w:val="00C43435"/>
    <w:rsid w:val="00C43B64"/>
    <w:rsid w:val="00C441F4"/>
    <w:rsid w:val="00C53F37"/>
    <w:rsid w:val="00C5499A"/>
    <w:rsid w:val="00C57C09"/>
    <w:rsid w:val="00C62A0F"/>
    <w:rsid w:val="00C633DD"/>
    <w:rsid w:val="00C66289"/>
    <w:rsid w:val="00C731D8"/>
    <w:rsid w:val="00C74F05"/>
    <w:rsid w:val="00C81627"/>
    <w:rsid w:val="00C82862"/>
    <w:rsid w:val="00C84E4D"/>
    <w:rsid w:val="00C86137"/>
    <w:rsid w:val="00C8669A"/>
    <w:rsid w:val="00C87431"/>
    <w:rsid w:val="00C9414C"/>
    <w:rsid w:val="00C959CD"/>
    <w:rsid w:val="00CA2633"/>
    <w:rsid w:val="00CA2E86"/>
    <w:rsid w:val="00CA2FD0"/>
    <w:rsid w:val="00CA3CB8"/>
    <w:rsid w:val="00CA5EE1"/>
    <w:rsid w:val="00CA621F"/>
    <w:rsid w:val="00CB33FA"/>
    <w:rsid w:val="00CB36EB"/>
    <w:rsid w:val="00CB5B4E"/>
    <w:rsid w:val="00CB626D"/>
    <w:rsid w:val="00CB7408"/>
    <w:rsid w:val="00CC49C6"/>
    <w:rsid w:val="00CC751D"/>
    <w:rsid w:val="00CD0724"/>
    <w:rsid w:val="00CD5181"/>
    <w:rsid w:val="00CD73A9"/>
    <w:rsid w:val="00CD7485"/>
    <w:rsid w:val="00CE2360"/>
    <w:rsid w:val="00CE236C"/>
    <w:rsid w:val="00CE4A97"/>
    <w:rsid w:val="00CF0047"/>
    <w:rsid w:val="00CF1B4F"/>
    <w:rsid w:val="00CF1B73"/>
    <w:rsid w:val="00CF1DB0"/>
    <w:rsid w:val="00CF3D09"/>
    <w:rsid w:val="00CF45FE"/>
    <w:rsid w:val="00CF541E"/>
    <w:rsid w:val="00CF5B9E"/>
    <w:rsid w:val="00D04032"/>
    <w:rsid w:val="00D13D24"/>
    <w:rsid w:val="00D14286"/>
    <w:rsid w:val="00D20E93"/>
    <w:rsid w:val="00D22895"/>
    <w:rsid w:val="00D32DD1"/>
    <w:rsid w:val="00D3404A"/>
    <w:rsid w:val="00D410EC"/>
    <w:rsid w:val="00D4354E"/>
    <w:rsid w:val="00D43F69"/>
    <w:rsid w:val="00D453B0"/>
    <w:rsid w:val="00D50F79"/>
    <w:rsid w:val="00D517EA"/>
    <w:rsid w:val="00D556A8"/>
    <w:rsid w:val="00D715F5"/>
    <w:rsid w:val="00D72EEB"/>
    <w:rsid w:val="00D73957"/>
    <w:rsid w:val="00D8395C"/>
    <w:rsid w:val="00D8464C"/>
    <w:rsid w:val="00D87A6B"/>
    <w:rsid w:val="00D910AA"/>
    <w:rsid w:val="00D95934"/>
    <w:rsid w:val="00D95FF6"/>
    <w:rsid w:val="00DA2B61"/>
    <w:rsid w:val="00DA71C9"/>
    <w:rsid w:val="00DB1D9E"/>
    <w:rsid w:val="00DB376B"/>
    <w:rsid w:val="00DB5E35"/>
    <w:rsid w:val="00DB6811"/>
    <w:rsid w:val="00DB74AF"/>
    <w:rsid w:val="00DC21D8"/>
    <w:rsid w:val="00DC28E6"/>
    <w:rsid w:val="00DC3E97"/>
    <w:rsid w:val="00DC4828"/>
    <w:rsid w:val="00DC79E8"/>
    <w:rsid w:val="00DD55F0"/>
    <w:rsid w:val="00DD5842"/>
    <w:rsid w:val="00DD6FDE"/>
    <w:rsid w:val="00DD75E8"/>
    <w:rsid w:val="00DD7BB2"/>
    <w:rsid w:val="00DE1B8E"/>
    <w:rsid w:val="00DE222C"/>
    <w:rsid w:val="00DE6E66"/>
    <w:rsid w:val="00DE6F73"/>
    <w:rsid w:val="00DF00FA"/>
    <w:rsid w:val="00DF57D8"/>
    <w:rsid w:val="00DF6DC8"/>
    <w:rsid w:val="00DF6F6D"/>
    <w:rsid w:val="00E00F41"/>
    <w:rsid w:val="00E017CA"/>
    <w:rsid w:val="00E01BF9"/>
    <w:rsid w:val="00E01C76"/>
    <w:rsid w:val="00E032C5"/>
    <w:rsid w:val="00E041EB"/>
    <w:rsid w:val="00E0478A"/>
    <w:rsid w:val="00E04E20"/>
    <w:rsid w:val="00E05D8C"/>
    <w:rsid w:val="00E071BD"/>
    <w:rsid w:val="00E1028B"/>
    <w:rsid w:val="00E13945"/>
    <w:rsid w:val="00E2270B"/>
    <w:rsid w:val="00E24C6A"/>
    <w:rsid w:val="00E25811"/>
    <w:rsid w:val="00E3193B"/>
    <w:rsid w:val="00E32EB7"/>
    <w:rsid w:val="00E32F85"/>
    <w:rsid w:val="00E36FD8"/>
    <w:rsid w:val="00E37380"/>
    <w:rsid w:val="00E42B0E"/>
    <w:rsid w:val="00E465C4"/>
    <w:rsid w:val="00E472FF"/>
    <w:rsid w:val="00E57008"/>
    <w:rsid w:val="00E63F64"/>
    <w:rsid w:val="00E74623"/>
    <w:rsid w:val="00E74BF9"/>
    <w:rsid w:val="00E75F29"/>
    <w:rsid w:val="00E80E3D"/>
    <w:rsid w:val="00E827F9"/>
    <w:rsid w:val="00E834E4"/>
    <w:rsid w:val="00E84396"/>
    <w:rsid w:val="00E854B0"/>
    <w:rsid w:val="00E8639B"/>
    <w:rsid w:val="00E86D42"/>
    <w:rsid w:val="00E870B8"/>
    <w:rsid w:val="00E90C16"/>
    <w:rsid w:val="00E932BB"/>
    <w:rsid w:val="00EA1019"/>
    <w:rsid w:val="00EA1DE5"/>
    <w:rsid w:val="00EA3B29"/>
    <w:rsid w:val="00EA5226"/>
    <w:rsid w:val="00EA54DF"/>
    <w:rsid w:val="00EA6A7F"/>
    <w:rsid w:val="00EA7C53"/>
    <w:rsid w:val="00EB1104"/>
    <w:rsid w:val="00EB2949"/>
    <w:rsid w:val="00EB4B34"/>
    <w:rsid w:val="00EB4E7E"/>
    <w:rsid w:val="00EB6290"/>
    <w:rsid w:val="00EB6306"/>
    <w:rsid w:val="00EB6A6E"/>
    <w:rsid w:val="00EB7421"/>
    <w:rsid w:val="00EC0C0B"/>
    <w:rsid w:val="00EC36F5"/>
    <w:rsid w:val="00EC5A4D"/>
    <w:rsid w:val="00ED0DEA"/>
    <w:rsid w:val="00ED6238"/>
    <w:rsid w:val="00ED6BFE"/>
    <w:rsid w:val="00ED73C4"/>
    <w:rsid w:val="00ED7F73"/>
    <w:rsid w:val="00EF2B5F"/>
    <w:rsid w:val="00F05CEF"/>
    <w:rsid w:val="00F2047D"/>
    <w:rsid w:val="00F20B48"/>
    <w:rsid w:val="00F213D7"/>
    <w:rsid w:val="00F23D65"/>
    <w:rsid w:val="00F258BA"/>
    <w:rsid w:val="00F27E9C"/>
    <w:rsid w:val="00F409FC"/>
    <w:rsid w:val="00F41F41"/>
    <w:rsid w:val="00F46918"/>
    <w:rsid w:val="00F46DDE"/>
    <w:rsid w:val="00F475E2"/>
    <w:rsid w:val="00F52128"/>
    <w:rsid w:val="00F62067"/>
    <w:rsid w:val="00F62E99"/>
    <w:rsid w:val="00F655ED"/>
    <w:rsid w:val="00F66A1F"/>
    <w:rsid w:val="00F7033C"/>
    <w:rsid w:val="00F7042F"/>
    <w:rsid w:val="00F716FC"/>
    <w:rsid w:val="00F719F0"/>
    <w:rsid w:val="00F71BEF"/>
    <w:rsid w:val="00F7266C"/>
    <w:rsid w:val="00F74677"/>
    <w:rsid w:val="00F773AE"/>
    <w:rsid w:val="00F80020"/>
    <w:rsid w:val="00F83D18"/>
    <w:rsid w:val="00F90B34"/>
    <w:rsid w:val="00F96D0D"/>
    <w:rsid w:val="00F976AD"/>
    <w:rsid w:val="00F979CB"/>
    <w:rsid w:val="00FA0FB5"/>
    <w:rsid w:val="00FA5B61"/>
    <w:rsid w:val="00FA6461"/>
    <w:rsid w:val="00FB3771"/>
    <w:rsid w:val="00FB760B"/>
    <w:rsid w:val="00FC06CF"/>
    <w:rsid w:val="00FC23BC"/>
    <w:rsid w:val="00FC2B2D"/>
    <w:rsid w:val="00FC73F0"/>
    <w:rsid w:val="00FE038F"/>
    <w:rsid w:val="00FE2148"/>
    <w:rsid w:val="00FE4E97"/>
    <w:rsid w:val="00FE5228"/>
    <w:rsid w:val="00FF1540"/>
    <w:rsid w:val="00FF17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4E705573"/>
  <w15:docId w15:val="{536BE4A2-1669-4053-9E3A-D886A39BE1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925FF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F62067"/>
    <w:pPr>
      <w:keepNext/>
      <w:keepLines/>
      <w:spacing w:after="0"/>
      <w:outlineLvl w:val="4"/>
    </w:pPr>
    <w:rPr>
      <w:rFonts w:eastAsiaTheme="majorEastAsia" w:cstheme="majorBidi"/>
      <w:b/>
      <w:color w:val="B2500E"/>
      <w:sz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rsid w:val="0012277F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qFormat/>
    <w:rsid w:val="00F62067"/>
    <w:rPr>
      <w:rFonts w:eastAsiaTheme="majorEastAsia" w:cstheme="majorBidi"/>
      <w:b/>
      <w:color w:val="B2500E"/>
      <w:sz w:val="24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7A1E4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A1E47"/>
    <w:rPr>
      <w:rFonts w:ascii="Courier New" w:eastAsia="Times New Roman" w:hAnsi="Courier New" w:cs="Courier New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2277F"/>
    <w:rPr>
      <w:rFonts w:asciiTheme="majorHAnsi" w:eastAsiaTheme="majorEastAsia" w:hAnsiTheme="majorHAnsi" w:cstheme="majorBidi"/>
      <w:color w:val="243F60" w:themeColor="accent1" w:themeShade="7F"/>
    </w:rPr>
  </w:style>
  <w:style w:type="paragraph" w:customStyle="1" w:styleId="FrameContents">
    <w:name w:val="Frame Contents"/>
    <w:basedOn w:val="Normal"/>
    <w:qFormat/>
    <w:rsid w:val="008B4C8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5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1438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795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019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717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90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2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4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5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5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4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1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2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67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86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48685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2165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963097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8827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666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6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26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39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3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18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45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45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64140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986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596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40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85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08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37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376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563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97530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136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70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20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3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27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89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57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21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75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255619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53466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09655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38707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526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816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0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4754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3900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0440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719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24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512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364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87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83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36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86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774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1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76878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027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507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98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95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3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38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9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6600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82247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255829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950174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273667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537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736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70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915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34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58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43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20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5650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06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415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22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90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7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110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875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5664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450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700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10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334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657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575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568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421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893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887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3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9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9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59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45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24749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51374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785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003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38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2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98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966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65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10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1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254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7057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17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0684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75404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568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396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927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725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69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8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382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86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21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77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75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23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57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837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0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14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12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97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67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8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39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71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574893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17835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165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35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8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448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8260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2419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002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13493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826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4567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30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78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34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0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2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07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54639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715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1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80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77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56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63318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7503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244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1236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790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02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48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46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1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05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833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54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573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227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58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9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54312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1521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9127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29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82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286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99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3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42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5914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853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625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36157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53438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015163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33539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62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0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06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29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751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39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Practice/Index/2307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judge.softuni.org/Contests/Practice/Index/2525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softuni.bg/trainings/3729/programming-fundamentals-with-csharp-may-2022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judge.softuni.org/Contests/Practice/Index/2303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softuni.bg/trainings/3729/programming-fundamentals-with-csharp-may-2022" TargetMode="Externa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image" Target="media/image1.png"/><Relationship Id="rId21" Type="http://schemas.openxmlformats.org/officeDocument/2006/relationships/image" Target="media/image1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hyperlink" Target="https://softuni.org/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hyperlink" Target="https://softuni.bg/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6F402E4-BBA3-4EE7-8E21-EAAF9F4CF5D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3</TotalTime>
  <Pages>6</Pages>
  <Words>1309</Words>
  <Characters>7462</Characters>
  <Application>Microsoft Office Word</Application>
  <DocSecurity>0</DocSecurity>
  <Lines>62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gramming Fundamentals Final Exam</vt:lpstr>
    </vt:vector>
  </TitlesOfParts>
  <Company>Software University (SoftUni)</Company>
  <LinksUpToDate>false</LinksUpToDate>
  <CharactersWithSpaces>8754</CharactersWithSpaces>
  <SharedDoc>false</SharedDoc>
  <HyperlinkBase>https://softuni.bg/</HyperlinkBase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Fundamentals Final Exam</dc:title>
  <dc:subject>Java OOP Course @ Software University - https://softuni.bg/modules/59/java-advanced</dc:subject>
  <dc:creator>Software University Foundation</dc:creator>
  <cp:keywords>Programming, Software, SoftUni, Fundamentals, FInal</cp:keywords>
  <dc:description>Programming Fundamentals Course @ SoftUni – https://softuni.bg/courses</dc:description>
  <cp:lastModifiedBy>Rositsa Nenova</cp:lastModifiedBy>
  <cp:revision>177</cp:revision>
  <cp:lastPrinted>2015-10-26T22:35:00Z</cp:lastPrinted>
  <dcterms:created xsi:type="dcterms:W3CDTF">2020-03-31T12:36:00Z</dcterms:created>
  <dcterms:modified xsi:type="dcterms:W3CDTF">2022-11-23T12:34:00Z</dcterms:modified>
  <cp:category>programming, education, software engineering, software development</cp:category>
</cp:coreProperties>
</file>